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D8F6D" w14:textId="77777777" w:rsidR="00F877AB" w:rsidRPr="006C3DA2" w:rsidRDefault="006C3DA2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1225FFD5" wp14:editId="56D43E42">
            <wp:extent cx="1724026" cy="8620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DT_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923" cy="86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/>
          <w:sz w:val="28"/>
          <w:szCs w:val="28"/>
        </w:rPr>
        <w:t>SOCIAL MEDIA INTERN</w:t>
      </w:r>
      <w:bookmarkStart w:id="0" w:name="_GoBack"/>
      <w:bookmarkEnd w:id="0"/>
    </w:p>
    <w:p w14:paraId="79342F8C" w14:textId="77777777" w:rsidR="006C3DA2" w:rsidRPr="008B38EF" w:rsidRDefault="006C3DA2" w:rsidP="006C3DA2">
      <w:pPr>
        <w:spacing w:after="0" w:line="240" w:lineRule="auto"/>
        <w:jc w:val="both"/>
        <w:rPr>
          <w:b/>
          <w:color w:val="000000" w:themeColor="text1"/>
          <w:sz w:val="20"/>
          <w:szCs w:val="20"/>
          <w:u w:val="single"/>
        </w:rPr>
      </w:pPr>
      <w:r w:rsidRPr="008B38EF">
        <w:rPr>
          <w:b/>
          <w:color w:val="000000" w:themeColor="text1"/>
          <w:sz w:val="20"/>
          <w:szCs w:val="20"/>
          <w:u w:val="single"/>
        </w:rPr>
        <w:t>PURPOSE/GENERAL DESCRIPTION OF JOB</w:t>
      </w:r>
    </w:p>
    <w:p w14:paraId="6210FDE0" w14:textId="77777777" w:rsidR="006C3DA2" w:rsidRPr="008B38EF" w:rsidRDefault="006C3DA2" w:rsidP="006C3DA2">
      <w:pPr>
        <w:spacing w:after="0" w:line="240" w:lineRule="auto"/>
        <w:jc w:val="both"/>
        <w:rPr>
          <w:color w:val="000000" w:themeColor="text1"/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 xml:space="preserve">Dallas Black Dance Theatre (DBDT) is offering a unique and exciting opportunity to join the Marketing Department </w:t>
      </w:r>
      <w:r w:rsidR="00AF4D9B">
        <w:rPr>
          <w:color w:val="000000" w:themeColor="text1"/>
          <w:sz w:val="20"/>
          <w:szCs w:val="20"/>
        </w:rPr>
        <w:t>of Dallas’ oldest</w:t>
      </w:r>
      <w:r w:rsidRPr="008B38EF">
        <w:rPr>
          <w:color w:val="000000" w:themeColor="text1"/>
          <w:sz w:val="20"/>
          <w:szCs w:val="20"/>
        </w:rPr>
        <w:t xml:space="preserve"> </w:t>
      </w:r>
      <w:r w:rsidR="00660C9B">
        <w:rPr>
          <w:color w:val="000000" w:themeColor="text1"/>
          <w:sz w:val="20"/>
          <w:szCs w:val="20"/>
        </w:rPr>
        <w:t xml:space="preserve">dance </w:t>
      </w:r>
      <w:r w:rsidRPr="008B38EF">
        <w:rPr>
          <w:color w:val="000000" w:themeColor="text1"/>
          <w:sz w:val="20"/>
          <w:szCs w:val="20"/>
        </w:rPr>
        <w:t>organization.</w:t>
      </w:r>
    </w:p>
    <w:p w14:paraId="40E8697E" w14:textId="77777777" w:rsidR="006C3DA2" w:rsidRPr="008B38EF" w:rsidRDefault="006C3DA2" w:rsidP="006C3DA2">
      <w:pPr>
        <w:spacing w:after="0" w:line="240" w:lineRule="auto"/>
        <w:jc w:val="both"/>
        <w:rPr>
          <w:color w:val="000000" w:themeColor="text1"/>
          <w:sz w:val="20"/>
          <w:szCs w:val="20"/>
        </w:rPr>
      </w:pPr>
    </w:p>
    <w:p w14:paraId="2F23EEED" w14:textId="77777777" w:rsidR="006C3DA2" w:rsidRPr="008B38EF" w:rsidRDefault="006C3DA2" w:rsidP="006C3DA2">
      <w:pPr>
        <w:spacing w:after="0" w:line="240" w:lineRule="auto"/>
        <w:jc w:val="both"/>
        <w:rPr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>As the nation’s 4</w:t>
      </w:r>
      <w:r w:rsidRPr="008B38EF">
        <w:rPr>
          <w:color w:val="000000" w:themeColor="text1"/>
          <w:sz w:val="20"/>
          <w:szCs w:val="20"/>
          <w:vertAlign w:val="superscript"/>
        </w:rPr>
        <w:t>th</w:t>
      </w:r>
      <w:r w:rsidRPr="008B38EF">
        <w:rPr>
          <w:color w:val="000000" w:themeColor="text1"/>
          <w:sz w:val="20"/>
          <w:szCs w:val="20"/>
        </w:rPr>
        <w:t xml:space="preserve"> largest black dance company, DBDT’s mission is </w:t>
      </w:r>
      <w:r w:rsidRPr="008B38EF">
        <w:rPr>
          <w:sz w:val="20"/>
          <w:szCs w:val="20"/>
        </w:rPr>
        <w:t>to create and produce contemporary modern dance at the highest level of artistic excellence through performances and educational programs that bridge cultures and reach diverse communities. Over its rich, 42-year history, DBDT has performed for more than 4.2 million arts patrons and 2.6 million students in 31 states, 15 countries and 5 continents, including two Cultural Olympiads (Atlanta in 1996 and Edinburgh in 2012).</w:t>
      </w:r>
    </w:p>
    <w:p w14:paraId="1091C002" w14:textId="77777777" w:rsidR="006C3DA2" w:rsidRPr="008B38EF" w:rsidRDefault="006C3DA2" w:rsidP="006C3DA2">
      <w:pPr>
        <w:spacing w:after="0" w:line="240" w:lineRule="auto"/>
        <w:jc w:val="both"/>
        <w:rPr>
          <w:sz w:val="20"/>
          <w:szCs w:val="20"/>
        </w:rPr>
      </w:pPr>
    </w:p>
    <w:p w14:paraId="427FD243" w14:textId="77777777" w:rsidR="006C3DA2" w:rsidRPr="008B38EF" w:rsidRDefault="006C3DA2" w:rsidP="006C3DA2">
      <w:pPr>
        <w:spacing w:after="0" w:line="240" w:lineRule="auto"/>
        <w:jc w:val="both"/>
        <w:rPr>
          <w:sz w:val="20"/>
          <w:szCs w:val="20"/>
        </w:rPr>
      </w:pPr>
      <w:r w:rsidRPr="008B38EF">
        <w:rPr>
          <w:sz w:val="20"/>
          <w:szCs w:val="20"/>
        </w:rPr>
        <w:t xml:space="preserve">DBDT seeks a self-motivated and well-organized intern able to work under tight timelines and schedules with a sincere interest in the arts and a drive to grow and learn professionally. The </w:t>
      </w:r>
      <w:r w:rsidR="00C82B45" w:rsidRPr="008B38EF">
        <w:rPr>
          <w:sz w:val="20"/>
          <w:szCs w:val="20"/>
        </w:rPr>
        <w:t>Social Media</w:t>
      </w:r>
      <w:r w:rsidRPr="008B38EF">
        <w:rPr>
          <w:sz w:val="20"/>
          <w:szCs w:val="20"/>
        </w:rPr>
        <w:t xml:space="preserve"> Intern will be an important member of the DBDT Marketing team and will be responsible for </w:t>
      </w:r>
      <w:r w:rsidR="005A77EE">
        <w:rPr>
          <w:sz w:val="20"/>
          <w:szCs w:val="20"/>
        </w:rPr>
        <w:t xml:space="preserve">assisting in developing </w:t>
      </w:r>
      <w:r w:rsidR="00C82B45" w:rsidRPr="008B38EF">
        <w:rPr>
          <w:sz w:val="20"/>
          <w:szCs w:val="20"/>
        </w:rPr>
        <w:t xml:space="preserve">social media content for DBDT </w:t>
      </w:r>
      <w:r w:rsidR="00660C9B">
        <w:rPr>
          <w:sz w:val="20"/>
          <w:szCs w:val="20"/>
        </w:rPr>
        <w:t xml:space="preserve">social media </w:t>
      </w:r>
      <w:r w:rsidR="00C82B45" w:rsidRPr="008B38EF">
        <w:rPr>
          <w:sz w:val="20"/>
          <w:szCs w:val="20"/>
        </w:rPr>
        <w:t>platforms.</w:t>
      </w:r>
      <w:r w:rsidRPr="008B38EF">
        <w:rPr>
          <w:sz w:val="20"/>
          <w:szCs w:val="20"/>
        </w:rPr>
        <w:t xml:space="preserve">  </w:t>
      </w:r>
    </w:p>
    <w:p w14:paraId="3CB21D65" w14:textId="77777777" w:rsidR="006C3DA2" w:rsidRPr="008B38EF" w:rsidRDefault="006C3DA2" w:rsidP="006C3DA2">
      <w:pPr>
        <w:spacing w:after="0" w:line="240" w:lineRule="auto"/>
        <w:jc w:val="both"/>
        <w:rPr>
          <w:sz w:val="20"/>
          <w:szCs w:val="20"/>
        </w:rPr>
      </w:pPr>
    </w:p>
    <w:p w14:paraId="181E895B" w14:textId="77777777" w:rsidR="006C3DA2" w:rsidRPr="008B38EF" w:rsidRDefault="006C3DA2" w:rsidP="006C3DA2">
      <w:pPr>
        <w:spacing w:after="0" w:line="240" w:lineRule="auto"/>
        <w:jc w:val="both"/>
        <w:rPr>
          <w:b/>
          <w:sz w:val="20"/>
          <w:szCs w:val="20"/>
          <w:u w:val="single"/>
        </w:rPr>
      </w:pPr>
      <w:r w:rsidRPr="008B38EF">
        <w:rPr>
          <w:b/>
          <w:sz w:val="20"/>
          <w:szCs w:val="20"/>
          <w:u w:val="single"/>
        </w:rPr>
        <w:t>ENTRY QUALIFICATIONS</w:t>
      </w:r>
    </w:p>
    <w:p w14:paraId="66881D7B" w14:textId="77777777" w:rsidR="006C3DA2" w:rsidRPr="00AF4D9B" w:rsidRDefault="006C3DA2" w:rsidP="006C3DA2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sz w:val="20"/>
          <w:szCs w:val="20"/>
        </w:rPr>
      </w:pPr>
      <w:r w:rsidRPr="008B38EF">
        <w:rPr>
          <w:sz w:val="20"/>
          <w:szCs w:val="20"/>
        </w:rPr>
        <w:t xml:space="preserve">Highly-motivated, currently enrolled undergraduate student who </w:t>
      </w:r>
      <w:r w:rsidR="00C82B45" w:rsidRPr="008B38EF">
        <w:rPr>
          <w:sz w:val="20"/>
          <w:szCs w:val="20"/>
        </w:rPr>
        <w:t xml:space="preserve">is in college </w:t>
      </w:r>
      <w:r w:rsidRPr="008B38EF">
        <w:rPr>
          <w:sz w:val="20"/>
          <w:szCs w:val="20"/>
        </w:rPr>
        <w:t xml:space="preserve">as a full-time (minimum 12 credits per semester) sophomore, junior, or senior in </w:t>
      </w:r>
      <w:r w:rsidRPr="00AF4D9B">
        <w:rPr>
          <w:sz w:val="20"/>
          <w:szCs w:val="20"/>
        </w:rPr>
        <w:t xml:space="preserve">the </w:t>
      </w:r>
      <w:r w:rsidR="008B38EF" w:rsidRPr="00AF4D9B">
        <w:rPr>
          <w:sz w:val="20"/>
          <w:szCs w:val="20"/>
        </w:rPr>
        <w:t>fall</w:t>
      </w:r>
      <w:r w:rsidRPr="00AF4D9B">
        <w:rPr>
          <w:sz w:val="20"/>
          <w:szCs w:val="20"/>
        </w:rPr>
        <w:t xml:space="preserve"> of 2018</w:t>
      </w:r>
      <w:r w:rsidR="00AF4D9B" w:rsidRPr="00AF4D9B">
        <w:rPr>
          <w:sz w:val="20"/>
          <w:szCs w:val="20"/>
        </w:rPr>
        <w:t xml:space="preserve"> and/or Spring of 2019</w:t>
      </w:r>
      <w:r w:rsidRPr="00AF4D9B">
        <w:rPr>
          <w:sz w:val="20"/>
          <w:szCs w:val="20"/>
        </w:rPr>
        <w:t>.</w:t>
      </w:r>
    </w:p>
    <w:p w14:paraId="0EDFE515" w14:textId="77777777" w:rsidR="006C3DA2" w:rsidRDefault="00221650" w:rsidP="006C3DA2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Experience</w:t>
      </w:r>
      <w:r w:rsidR="00C82B45" w:rsidRPr="008B38EF">
        <w:rPr>
          <w:sz w:val="20"/>
          <w:szCs w:val="20"/>
        </w:rPr>
        <w:t xml:space="preserve"> creating content and posting to social media</w:t>
      </w:r>
      <w:r w:rsidR="006C3DA2" w:rsidRPr="008B38EF">
        <w:rPr>
          <w:sz w:val="20"/>
          <w:szCs w:val="20"/>
        </w:rPr>
        <w:t xml:space="preserve"> </w:t>
      </w:r>
      <w:r w:rsidR="00C82B45" w:rsidRPr="008B38EF">
        <w:rPr>
          <w:sz w:val="20"/>
          <w:szCs w:val="20"/>
        </w:rPr>
        <w:t>platforms like Facebook, Instagram, Twitter</w:t>
      </w:r>
      <w:r w:rsidR="005A77EE">
        <w:rPr>
          <w:sz w:val="20"/>
          <w:szCs w:val="20"/>
        </w:rPr>
        <w:t>,</w:t>
      </w:r>
      <w:r w:rsidR="00C82B45" w:rsidRPr="008B38EF">
        <w:rPr>
          <w:sz w:val="20"/>
          <w:szCs w:val="20"/>
        </w:rPr>
        <w:t xml:space="preserve"> and LinkedIn.</w:t>
      </w:r>
    </w:p>
    <w:p w14:paraId="3E641199" w14:textId="77777777" w:rsidR="00221650" w:rsidRPr="008B38EF" w:rsidRDefault="00221650" w:rsidP="00221650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sz w:val="20"/>
          <w:szCs w:val="20"/>
        </w:rPr>
      </w:pPr>
      <w:r w:rsidRPr="008B38EF">
        <w:rPr>
          <w:sz w:val="20"/>
          <w:szCs w:val="20"/>
        </w:rPr>
        <w:t>Experience keeping social media scheduling calendars and monthly analytics reports.</w:t>
      </w:r>
    </w:p>
    <w:p w14:paraId="2003F28D" w14:textId="77777777" w:rsidR="006C3DA2" w:rsidRPr="008B38EF" w:rsidRDefault="006C3DA2" w:rsidP="006C3DA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B38EF">
        <w:rPr>
          <w:sz w:val="20"/>
          <w:szCs w:val="20"/>
        </w:rPr>
        <w:t>Experience</w:t>
      </w:r>
      <w:r w:rsidR="00C82B45" w:rsidRPr="008B38EF">
        <w:rPr>
          <w:sz w:val="20"/>
          <w:szCs w:val="20"/>
        </w:rPr>
        <w:t xml:space="preserve"> in taking cell phone photographs.</w:t>
      </w:r>
    </w:p>
    <w:p w14:paraId="527CC823" w14:textId="77777777" w:rsidR="00C82B45" w:rsidRPr="008B38EF" w:rsidRDefault="00C82B45" w:rsidP="006C3DA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B38EF">
        <w:rPr>
          <w:sz w:val="20"/>
          <w:szCs w:val="20"/>
        </w:rPr>
        <w:t>Experience in taking c</w:t>
      </w:r>
      <w:r w:rsidR="005A77EE">
        <w:rPr>
          <w:sz w:val="20"/>
          <w:szCs w:val="20"/>
        </w:rPr>
        <w:t>ell phone video and editing one-</w:t>
      </w:r>
      <w:r w:rsidRPr="008B38EF">
        <w:rPr>
          <w:sz w:val="20"/>
          <w:szCs w:val="20"/>
        </w:rPr>
        <w:t>minute clips</w:t>
      </w:r>
      <w:r w:rsidR="00AF4D9B">
        <w:rPr>
          <w:sz w:val="20"/>
          <w:szCs w:val="20"/>
        </w:rPr>
        <w:t xml:space="preserve"> is required.</w:t>
      </w:r>
    </w:p>
    <w:p w14:paraId="1816DA68" w14:textId="77777777" w:rsidR="006C3DA2" w:rsidRPr="008B38EF" w:rsidRDefault="00C82B45" w:rsidP="006C3DA2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sz w:val="20"/>
          <w:szCs w:val="20"/>
        </w:rPr>
      </w:pPr>
      <w:r w:rsidRPr="008B38EF">
        <w:rPr>
          <w:sz w:val="20"/>
          <w:szCs w:val="20"/>
        </w:rPr>
        <w:t>Experience</w:t>
      </w:r>
      <w:r w:rsidR="005924BA">
        <w:rPr>
          <w:sz w:val="20"/>
          <w:szCs w:val="20"/>
        </w:rPr>
        <w:t xml:space="preserve"> with</w:t>
      </w:r>
      <w:r w:rsidRPr="008B38EF">
        <w:rPr>
          <w:sz w:val="20"/>
          <w:szCs w:val="20"/>
        </w:rPr>
        <w:t xml:space="preserve"> video editing software like Final Cut</w:t>
      </w:r>
      <w:r w:rsidR="00221650">
        <w:rPr>
          <w:sz w:val="20"/>
          <w:szCs w:val="20"/>
        </w:rPr>
        <w:t xml:space="preserve"> Pro</w:t>
      </w:r>
      <w:r w:rsidRPr="008B38EF">
        <w:rPr>
          <w:sz w:val="20"/>
          <w:szCs w:val="20"/>
        </w:rPr>
        <w:t xml:space="preserve"> and Premier</w:t>
      </w:r>
      <w:r w:rsidR="00221650">
        <w:rPr>
          <w:sz w:val="20"/>
          <w:szCs w:val="20"/>
        </w:rPr>
        <w:t>e Pro</w:t>
      </w:r>
      <w:r w:rsidRPr="008B38EF">
        <w:rPr>
          <w:sz w:val="20"/>
          <w:szCs w:val="20"/>
        </w:rPr>
        <w:t xml:space="preserve"> is a plus, but not mandatory.</w:t>
      </w:r>
    </w:p>
    <w:p w14:paraId="3FC58CA4" w14:textId="77777777" w:rsidR="00221650" w:rsidRPr="00221650" w:rsidRDefault="00221650" w:rsidP="00221650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sz w:val="20"/>
          <w:szCs w:val="20"/>
        </w:rPr>
      </w:pPr>
      <w:r w:rsidRPr="00221650">
        <w:rPr>
          <w:sz w:val="20"/>
          <w:szCs w:val="20"/>
        </w:rPr>
        <w:t xml:space="preserve">Love of the arts! </w:t>
      </w:r>
    </w:p>
    <w:p w14:paraId="18B146A6" w14:textId="77777777" w:rsidR="006C3DA2" w:rsidRPr="008B38EF" w:rsidRDefault="006C3DA2" w:rsidP="006C3DA2">
      <w:pPr>
        <w:spacing w:after="0" w:line="240" w:lineRule="auto"/>
        <w:jc w:val="both"/>
        <w:rPr>
          <w:sz w:val="20"/>
          <w:szCs w:val="20"/>
        </w:rPr>
      </w:pPr>
    </w:p>
    <w:p w14:paraId="63F00453" w14:textId="77777777" w:rsidR="006C3DA2" w:rsidRPr="008B38EF" w:rsidRDefault="006C3DA2" w:rsidP="006C3DA2">
      <w:pPr>
        <w:spacing w:after="0" w:line="240" w:lineRule="auto"/>
        <w:jc w:val="both"/>
        <w:rPr>
          <w:b/>
          <w:sz w:val="20"/>
          <w:szCs w:val="20"/>
          <w:u w:val="single"/>
        </w:rPr>
      </w:pPr>
      <w:r w:rsidRPr="008B38EF">
        <w:rPr>
          <w:b/>
          <w:sz w:val="20"/>
          <w:szCs w:val="20"/>
          <w:u w:val="single"/>
        </w:rPr>
        <w:t>ESSENTIAL FUNCTIONS OF THE JOB</w:t>
      </w:r>
    </w:p>
    <w:p w14:paraId="09E2E2EF" w14:textId="77777777" w:rsidR="008B38EF" w:rsidRPr="008B38EF" w:rsidRDefault="00C82B45" w:rsidP="006C3DA2">
      <w:pPr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8B38EF">
        <w:rPr>
          <w:b/>
          <w:sz w:val="20"/>
          <w:szCs w:val="20"/>
        </w:rPr>
        <w:t xml:space="preserve">CREATE </w:t>
      </w:r>
      <w:r w:rsidRPr="008B38EF">
        <w:rPr>
          <w:sz w:val="20"/>
          <w:szCs w:val="20"/>
        </w:rPr>
        <w:t>and maintain content</w:t>
      </w:r>
      <w:r w:rsidR="00221650">
        <w:rPr>
          <w:sz w:val="20"/>
          <w:szCs w:val="20"/>
        </w:rPr>
        <w:t xml:space="preserve"> </w:t>
      </w:r>
      <w:r w:rsidRPr="008B38EF">
        <w:rPr>
          <w:sz w:val="20"/>
          <w:szCs w:val="20"/>
        </w:rPr>
        <w:t xml:space="preserve">for DBDT social media under the direct supervision of DBDT Communications and Community Engagement Manager. </w:t>
      </w:r>
    </w:p>
    <w:p w14:paraId="6028AB30" w14:textId="77777777" w:rsidR="008B38EF" w:rsidRPr="008B38EF" w:rsidRDefault="008B38EF" w:rsidP="006C3DA2">
      <w:pPr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8B38EF">
        <w:rPr>
          <w:b/>
          <w:sz w:val="20"/>
          <w:szCs w:val="20"/>
        </w:rPr>
        <w:t xml:space="preserve">DEVELOP </w:t>
      </w:r>
      <w:r w:rsidRPr="008B38EF">
        <w:rPr>
          <w:sz w:val="20"/>
          <w:szCs w:val="20"/>
        </w:rPr>
        <w:t xml:space="preserve">social media scheduling calendars and maintain monthly analytics reports. </w:t>
      </w:r>
    </w:p>
    <w:p w14:paraId="133C2B67" w14:textId="77777777" w:rsidR="008B38EF" w:rsidRPr="008B38EF" w:rsidRDefault="008B38EF" w:rsidP="006C3DA2">
      <w:pPr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8B38EF">
        <w:rPr>
          <w:b/>
          <w:sz w:val="20"/>
          <w:szCs w:val="20"/>
        </w:rPr>
        <w:t>LEARN</w:t>
      </w:r>
      <w:r w:rsidR="006C3DA2" w:rsidRPr="008B38EF">
        <w:rPr>
          <w:sz w:val="20"/>
          <w:szCs w:val="20"/>
        </w:rPr>
        <w:t xml:space="preserve"> the marketing process </w:t>
      </w:r>
    </w:p>
    <w:p w14:paraId="0659D587" w14:textId="77777777" w:rsidR="006C3DA2" w:rsidRPr="008B38EF" w:rsidRDefault="006C3DA2" w:rsidP="006C3DA2">
      <w:pPr>
        <w:spacing w:after="0" w:line="240" w:lineRule="auto"/>
        <w:ind w:left="720"/>
        <w:jc w:val="both"/>
        <w:rPr>
          <w:sz w:val="20"/>
          <w:szCs w:val="20"/>
        </w:rPr>
      </w:pPr>
    </w:p>
    <w:p w14:paraId="3F615DFB" w14:textId="77777777" w:rsidR="006C3DA2" w:rsidRPr="008B38EF" w:rsidRDefault="006C3DA2" w:rsidP="006C3DA2">
      <w:pPr>
        <w:spacing w:after="0" w:line="240" w:lineRule="auto"/>
        <w:jc w:val="both"/>
        <w:rPr>
          <w:b/>
          <w:color w:val="000000" w:themeColor="text1"/>
          <w:sz w:val="20"/>
          <w:szCs w:val="20"/>
          <w:u w:val="single"/>
        </w:rPr>
      </w:pPr>
      <w:r w:rsidRPr="008B38EF">
        <w:rPr>
          <w:b/>
          <w:color w:val="000000" w:themeColor="text1"/>
          <w:sz w:val="20"/>
          <w:szCs w:val="20"/>
          <w:u w:val="single"/>
        </w:rPr>
        <w:t>WORK ENVIRONMENT</w:t>
      </w:r>
    </w:p>
    <w:p w14:paraId="155F3A08" w14:textId="77777777" w:rsidR="006C3DA2" w:rsidRPr="008B38EF" w:rsidRDefault="006C3DA2" w:rsidP="006C3DA2">
      <w:pPr>
        <w:spacing w:after="0" w:line="240" w:lineRule="auto"/>
        <w:jc w:val="both"/>
        <w:rPr>
          <w:color w:val="000000" w:themeColor="text1"/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 xml:space="preserve">The </w:t>
      </w:r>
      <w:r w:rsidR="008B38EF" w:rsidRPr="008B38EF">
        <w:rPr>
          <w:color w:val="000000" w:themeColor="text1"/>
          <w:sz w:val="20"/>
          <w:szCs w:val="20"/>
        </w:rPr>
        <w:t>Social Media</w:t>
      </w:r>
      <w:r w:rsidRPr="008B38EF">
        <w:rPr>
          <w:color w:val="000000" w:themeColor="text1"/>
          <w:sz w:val="20"/>
          <w:szCs w:val="20"/>
        </w:rPr>
        <w:t xml:space="preserve"> Intern will </w:t>
      </w:r>
      <w:r w:rsidR="00AF4D9B">
        <w:rPr>
          <w:color w:val="000000" w:themeColor="text1"/>
          <w:sz w:val="20"/>
          <w:szCs w:val="20"/>
        </w:rPr>
        <w:t xml:space="preserve">work </w:t>
      </w:r>
      <w:r w:rsidRPr="008B38EF">
        <w:rPr>
          <w:color w:val="000000" w:themeColor="text1"/>
          <w:sz w:val="20"/>
          <w:szCs w:val="20"/>
        </w:rPr>
        <w:t xml:space="preserve">at the DBDT office, </w:t>
      </w:r>
      <w:r w:rsidR="00E934BF">
        <w:rPr>
          <w:color w:val="000000" w:themeColor="text1"/>
          <w:sz w:val="20"/>
          <w:szCs w:val="20"/>
        </w:rPr>
        <w:t>located in Dallas’ prestigious d</w:t>
      </w:r>
      <w:r w:rsidRPr="008B38EF">
        <w:rPr>
          <w:color w:val="000000" w:themeColor="text1"/>
          <w:sz w:val="20"/>
          <w:szCs w:val="20"/>
        </w:rPr>
        <w:t>owntown</w:t>
      </w:r>
      <w:r w:rsidR="00E934BF">
        <w:rPr>
          <w:color w:val="000000" w:themeColor="text1"/>
          <w:sz w:val="20"/>
          <w:szCs w:val="20"/>
        </w:rPr>
        <w:t xml:space="preserve"> Dallas</w:t>
      </w:r>
      <w:r w:rsidRPr="008B38EF">
        <w:rPr>
          <w:color w:val="000000" w:themeColor="text1"/>
          <w:sz w:val="20"/>
          <w:szCs w:val="20"/>
        </w:rPr>
        <w:t xml:space="preserve"> Arts District. </w:t>
      </w:r>
      <w:r w:rsidR="00AE5C9A">
        <w:rPr>
          <w:color w:val="000000" w:themeColor="text1"/>
          <w:sz w:val="20"/>
          <w:szCs w:val="20"/>
        </w:rPr>
        <w:t xml:space="preserve">Work hours can be flexible around the intern’s college schedule. </w:t>
      </w:r>
      <w:r w:rsidR="00BE5A30">
        <w:rPr>
          <w:color w:val="000000" w:themeColor="text1"/>
          <w:sz w:val="20"/>
          <w:szCs w:val="20"/>
        </w:rPr>
        <w:t xml:space="preserve"> Position pays $10/hour for 6-8 hours a week.</w:t>
      </w:r>
    </w:p>
    <w:p w14:paraId="01420234" w14:textId="77777777" w:rsidR="006C3DA2" w:rsidRPr="008B38EF" w:rsidRDefault="006C3DA2" w:rsidP="006C3DA2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</w:p>
    <w:p w14:paraId="5C5B2855" w14:textId="77777777" w:rsidR="006C3DA2" w:rsidRPr="008B38EF" w:rsidRDefault="006C3DA2" w:rsidP="006C3DA2">
      <w:pPr>
        <w:spacing w:after="0" w:line="240" w:lineRule="auto"/>
        <w:jc w:val="center"/>
        <w:rPr>
          <w:b/>
          <w:color w:val="000000" w:themeColor="text1"/>
          <w:sz w:val="20"/>
          <w:szCs w:val="20"/>
          <w:u w:val="single"/>
        </w:rPr>
      </w:pPr>
      <w:r w:rsidRPr="008B38EF">
        <w:rPr>
          <w:b/>
          <w:color w:val="000000" w:themeColor="text1"/>
          <w:sz w:val="20"/>
          <w:szCs w:val="20"/>
          <w:u w:val="single"/>
        </w:rPr>
        <w:t>TO APPLY</w:t>
      </w:r>
    </w:p>
    <w:p w14:paraId="30271B80" w14:textId="77777777" w:rsidR="006C3DA2" w:rsidRPr="008B38EF" w:rsidRDefault="006C3DA2" w:rsidP="006C3DA2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 xml:space="preserve">Email your resume, cover letter, and </w:t>
      </w:r>
      <w:r w:rsidR="008B38EF">
        <w:rPr>
          <w:color w:val="000000" w:themeColor="text1"/>
          <w:sz w:val="20"/>
          <w:szCs w:val="20"/>
        </w:rPr>
        <w:t xml:space="preserve">samples of social media posts by </w:t>
      </w:r>
      <w:r w:rsidR="00136641">
        <w:rPr>
          <w:color w:val="000000" w:themeColor="text1"/>
          <w:sz w:val="20"/>
          <w:szCs w:val="20"/>
        </w:rPr>
        <w:t xml:space="preserve">November </w:t>
      </w:r>
      <w:r w:rsidR="00E934BF">
        <w:rPr>
          <w:color w:val="000000" w:themeColor="text1"/>
          <w:sz w:val="20"/>
          <w:szCs w:val="20"/>
        </w:rPr>
        <w:t>1</w:t>
      </w:r>
      <w:r w:rsidR="00136641">
        <w:rPr>
          <w:color w:val="000000" w:themeColor="text1"/>
          <w:sz w:val="20"/>
          <w:szCs w:val="20"/>
        </w:rPr>
        <w:t>5</w:t>
      </w:r>
      <w:r w:rsidRPr="00136641">
        <w:rPr>
          <w:color w:val="000000" w:themeColor="text1"/>
          <w:sz w:val="20"/>
          <w:szCs w:val="20"/>
        </w:rPr>
        <w:t>, 2018</w:t>
      </w:r>
      <w:r w:rsidR="005A77EE" w:rsidRPr="00136641">
        <w:rPr>
          <w:color w:val="000000" w:themeColor="text1"/>
          <w:sz w:val="20"/>
          <w:szCs w:val="20"/>
        </w:rPr>
        <w:t>,</w:t>
      </w:r>
      <w:r w:rsidRPr="00136641">
        <w:rPr>
          <w:color w:val="000000" w:themeColor="text1"/>
          <w:sz w:val="20"/>
          <w:szCs w:val="20"/>
        </w:rPr>
        <w:t xml:space="preserve"> to:</w:t>
      </w:r>
    </w:p>
    <w:p w14:paraId="6756BB8A" w14:textId="77777777" w:rsidR="006C3DA2" w:rsidRPr="008B38EF" w:rsidRDefault="006C3DA2" w:rsidP="006C3DA2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 xml:space="preserve"> </w:t>
      </w:r>
      <w:r w:rsidR="008B38EF">
        <w:rPr>
          <w:color w:val="000000" w:themeColor="text1"/>
          <w:sz w:val="20"/>
          <w:szCs w:val="20"/>
        </w:rPr>
        <w:t>Ramo</w:t>
      </w:r>
      <w:r w:rsidR="00E934BF">
        <w:rPr>
          <w:color w:val="000000" w:themeColor="text1"/>
          <w:sz w:val="20"/>
          <w:szCs w:val="20"/>
        </w:rPr>
        <w:t>na Logan, Communications</w:t>
      </w:r>
      <w:r w:rsidR="008B38EF">
        <w:rPr>
          <w:color w:val="000000" w:themeColor="text1"/>
          <w:sz w:val="20"/>
          <w:szCs w:val="20"/>
        </w:rPr>
        <w:t xml:space="preserve"> and Community Engagement Manager</w:t>
      </w:r>
    </w:p>
    <w:p w14:paraId="05658643" w14:textId="77777777" w:rsidR="006C3DA2" w:rsidRPr="008B38EF" w:rsidRDefault="006C3DA2" w:rsidP="00221650">
      <w:pPr>
        <w:spacing w:after="0" w:line="240" w:lineRule="auto"/>
        <w:jc w:val="center"/>
        <w:rPr>
          <w:sz w:val="20"/>
          <w:szCs w:val="20"/>
        </w:rPr>
      </w:pPr>
      <w:r w:rsidRPr="008B38EF">
        <w:rPr>
          <w:color w:val="000000" w:themeColor="text1"/>
          <w:sz w:val="20"/>
          <w:szCs w:val="20"/>
        </w:rPr>
        <w:t>Dallas Black Dance Theatre, P.O. Box 131290, Dallas, TX  7</w:t>
      </w:r>
      <w:r w:rsidR="00AE5C9A">
        <w:rPr>
          <w:color w:val="000000" w:themeColor="text1"/>
          <w:sz w:val="20"/>
          <w:szCs w:val="20"/>
        </w:rPr>
        <w:t>5313-1290</w:t>
      </w:r>
      <w:r w:rsidR="00AE5C9A">
        <w:rPr>
          <w:color w:val="000000" w:themeColor="text1"/>
          <w:sz w:val="20"/>
          <w:szCs w:val="20"/>
        </w:rPr>
        <w:br/>
        <w:t>214.871.2376, ext. 411</w:t>
      </w:r>
      <w:r w:rsidRPr="008B38EF">
        <w:rPr>
          <w:color w:val="000000" w:themeColor="text1"/>
          <w:sz w:val="20"/>
          <w:szCs w:val="20"/>
        </w:rPr>
        <w:t xml:space="preserve"> </w:t>
      </w:r>
      <w:r w:rsidRPr="008B38EF">
        <w:rPr>
          <w:rFonts w:cstheme="minorHAnsi"/>
          <w:color w:val="000000" w:themeColor="text1"/>
          <w:sz w:val="20"/>
          <w:szCs w:val="20"/>
        </w:rPr>
        <w:t>●</w:t>
      </w:r>
      <w:r w:rsidRPr="008B38EF">
        <w:rPr>
          <w:color w:val="000000" w:themeColor="text1"/>
          <w:sz w:val="20"/>
          <w:szCs w:val="20"/>
        </w:rPr>
        <w:t xml:space="preserve"> </w:t>
      </w:r>
      <w:r w:rsidR="00AE5C9A">
        <w:rPr>
          <w:color w:val="000000" w:themeColor="text1"/>
          <w:sz w:val="20"/>
          <w:szCs w:val="20"/>
        </w:rPr>
        <w:t>r.logan@dbdt.com</w:t>
      </w:r>
      <w:r w:rsidRPr="008B38EF">
        <w:rPr>
          <w:color w:val="000000" w:themeColor="text1"/>
          <w:sz w:val="20"/>
          <w:szCs w:val="20"/>
        </w:rPr>
        <w:t xml:space="preserve"> </w:t>
      </w:r>
      <w:r w:rsidRPr="008B38EF">
        <w:rPr>
          <w:rFonts w:cstheme="minorHAnsi"/>
          <w:color w:val="000000" w:themeColor="text1"/>
          <w:sz w:val="20"/>
          <w:szCs w:val="20"/>
        </w:rPr>
        <w:t xml:space="preserve">● </w:t>
      </w:r>
      <w:r w:rsidRPr="008B38EF">
        <w:rPr>
          <w:color w:val="000000" w:themeColor="text1"/>
          <w:sz w:val="20"/>
          <w:szCs w:val="20"/>
        </w:rPr>
        <w:t>www.dbdt.com</w:t>
      </w:r>
    </w:p>
    <w:p w14:paraId="22DC65C0" w14:textId="77777777" w:rsidR="006C3DA2" w:rsidRDefault="006C3DA2"/>
    <w:p w14:paraId="7C382D12" w14:textId="77777777" w:rsidR="006C3DA2" w:rsidRDefault="006C3DA2"/>
    <w:sectPr w:rsidR="006C3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84076"/>
    <w:multiLevelType w:val="hybridMultilevel"/>
    <w:tmpl w:val="790E9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245922"/>
    <w:multiLevelType w:val="hybridMultilevel"/>
    <w:tmpl w:val="78FA7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DA2MLM0MDIxMDBR0lEKTi0uzszPAykwrAUAj/CnJiwAAAA="/>
  </w:docVars>
  <w:rsids>
    <w:rsidRoot w:val="006C3DA2"/>
    <w:rsid w:val="00000048"/>
    <w:rsid w:val="000000F9"/>
    <w:rsid w:val="00000264"/>
    <w:rsid w:val="000009C6"/>
    <w:rsid w:val="00000B38"/>
    <w:rsid w:val="00000F66"/>
    <w:rsid w:val="000010F9"/>
    <w:rsid w:val="000011FB"/>
    <w:rsid w:val="000014D8"/>
    <w:rsid w:val="0000185D"/>
    <w:rsid w:val="00001A4D"/>
    <w:rsid w:val="00001BD4"/>
    <w:rsid w:val="00002229"/>
    <w:rsid w:val="0000333E"/>
    <w:rsid w:val="00003C85"/>
    <w:rsid w:val="000041BD"/>
    <w:rsid w:val="00004570"/>
    <w:rsid w:val="00004B8F"/>
    <w:rsid w:val="0000522B"/>
    <w:rsid w:val="00005389"/>
    <w:rsid w:val="00005A86"/>
    <w:rsid w:val="00006434"/>
    <w:rsid w:val="00006640"/>
    <w:rsid w:val="00007AC6"/>
    <w:rsid w:val="0001026F"/>
    <w:rsid w:val="0001047A"/>
    <w:rsid w:val="000104D0"/>
    <w:rsid w:val="0001051C"/>
    <w:rsid w:val="00010784"/>
    <w:rsid w:val="00010ADE"/>
    <w:rsid w:val="000112E2"/>
    <w:rsid w:val="00012BFA"/>
    <w:rsid w:val="00013131"/>
    <w:rsid w:val="0001407C"/>
    <w:rsid w:val="000143C1"/>
    <w:rsid w:val="00014B63"/>
    <w:rsid w:val="00015230"/>
    <w:rsid w:val="00015B82"/>
    <w:rsid w:val="00015C93"/>
    <w:rsid w:val="00015CD0"/>
    <w:rsid w:val="00017840"/>
    <w:rsid w:val="00017FE4"/>
    <w:rsid w:val="0002069B"/>
    <w:rsid w:val="00020B14"/>
    <w:rsid w:val="000223E2"/>
    <w:rsid w:val="00022726"/>
    <w:rsid w:val="00022B8A"/>
    <w:rsid w:val="000231F2"/>
    <w:rsid w:val="000232B4"/>
    <w:rsid w:val="00023545"/>
    <w:rsid w:val="000241DE"/>
    <w:rsid w:val="0002453F"/>
    <w:rsid w:val="00024721"/>
    <w:rsid w:val="00024F53"/>
    <w:rsid w:val="00025423"/>
    <w:rsid w:val="0002682A"/>
    <w:rsid w:val="0002685A"/>
    <w:rsid w:val="00026D70"/>
    <w:rsid w:val="0002724E"/>
    <w:rsid w:val="00027541"/>
    <w:rsid w:val="00027570"/>
    <w:rsid w:val="00027FB3"/>
    <w:rsid w:val="0003099C"/>
    <w:rsid w:val="00030CA7"/>
    <w:rsid w:val="00030DD2"/>
    <w:rsid w:val="00030F39"/>
    <w:rsid w:val="00031001"/>
    <w:rsid w:val="000322DF"/>
    <w:rsid w:val="000329EF"/>
    <w:rsid w:val="0003314A"/>
    <w:rsid w:val="000334ED"/>
    <w:rsid w:val="00034889"/>
    <w:rsid w:val="00034FA3"/>
    <w:rsid w:val="000350ED"/>
    <w:rsid w:val="00036112"/>
    <w:rsid w:val="00036A14"/>
    <w:rsid w:val="00036C59"/>
    <w:rsid w:val="00036D07"/>
    <w:rsid w:val="00036E78"/>
    <w:rsid w:val="00037033"/>
    <w:rsid w:val="0003743C"/>
    <w:rsid w:val="00040466"/>
    <w:rsid w:val="00040CDE"/>
    <w:rsid w:val="00040DDE"/>
    <w:rsid w:val="00040FDE"/>
    <w:rsid w:val="000414D7"/>
    <w:rsid w:val="00042092"/>
    <w:rsid w:val="00042436"/>
    <w:rsid w:val="000431A4"/>
    <w:rsid w:val="000439C5"/>
    <w:rsid w:val="00043E98"/>
    <w:rsid w:val="000443CE"/>
    <w:rsid w:val="00044805"/>
    <w:rsid w:val="00044808"/>
    <w:rsid w:val="00044AAE"/>
    <w:rsid w:val="00044C7B"/>
    <w:rsid w:val="0004509F"/>
    <w:rsid w:val="0004541B"/>
    <w:rsid w:val="00046E06"/>
    <w:rsid w:val="00046FC3"/>
    <w:rsid w:val="00047115"/>
    <w:rsid w:val="00047265"/>
    <w:rsid w:val="00047B89"/>
    <w:rsid w:val="00050071"/>
    <w:rsid w:val="000503FA"/>
    <w:rsid w:val="00050CCB"/>
    <w:rsid w:val="00050D25"/>
    <w:rsid w:val="00051ACA"/>
    <w:rsid w:val="00051D6A"/>
    <w:rsid w:val="00051E28"/>
    <w:rsid w:val="0005225C"/>
    <w:rsid w:val="000529EA"/>
    <w:rsid w:val="00052BF0"/>
    <w:rsid w:val="00053A5B"/>
    <w:rsid w:val="00053E88"/>
    <w:rsid w:val="00055F22"/>
    <w:rsid w:val="00055FBB"/>
    <w:rsid w:val="000563B0"/>
    <w:rsid w:val="00056808"/>
    <w:rsid w:val="00056A50"/>
    <w:rsid w:val="00056DB9"/>
    <w:rsid w:val="00057461"/>
    <w:rsid w:val="000577C1"/>
    <w:rsid w:val="00057CEF"/>
    <w:rsid w:val="00060AA8"/>
    <w:rsid w:val="000616A3"/>
    <w:rsid w:val="000623C5"/>
    <w:rsid w:val="00062669"/>
    <w:rsid w:val="0006275D"/>
    <w:rsid w:val="00062F20"/>
    <w:rsid w:val="0006302C"/>
    <w:rsid w:val="000630C9"/>
    <w:rsid w:val="00064697"/>
    <w:rsid w:val="0006480C"/>
    <w:rsid w:val="00064A2A"/>
    <w:rsid w:val="00064A50"/>
    <w:rsid w:val="00065A91"/>
    <w:rsid w:val="00066A99"/>
    <w:rsid w:val="00066B1E"/>
    <w:rsid w:val="000674E1"/>
    <w:rsid w:val="00070597"/>
    <w:rsid w:val="00070DB6"/>
    <w:rsid w:val="00071E97"/>
    <w:rsid w:val="00071F6F"/>
    <w:rsid w:val="00071F7B"/>
    <w:rsid w:val="000726CD"/>
    <w:rsid w:val="00072A8D"/>
    <w:rsid w:val="00072F9C"/>
    <w:rsid w:val="000732FB"/>
    <w:rsid w:val="00073612"/>
    <w:rsid w:val="00073D38"/>
    <w:rsid w:val="0007516C"/>
    <w:rsid w:val="000755B9"/>
    <w:rsid w:val="000763D9"/>
    <w:rsid w:val="00076819"/>
    <w:rsid w:val="00076E66"/>
    <w:rsid w:val="000773AA"/>
    <w:rsid w:val="000776D1"/>
    <w:rsid w:val="0007793A"/>
    <w:rsid w:val="00077EAB"/>
    <w:rsid w:val="00080044"/>
    <w:rsid w:val="00081321"/>
    <w:rsid w:val="00081BB7"/>
    <w:rsid w:val="00081D65"/>
    <w:rsid w:val="000827BA"/>
    <w:rsid w:val="00082C5D"/>
    <w:rsid w:val="00082DA9"/>
    <w:rsid w:val="00083040"/>
    <w:rsid w:val="00083FD0"/>
    <w:rsid w:val="00084000"/>
    <w:rsid w:val="00084276"/>
    <w:rsid w:val="000842A3"/>
    <w:rsid w:val="00084489"/>
    <w:rsid w:val="00084F0B"/>
    <w:rsid w:val="000851AD"/>
    <w:rsid w:val="000856E3"/>
    <w:rsid w:val="000867EE"/>
    <w:rsid w:val="0008682A"/>
    <w:rsid w:val="000876AB"/>
    <w:rsid w:val="00090234"/>
    <w:rsid w:val="00090DAB"/>
    <w:rsid w:val="00091DFC"/>
    <w:rsid w:val="00092169"/>
    <w:rsid w:val="000923D0"/>
    <w:rsid w:val="0009288F"/>
    <w:rsid w:val="00092D44"/>
    <w:rsid w:val="00093190"/>
    <w:rsid w:val="0009366D"/>
    <w:rsid w:val="000936A1"/>
    <w:rsid w:val="00093CD8"/>
    <w:rsid w:val="00093EC5"/>
    <w:rsid w:val="0009420A"/>
    <w:rsid w:val="0009424A"/>
    <w:rsid w:val="00094408"/>
    <w:rsid w:val="00094A5A"/>
    <w:rsid w:val="00094EC6"/>
    <w:rsid w:val="00095500"/>
    <w:rsid w:val="00095539"/>
    <w:rsid w:val="00095C20"/>
    <w:rsid w:val="00096657"/>
    <w:rsid w:val="00097493"/>
    <w:rsid w:val="000975AE"/>
    <w:rsid w:val="00097BDB"/>
    <w:rsid w:val="000A0571"/>
    <w:rsid w:val="000A0823"/>
    <w:rsid w:val="000A08DE"/>
    <w:rsid w:val="000A0EDC"/>
    <w:rsid w:val="000A1841"/>
    <w:rsid w:val="000A1A42"/>
    <w:rsid w:val="000A1CB7"/>
    <w:rsid w:val="000A1FD5"/>
    <w:rsid w:val="000A2364"/>
    <w:rsid w:val="000A23D3"/>
    <w:rsid w:val="000A24C7"/>
    <w:rsid w:val="000A2AD1"/>
    <w:rsid w:val="000A3189"/>
    <w:rsid w:val="000A4276"/>
    <w:rsid w:val="000A4281"/>
    <w:rsid w:val="000A49E2"/>
    <w:rsid w:val="000A61FB"/>
    <w:rsid w:val="000A7063"/>
    <w:rsid w:val="000B02FC"/>
    <w:rsid w:val="000B05B7"/>
    <w:rsid w:val="000B102F"/>
    <w:rsid w:val="000B13CE"/>
    <w:rsid w:val="000B22E0"/>
    <w:rsid w:val="000B248F"/>
    <w:rsid w:val="000B29AE"/>
    <w:rsid w:val="000B35C5"/>
    <w:rsid w:val="000B3AFF"/>
    <w:rsid w:val="000B40C8"/>
    <w:rsid w:val="000B4188"/>
    <w:rsid w:val="000B4296"/>
    <w:rsid w:val="000B489F"/>
    <w:rsid w:val="000B4B11"/>
    <w:rsid w:val="000B4DCA"/>
    <w:rsid w:val="000B4E89"/>
    <w:rsid w:val="000B4EB1"/>
    <w:rsid w:val="000B6AB3"/>
    <w:rsid w:val="000B7C86"/>
    <w:rsid w:val="000C0984"/>
    <w:rsid w:val="000C10D3"/>
    <w:rsid w:val="000C3A89"/>
    <w:rsid w:val="000C3D09"/>
    <w:rsid w:val="000C3E37"/>
    <w:rsid w:val="000C4067"/>
    <w:rsid w:val="000C41A5"/>
    <w:rsid w:val="000C420C"/>
    <w:rsid w:val="000C4871"/>
    <w:rsid w:val="000C49D1"/>
    <w:rsid w:val="000C5123"/>
    <w:rsid w:val="000C7250"/>
    <w:rsid w:val="000C77D9"/>
    <w:rsid w:val="000D05C2"/>
    <w:rsid w:val="000D069D"/>
    <w:rsid w:val="000D0AF3"/>
    <w:rsid w:val="000D0DD7"/>
    <w:rsid w:val="000D1975"/>
    <w:rsid w:val="000D1F95"/>
    <w:rsid w:val="000D21D8"/>
    <w:rsid w:val="000D2621"/>
    <w:rsid w:val="000D27C5"/>
    <w:rsid w:val="000D3864"/>
    <w:rsid w:val="000D4668"/>
    <w:rsid w:val="000D4774"/>
    <w:rsid w:val="000D4E61"/>
    <w:rsid w:val="000D5A84"/>
    <w:rsid w:val="000D5EFE"/>
    <w:rsid w:val="000D612B"/>
    <w:rsid w:val="000D6993"/>
    <w:rsid w:val="000D72F3"/>
    <w:rsid w:val="000D78B1"/>
    <w:rsid w:val="000D7A4D"/>
    <w:rsid w:val="000D7FE9"/>
    <w:rsid w:val="000E002E"/>
    <w:rsid w:val="000E013C"/>
    <w:rsid w:val="000E0483"/>
    <w:rsid w:val="000E05B1"/>
    <w:rsid w:val="000E171F"/>
    <w:rsid w:val="000E1E61"/>
    <w:rsid w:val="000E4A53"/>
    <w:rsid w:val="000E696D"/>
    <w:rsid w:val="000E6CC9"/>
    <w:rsid w:val="000E7B92"/>
    <w:rsid w:val="000F0240"/>
    <w:rsid w:val="000F08EB"/>
    <w:rsid w:val="000F105C"/>
    <w:rsid w:val="000F19A9"/>
    <w:rsid w:val="000F21C9"/>
    <w:rsid w:val="000F2643"/>
    <w:rsid w:val="000F3D2E"/>
    <w:rsid w:val="000F4EFD"/>
    <w:rsid w:val="000F5047"/>
    <w:rsid w:val="000F509F"/>
    <w:rsid w:val="000F5A29"/>
    <w:rsid w:val="000F5BE5"/>
    <w:rsid w:val="000F5E49"/>
    <w:rsid w:val="000F6B4D"/>
    <w:rsid w:val="000F73A4"/>
    <w:rsid w:val="000F74F2"/>
    <w:rsid w:val="000F7510"/>
    <w:rsid w:val="000F77F9"/>
    <w:rsid w:val="000F79DF"/>
    <w:rsid w:val="000F7C1A"/>
    <w:rsid w:val="001006F3"/>
    <w:rsid w:val="00100DFC"/>
    <w:rsid w:val="00100E0A"/>
    <w:rsid w:val="001011DD"/>
    <w:rsid w:val="00101A3E"/>
    <w:rsid w:val="00101D8E"/>
    <w:rsid w:val="00101E91"/>
    <w:rsid w:val="001023B6"/>
    <w:rsid w:val="0010278D"/>
    <w:rsid w:val="00102A56"/>
    <w:rsid w:val="00103BEE"/>
    <w:rsid w:val="00103CBC"/>
    <w:rsid w:val="00103D6A"/>
    <w:rsid w:val="00104197"/>
    <w:rsid w:val="00104922"/>
    <w:rsid w:val="00104CEB"/>
    <w:rsid w:val="00104DA7"/>
    <w:rsid w:val="00104EAF"/>
    <w:rsid w:val="0010529D"/>
    <w:rsid w:val="0010533D"/>
    <w:rsid w:val="001053B4"/>
    <w:rsid w:val="001058FB"/>
    <w:rsid w:val="00106210"/>
    <w:rsid w:val="00106AF5"/>
    <w:rsid w:val="00110277"/>
    <w:rsid w:val="00110353"/>
    <w:rsid w:val="001104AA"/>
    <w:rsid w:val="00110DEF"/>
    <w:rsid w:val="00111119"/>
    <w:rsid w:val="00111284"/>
    <w:rsid w:val="001119AA"/>
    <w:rsid w:val="00111D06"/>
    <w:rsid w:val="00112157"/>
    <w:rsid w:val="0011231C"/>
    <w:rsid w:val="001125F2"/>
    <w:rsid w:val="00112CED"/>
    <w:rsid w:val="00112FD2"/>
    <w:rsid w:val="00112FD4"/>
    <w:rsid w:val="00113896"/>
    <w:rsid w:val="00113ADF"/>
    <w:rsid w:val="00114311"/>
    <w:rsid w:val="0011484D"/>
    <w:rsid w:val="00114912"/>
    <w:rsid w:val="00114A93"/>
    <w:rsid w:val="00114EAB"/>
    <w:rsid w:val="0011577A"/>
    <w:rsid w:val="00116138"/>
    <w:rsid w:val="00116362"/>
    <w:rsid w:val="0011671D"/>
    <w:rsid w:val="00116A30"/>
    <w:rsid w:val="00116DE5"/>
    <w:rsid w:val="00116F0E"/>
    <w:rsid w:val="00117D92"/>
    <w:rsid w:val="00117F35"/>
    <w:rsid w:val="00120338"/>
    <w:rsid w:val="00120619"/>
    <w:rsid w:val="00120EF4"/>
    <w:rsid w:val="001212CC"/>
    <w:rsid w:val="00121E09"/>
    <w:rsid w:val="00121FD6"/>
    <w:rsid w:val="00122303"/>
    <w:rsid w:val="00122B2D"/>
    <w:rsid w:val="00122E3C"/>
    <w:rsid w:val="0012304D"/>
    <w:rsid w:val="0012311B"/>
    <w:rsid w:val="001236CB"/>
    <w:rsid w:val="001238CE"/>
    <w:rsid w:val="00124525"/>
    <w:rsid w:val="001252C2"/>
    <w:rsid w:val="00125DD3"/>
    <w:rsid w:val="00125E4C"/>
    <w:rsid w:val="00125FBC"/>
    <w:rsid w:val="00126AF6"/>
    <w:rsid w:val="00127516"/>
    <w:rsid w:val="0012779B"/>
    <w:rsid w:val="00127B63"/>
    <w:rsid w:val="00127E75"/>
    <w:rsid w:val="00127EF3"/>
    <w:rsid w:val="001307AC"/>
    <w:rsid w:val="0013083E"/>
    <w:rsid w:val="00131891"/>
    <w:rsid w:val="0013219B"/>
    <w:rsid w:val="0013260F"/>
    <w:rsid w:val="00132BBF"/>
    <w:rsid w:val="00133098"/>
    <w:rsid w:val="00133F32"/>
    <w:rsid w:val="00134C6E"/>
    <w:rsid w:val="00134CFC"/>
    <w:rsid w:val="00135985"/>
    <w:rsid w:val="00135987"/>
    <w:rsid w:val="00135EAB"/>
    <w:rsid w:val="00136181"/>
    <w:rsid w:val="00136641"/>
    <w:rsid w:val="00137307"/>
    <w:rsid w:val="00137C96"/>
    <w:rsid w:val="00137D0E"/>
    <w:rsid w:val="001405CF"/>
    <w:rsid w:val="00141B95"/>
    <w:rsid w:val="00142358"/>
    <w:rsid w:val="001428A7"/>
    <w:rsid w:val="0014290F"/>
    <w:rsid w:val="0014365B"/>
    <w:rsid w:val="001442DB"/>
    <w:rsid w:val="00144B72"/>
    <w:rsid w:val="00144C56"/>
    <w:rsid w:val="001451BE"/>
    <w:rsid w:val="00145954"/>
    <w:rsid w:val="001465A8"/>
    <w:rsid w:val="00146B38"/>
    <w:rsid w:val="0014735F"/>
    <w:rsid w:val="00147530"/>
    <w:rsid w:val="00147772"/>
    <w:rsid w:val="00150C74"/>
    <w:rsid w:val="00151C74"/>
    <w:rsid w:val="00151D1A"/>
    <w:rsid w:val="001526A4"/>
    <w:rsid w:val="00152885"/>
    <w:rsid w:val="00153797"/>
    <w:rsid w:val="00154719"/>
    <w:rsid w:val="00154B87"/>
    <w:rsid w:val="00155272"/>
    <w:rsid w:val="00155326"/>
    <w:rsid w:val="001570EF"/>
    <w:rsid w:val="00157497"/>
    <w:rsid w:val="001574AA"/>
    <w:rsid w:val="00157A48"/>
    <w:rsid w:val="00157B1C"/>
    <w:rsid w:val="001606D3"/>
    <w:rsid w:val="00160AC5"/>
    <w:rsid w:val="00160C6C"/>
    <w:rsid w:val="00160CF1"/>
    <w:rsid w:val="00161964"/>
    <w:rsid w:val="00162857"/>
    <w:rsid w:val="00163374"/>
    <w:rsid w:val="00163B01"/>
    <w:rsid w:val="00163D91"/>
    <w:rsid w:val="00163D9E"/>
    <w:rsid w:val="001644C1"/>
    <w:rsid w:val="001645B4"/>
    <w:rsid w:val="00164935"/>
    <w:rsid w:val="00164E1C"/>
    <w:rsid w:val="00165189"/>
    <w:rsid w:val="0016536E"/>
    <w:rsid w:val="001655B6"/>
    <w:rsid w:val="00165A97"/>
    <w:rsid w:val="00165B15"/>
    <w:rsid w:val="00165CD7"/>
    <w:rsid w:val="00165D8D"/>
    <w:rsid w:val="00165DB1"/>
    <w:rsid w:val="00166222"/>
    <w:rsid w:val="00166997"/>
    <w:rsid w:val="00166A74"/>
    <w:rsid w:val="00166B7E"/>
    <w:rsid w:val="00166F72"/>
    <w:rsid w:val="00166F89"/>
    <w:rsid w:val="00167457"/>
    <w:rsid w:val="001709AC"/>
    <w:rsid w:val="00171568"/>
    <w:rsid w:val="001717C4"/>
    <w:rsid w:val="00172084"/>
    <w:rsid w:val="00172C87"/>
    <w:rsid w:val="00173196"/>
    <w:rsid w:val="001736BB"/>
    <w:rsid w:val="001738AB"/>
    <w:rsid w:val="00173AD0"/>
    <w:rsid w:val="00173B13"/>
    <w:rsid w:val="00173E5E"/>
    <w:rsid w:val="00173EAE"/>
    <w:rsid w:val="001746BF"/>
    <w:rsid w:val="001746C9"/>
    <w:rsid w:val="0017482D"/>
    <w:rsid w:val="00174A95"/>
    <w:rsid w:val="00174D82"/>
    <w:rsid w:val="001753DB"/>
    <w:rsid w:val="001756FA"/>
    <w:rsid w:val="00175C25"/>
    <w:rsid w:val="0017652A"/>
    <w:rsid w:val="0017663B"/>
    <w:rsid w:val="00176C99"/>
    <w:rsid w:val="00176EFE"/>
    <w:rsid w:val="00177808"/>
    <w:rsid w:val="001779C3"/>
    <w:rsid w:val="00177B2C"/>
    <w:rsid w:val="001801AE"/>
    <w:rsid w:val="00180BE3"/>
    <w:rsid w:val="00180EB4"/>
    <w:rsid w:val="0018128B"/>
    <w:rsid w:val="00181D7D"/>
    <w:rsid w:val="00182573"/>
    <w:rsid w:val="0018289D"/>
    <w:rsid w:val="00182DDF"/>
    <w:rsid w:val="00184089"/>
    <w:rsid w:val="001845E2"/>
    <w:rsid w:val="00184D15"/>
    <w:rsid w:val="00185692"/>
    <w:rsid w:val="001857C0"/>
    <w:rsid w:val="00185F2C"/>
    <w:rsid w:val="0018776A"/>
    <w:rsid w:val="00187BAC"/>
    <w:rsid w:val="001903B3"/>
    <w:rsid w:val="00190593"/>
    <w:rsid w:val="00190F83"/>
    <w:rsid w:val="00191316"/>
    <w:rsid w:val="001915F9"/>
    <w:rsid w:val="00192105"/>
    <w:rsid w:val="00192410"/>
    <w:rsid w:val="0019299E"/>
    <w:rsid w:val="00193AA4"/>
    <w:rsid w:val="00193DFA"/>
    <w:rsid w:val="00193EDA"/>
    <w:rsid w:val="0019444A"/>
    <w:rsid w:val="0019483F"/>
    <w:rsid w:val="00194CEE"/>
    <w:rsid w:val="0019510C"/>
    <w:rsid w:val="001956CA"/>
    <w:rsid w:val="00195AF0"/>
    <w:rsid w:val="00195CD2"/>
    <w:rsid w:val="00195D50"/>
    <w:rsid w:val="001964AA"/>
    <w:rsid w:val="00196DCD"/>
    <w:rsid w:val="00197102"/>
    <w:rsid w:val="00197142"/>
    <w:rsid w:val="00197217"/>
    <w:rsid w:val="0019727F"/>
    <w:rsid w:val="001977AD"/>
    <w:rsid w:val="001A05CD"/>
    <w:rsid w:val="001A154A"/>
    <w:rsid w:val="001A1D62"/>
    <w:rsid w:val="001A1D7B"/>
    <w:rsid w:val="001A290F"/>
    <w:rsid w:val="001A37DA"/>
    <w:rsid w:val="001A3F8F"/>
    <w:rsid w:val="001A4163"/>
    <w:rsid w:val="001A494C"/>
    <w:rsid w:val="001A4C90"/>
    <w:rsid w:val="001A4E2F"/>
    <w:rsid w:val="001A5065"/>
    <w:rsid w:val="001A6506"/>
    <w:rsid w:val="001A6B8F"/>
    <w:rsid w:val="001A6BFF"/>
    <w:rsid w:val="001A6E06"/>
    <w:rsid w:val="001A71D6"/>
    <w:rsid w:val="001B02E7"/>
    <w:rsid w:val="001B140A"/>
    <w:rsid w:val="001B14DD"/>
    <w:rsid w:val="001B163B"/>
    <w:rsid w:val="001B2C04"/>
    <w:rsid w:val="001B35A6"/>
    <w:rsid w:val="001B4679"/>
    <w:rsid w:val="001B4B91"/>
    <w:rsid w:val="001B4CFC"/>
    <w:rsid w:val="001B4D17"/>
    <w:rsid w:val="001B5E17"/>
    <w:rsid w:val="001B5FEC"/>
    <w:rsid w:val="001B6B59"/>
    <w:rsid w:val="001B746C"/>
    <w:rsid w:val="001B7979"/>
    <w:rsid w:val="001C0232"/>
    <w:rsid w:val="001C1104"/>
    <w:rsid w:val="001C23E6"/>
    <w:rsid w:val="001C2486"/>
    <w:rsid w:val="001C2906"/>
    <w:rsid w:val="001C2C8A"/>
    <w:rsid w:val="001C3B6E"/>
    <w:rsid w:val="001C3CF9"/>
    <w:rsid w:val="001C433F"/>
    <w:rsid w:val="001C4684"/>
    <w:rsid w:val="001C4FFD"/>
    <w:rsid w:val="001C500E"/>
    <w:rsid w:val="001C5315"/>
    <w:rsid w:val="001C5A49"/>
    <w:rsid w:val="001C5A69"/>
    <w:rsid w:val="001C5C75"/>
    <w:rsid w:val="001C69E7"/>
    <w:rsid w:val="001C6A6F"/>
    <w:rsid w:val="001C6BA0"/>
    <w:rsid w:val="001C6BC5"/>
    <w:rsid w:val="001C6E17"/>
    <w:rsid w:val="001D0714"/>
    <w:rsid w:val="001D0C2C"/>
    <w:rsid w:val="001D149F"/>
    <w:rsid w:val="001D1690"/>
    <w:rsid w:val="001D18FD"/>
    <w:rsid w:val="001D1D91"/>
    <w:rsid w:val="001D2654"/>
    <w:rsid w:val="001D2BC1"/>
    <w:rsid w:val="001D39D7"/>
    <w:rsid w:val="001D4662"/>
    <w:rsid w:val="001D48EB"/>
    <w:rsid w:val="001D48F5"/>
    <w:rsid w:val="001D4F94"/>
    <w:rsid w:val="001D5708"/>
    <w:rsid w:val="001D74AC"/>
    <w:rsid w:val="001D7978"/>
    <w:rsid w:val="001D7F77"/>
    <w:rsid w:val="001E056C"/>
    <w:rsid w:val="001E1114"/>
    <w:rsid w:val="001E1C44"/>
    <w:rsid w:val="001E2A1D"/>
    <w:rsid w:val="001E2D61"/>
    <w:rsid w:val="001E34F2"/>
    <w:rsid w:val="001E3FAC"/>
    <w:rsid w:val="001E4579"/>
    <w:rsid w:val="001E458F"/>
    <w:rsid w:val="001E4BEB"/>
    <w:rsid w:val="001E4D4B"/>
    <w:rsid w:val="001E505C"/>
    <w:rsid w:val="001E5253"/>
    <w:rsid w:val="001E573F"/>
    <w:rsid w:val="001E6439"/>
    <w:rsid w:val="001E6900"/>
    <w:rsid w:val="001E6925"/>
    <w:rsid w:val="001E7012"/>
    <w:rsid w:val="001E71AB"/>
    <w:rsid w:val="001E7368"/>
    <w:rsid w:val="001E7E8D"/>
    <w:rsid w:val="001F00B5"/>
    <w:rsid w:val="001F0C85"/>
    <w:rsid w:val="001F1A99"/>
    <w:rsid w:val="001F1B70"/>
    <w:rsid w:val="001F226F"/>
    <w:rsid w:val="001F34E8"/>
    <w:rsid w:val="001F43BC"/>
    <w:rsid w:val="001F45CD"/>
    <w:rsid w:val="001F4FFB"/>
    <w:rsid w:val="001F52BA"/>
    <w:rsid w:val="001F57D4"/>
    <w:rsid w:val="001F6193"/>
    <w:rsid w:val="001F6429"/>
    <w:rsid w:val="0020049B"/>
    <w:rsid w:val="00200A0A"/>
    <w:rsid w:val="00200FB1"/>
    <w:rsid w:val="00201A40"/>
    <w:rsid w:val="00201D7A"/>
    <w:rsid w:val="002022C0"/>
    <w:rsid w:val="0020246D"/>
    <w:rsid w:val="002024B4"/>
    <w:rsid w:val="00202705"/>
    <w:rsid w:val="00203098"/>
    <w:rsid w:val="002032FD"/>
    <w:rsid w:val="00203505"/>
    <w:rsid w:val="00203D74"/>
    <w:rsid w:val="00204C44"/>
    <w:rsid w:val="002059B3"/>
    <w:rsid w:val="00205A85"/>
    <w:rsid w:val="0020612A"/>
    <w:rsid w:val="0020630E"/>
    <w:rsid w:val="00206855"/>
    <w:rsid w:val="0020698F"/>
    <w:rsid w:val="00206DD3"/>
    <w:rsid w:val="00206FAD"/>
    <w:rsid w:val="00207208"/>
    <w:rsid w:val="002072BF"/>
    <w:rsid w:val="00207B50"/>
    <w:rsid w:val="002101AE"/>
    <w:rsid w:val="002103AA"/>
    <w:rsid w:val="00210465"/>
    <w:rsid w:val="00210FE9"/>
    <w:rsid w:val="00211D5D"/>
    <w:rsid w:val="00212F75"/>
    <w:rsid w:val="00214155"/>
    <w:rsid w:val="00214482"/>
    <w:rsid w:val="002145F5"/>
    <w:rsid w:val="002149A4"/>
    <w:rsid w:val="002157C0"/>
    <w:rsid w:val="00215894"/>
    <w:rsid w:val="00215BA5"/>
    <w:rsid w:val="00215F99"/>
    <w:rsid w:val="00215FF9"/>
    <w:rsid w:val="00216230"/>
    <w:rsid w:val="00216362"/>
    <w:rsid w:val="002166E6"/>
    <w:rsid w:val="0021689C"/>
    <w:rsid w:val="00216C6C"/>
    <w:rsid w:val="00217623"/>
    <w:rsid w:val="00217782"/>
    <w:rsid w:val="00217B71"/>
    <w:rsid w:val="00217C5C"/>
    <w:rsid w:val="00217D5D"/>
    <w:rsid w:val="0022009F"/>
    <w:rsid w:val="0022091A"/>
    <w:rsid w:val="00220FF1"/>
    <w:rsid w:val="00221260"/>
    <w:rsid w:val="00221650"/>
    <w:rsid w:val="0022175E"/>
    <w:rsid w:val="0022183B"/>
    <w:rsid w:val="00222368"/>
    <w:rsid w:val="00222BAD"/>
    <w:rsid w:val="00222C82"/>
    <w:rsid w:val="00223589"/>
    <w:rsid w:val="002239D7"/>
    <w:rsid w:val="00223F28"/>
    <w:rsid w:val="002244F0"/>
    <w:rsid w:val="002245A3"/>
    <w:rsid w:val="00224A54"/>
    <w:rsid w:val="00224F77"/>
    <w:rsid w:val="0022587B"/>
    <w:rsid w:val="00225A26"/>
    <w:rsid w:val="002265D3"/>
    <w:rsid w:val="002266B8"/>
    <w:rsid w:val="00226B47"/>
    <w:rsid w:val="00226D71"/>
    <w:rsid w:val="00226DA5"/>
    <w:rsid w:val="00226ED4"/>
    <w:rsid w:val="002270F4"/>
    <w:rsid w:val="002271B1"/>
    <w:rsid w:val="00227CB7"/>
    <w:rsid w:val="0023048E"/>
    <w:rsid w:val="002316F1"/>
    <w:rsid w:val="00231868"/>
    <w:rsid w:val="00231D2D"/>
    <w:rsid w:val="00231EC5"/>
    <w:rsid w:val="00232144"/>
    <w:rsid w:val="002321FF"/>
    <w:rsid w:val="00232299"/>
    <w:rsid w:val="00232779"/>
    <w:rsid w:val="0023331C"/>
    <w:rsid w:val="002335C7"/>
    <w:rsid w:val="00233CFF"/>
    <w:rsid w:val="00233D58"/>
    <w:rsid w:val="00234844"/>
    <w:rsid w:val="002348B6"/>
    <w:rsid w:val="00235956"/>
    <w:rsid w:val="0023621F"/>
    <w:rsid w:val="00236419"/>
    <w:rsid w:val="00236A2E"/>
    <w:rsid w:val="00237338"/>
    <w:rsid w:val="002375BA"/>
    <w:rsid w:val="002379F5"/>
    <w:rsid w:val="00237E71"/>
    <w:rsid w:val="00240099"/>
    <w:rsid w:val="00240478"/>
    <w:rsid w:val="0024053F"/>
    <w:rsid w:val="0024098F"/>
    <w:rsid w:val="00240BA8"/>
    <w:rsid w:val="00240E21"/>
    <w:rsid w:val="00241A13"/>
    <w:rsid w:val="00241D9B"/>
    <w:rsid w:val="00242B2D"/>
    <w:rsid w:val="00243C23"/>
    <w:rsid w:val="00245482"/>
    <w:rsid w:val="0024597A"/>
    <w:rsid w:val="00245CF7"/>
    <w:rsid w:val="00245EB5"/>
    <w:rsid w:val="00245F3F"/>
    <w:rsid w:val="00246280"/>
    <w:rsid w:val="00246D7E"/>
    <w:rsid w:val="00246E08"/>
    <w:rsid w:val="002470E9"/>
    <w:rsid w:val="00247ED0"/>
    <w:rsid w:val="0025001F"/>
    <w:rsid w:val="00250804"/>
    <w:rsid w:val="002508E6"/>
    <w:rsid w:val="00250C84"/>
    <w:rsid w:val="00250EFB"/>
    <w:rsid w:val="0025142D"/>
    <w:rsid w:val="0025247B"/>
    <w:rsid w:val="00252568"/>
    <w:rsid w:val="00252C03"/>
    <w:rsid w:val="00252F54"/>
    <w:rsid w:val="002539E7"/>
    <w:rsid w:val="00254170"/>
    <w:rsid w:val="00254426"/>
    <w:rsid w:val="002546C0"/>
    <w:rsid w:val="00254770"/>
    <w:rsid w:val="00254C5C"/>
    <w:rsid w:val="00254C9B"/>
    <w:rsid w:val="00255839"/>
    <w:rsid w:val="002565CC"/>
    <w:rsid w:val="00256D12"/>
    <w:rsid w:val="00256E5E"/>
    <w:rsid w:val="002570A8"/>
    <w:rsid w:val="00257799"/>
    <w:rsid w:val="00257C66"/>
    <w:rsid w:val="00260121"/>
    <w:rsid w:val="00261DDB"/>
    <w:rsid w:val="00261FB9"/>
    <w:rsid w:val="00262495"/>
    <w:rsid w:val="00262A91"/>
    <w:rsid w:val="00262D17"/>
    <w:rsid w:val="0026386F"/>
    <w:rsid w:val="00263ACE"/>
    <w:rsid w:val="0026423C"/>
    <w:rsid w:val="0026452B"/>
    <w:rsid w:val="002647CA"/>
    <w:rsid w:val="00264BB7"/>
    <w:rsid w:val="00265874"/>
    <w:rsid w:val="00265C5E"/>
    <w:rsid w:val="00265DC2"/>
    <w:rsid w:val="002673FA"/>
    <w:rsid w:val="002677D4"/>
    <w:rsid w:val="0027003D"/>
    <w:rsid w:val="00270158"/>
    <w:rsid w:val="00270827"/>
    <w:rsid w:val="00271A9D"/>
    <w:rsid w:val="00272DCF"/>
    <w:rsid w:val="00272ED4"/>
    <w:rsid w:val="002731BF"/>
    <w:rsid w:val="00273B3F"/>
    <w:rsid w:val="0027408E"/>
    <w:rsid w:val="00274520"/>
    <w:rsid w:val="0027493B"/>
    <w:rsid w:val="00274E40"/>
    <w:rsid w:val="00274F1E"/>
    <w:rsid w:val="00275387"/>
    <w:rsid w:val="002757E6"/>
    <w:rsid w:val="00275BAC"/>
    <w:rsid w:val="00275F85"/>
    <w:rsid w:val="00276A17"/>
    <w:rsid w:val="002774D2"/>
    <w:rsid w:val="00280B24"/>
    <w:rsid w:val="00280D2E"/>
    <w:rsid w:val="0028140B"/>
    <w:rsid w:val="00282848"/>
    <w:rsid w:val="0028344B"/>
    <w:rsid w:val="002836F2"/>
    <w:rsid w:val="00284404"/>
    <w:rsid w:val="00284CE1"/>
    <w:rsid w:val="00284CE7"/>
    <w:rsid w:val="00284D2B"/>
    <w:rsid w:val="00284EDA"/>
    <w:rsid w:val="0028650F"/>
    <w:rsid w:val="00286D8C"/>
    <w:rsid w:val="00286E92"/>
    <w:rsid w:val="00286EF5"/>
    <w:rsid w:val="00287869"/>
    <w:rsid w:val="00287A98"/>
    <w:rsid w:val="002901E4"/>
    <w:rsid w:val="002903AB"/>
    <w:rsid w:val="00290D98"/>
    <w:rsid w:val="002911BB"/>
    <w:rsid w:val="00291933"/>
    <w:rsid w:val="00291ECB"/>
    <w:rsid w:val="00291EF1"/>
    <w:rsid w:val="0029203A"/>
    <w:rsid w:val="00292040"/>
    <w:rsid w:val="00292397"/>
    <w:rsid w:val="002925AD"/>
    <w:rsid w:val="00292636"/>
    <w:rsid w:val="00292FC4"/>
    <w:rsid w:val="00293565"/>
    <w:rsid w:val="002938E8"/>
    <w:rsid w:val="00294111"/>
    <w:rsid w:val="00294832"/>
    <w:rsid w:val="00294874"/>
    <w:rsid w:val="00294C8F"/>
    <w:rsid w:val="00294D93"/>
    <w:rsid w:val="00295494"/>
    <w:rsid w:val="002955D2"/>
    <w:rsid w:val="002956DF"/>
    <w:rsid w:val="00296338"/>
    <w:rsid w:val="00296643"/>
    <w:rsid w:val="00297AD5"/>
    <w:rsid w:val="00297D37"/>
    <w:rsid w:val="002A099B"/>
    <w:rsid w:val="002A0B50"/>
    <w:rsid w:val="002A265A"/>
    <w:rsid w:val="002A2C3D"/>
    <w:rsid w:val="002A2D2D"/>
    <w:rsid w:val="002A2D6E"/>
    <w:rsid w:val="002A303C"/>
    <w:rsid w:val="002A3712"/>
    <w:rsid w:val="002A3995"/>
    <w:rsid w:val="002A3FA7"/>
    <w:rsid w:val="002A4A54"/>
    <w:rsid w:val="002A4D39"/>
    <w:rsid w:val="002A5194"/>
    <w:rsid w:val="002A5B2D"/>
    <w:rsid w:val="002A5D50"/>
    <w:rsid w:val="002A67A7"/>
    <w:rsid w:val="002A6E6F"/>
    <w:rsid w:val="002A71F3"/>
    <w:rsid w:val="002A7326"/>
    <w:rsid w:val="002A733E"/>
    <w:rsid w:val="002B0CAD"/>
    <w:rsid w:val="002B10F1"/>
    <w:rsid w:val="002B280A"/>
    <w:rsid w:val="002B2F05"/>
    <w:rsid w:val="002B319F"/>
    <w:rsid w:val="002B481A"/>
    <w:rsid w:val="002B4844"/>
    <w:rsid w:val="002B4A05"/>
    <w:rsid w:val="002B4B42"/>
    <w:rsid w:val="002B5099"/>
    <w:rsid w:val="002B5A53"/>
    <w:rsid w:val="002B5C34"/>
    <w:rsid w:val="002B5FD4"/>
    <w:rsid w:val="002B627B"/>
    <w:rsid w:val="002B6306"/>
    <w:rsid w:val="002B6BF8"/>
    <w:rsid w:val="002B73F4"/>
    <w:rsid w:val="002B760F"/>
    <w:rsid w:val="002B784F"/>
    <w:rsid w:val="002C04B2"/>
    <w:rsid w:val="002C04D7"/>
    <w:rsid w:val="002C0546"/>
    <w:rsid w:val="002C0C06"/>
    <w:rsid w:val="002C1FBD"/>
    <w:rsid w:val="002C218B"/>
    <w:rsid w:val="002C27AC"/>
    <w:rsid w:val="002C2AC5"/>
    <w:rsid w:val="002C30FC"/>
    <w:rsid w:val="002C33F6"/>
    <w:rsid w:val="002C3421"/>
    <w:rsid w:val="002C3B87"/>
    <w:rsid w:val="002C3C94"/>
    <w:rsid w:val="002C4103"/>
    <w:rsid w:val="002C5123"/>
    <w:rsid w:val="002C53D5"/>
    <w:rsid w:val="002C5DE2"/>
    <w:rsid w:val="002C6745"/>
    <w:rsid w:val="002C6864"/>
    <w:rsid w:val="002C7E57"/>
    <w:rsid w:val="002D01F5"/>
    <w:rsid w:val="002D0500"/>
    <w:rsid w:val="002D0B3B"/>
    <w:rsid w:val="002D145F"/>
    <w:rsid w:val="002D1C34"/>
    <w:rsid w:val="002D1C66"/>
    <w:rsid w:val="002D21BA"/>
    <w:rsid w:val="002D2A42"/>
    <w:rsid w:val="002D2BB9"/>
    <w:rsid w:val="002D3254"/>
    <w:rsid w:val="002D39C4"/>
    <w:rsid w:val="002D3B0E"/>
    <w:rsid w:val="002D3B2D"/>
    <w:rsid w:val="002D3F2F"/>
    <w:rsid w:val="002D578A"/>
    <w:rsid w:val="002D5EF3"/>
    <w:rsid w:val="002D60CF"/>
    <w:rsid w:val="002D61BB"/>
    <w:rsid w:val="002D6579"/>
    <w:rsid w:val="002D71C6"/>
    <w:rsid w:val="002D7969"/>
    <w:rsid w:val="002D79B4"/>
    <w:rsid w:val="002D7E32"/>
    <w:rsid w:val="002E0AD0"/>
    <w:rsid w:val="002E0D2E"/>
    <w:rsid w:val="002E0DC8"/>
    <w:rsid w:val="002E12CE"/>
    <w:rsid w:val="002E16C0"/>
    <w:rsid w:val="002E2366"/>
    <w:rsid w:val="002E23EC"/>
    <w:rsid w:val="002E2956"/>
    <w:rsid w:val="002E3526"/>
    <w:rsid w:val="002E412C"/>
    <w:rsid w:val="002E43F7"/>
    <w:rsid w:val="002E4BAE"/>
    <w:rsid w:val="002E5383"/>
    <w:rsid w:val="002E59CC"/>
    <w:rsid w:val="002E6791"/>
    <w:rsid w:val="002E69FF"/>
    <w:rsid w:val="002E6EB7"/>
    <w:rsid w:val="002E789E"/>
    <w:rsid w:val="002F12AC"/>
    <w:rsid w:val="002F179A"/>
    <w:rsid w:val="002F2669"/>
    <w:rsid w:val="002F28CC"/>
    <w:rsid w:val="002F2C2B"/>
    <w:rsid w:val="002F2D6B"/>
    <w:rsid w:val="002F311A"/>
    <w:rsid w:val="002F3774"/>
    <w:rsid w:val="002F3867"/>
    <w:rsid w:val="002F404E"/>
    <w:rsid w:val="002F4156"/>
    <w:rsid w:val="002F549D"/>
    <w:rsid w:val="002F5C73"/>
    <w:rsid w:val="002F6212"/>
    <w:rsid w:val="002F6A0C"/>
    <w:rsid w:val="002F6BCA"/>
    <w:rsid w:val="002F6DAC"/>
    <w:rsid w:val="002F717E"/>
    <w:rsid w:val="002F7DEB"/>
    <w:rsid w:val="00300099"/>
    <w:rsid w:val="0030079D"/>
    <w:rsid w:val="00300E18"/>
    <w:rsid w:val="00300F69"/>
    <w:rsid w:val="00301499"/>
    <w:rsid w:val="00301504"/>
    <w:rsid w:val="0030156C"/>
    <w:rsid w:val="00301621"/>
    <w:rsid w:val="00301A74"/>
    <w:rsid w:val="00303019"/>
    <w:rsid w:val="0030314C"/>
    <w:rsid w:val="00303AAD"/>
    <w:rsid w:val="00303B89"/>
    <w:rsid w:val="00304268"/>
    <w:rsid w:val="00304555"/>
    <w:rsid w:val="00304D6B"/>
    <w:rsid w:val="00305410"/>
    <w:rsid w:val="003054D0"/>
    <w:rsid w:val="00305538"/>
    <w:rsid w:val="0030582F"/>
    <w:rsid w:val="00305907"/>
    <w:rsid w:val="003059D0"/>
    <w:rsid w:val="00305C06"/>
    <w:rsid w:val="00306423"/>
    <w:rsid w:val="00306ACB"/>
    <w:rsid w:val="00306C65"/>
    <w:rsid w:val="00307007"/>
    <w:rsid w:val="00307254"/>
    <w:rsid w:val="003077F5"/>
    <w:rsid w:val="00307934"/>
    <w:rsid w:val="003102B0"/>
    <w:rsid w:val="00311127"/>
    <w:rsid w:val="00311A7A"/>
    <w:rsid w:val="00311AB0"/>
    <w:rsid w:val="00311D06"/>
    <w:rsid w:val="00311F95"/>
    <w:rsid w:val="00312106"/>
    <w:rsid w:val="003123A9"/>
    <w:rsid w:val="003134AE"/>
    <w:rsid w:val="00313913"/>
    <w:rsid w:val="00313EDA"/>
    <w:rsid w:val="00314150"/>
    <w:rsid w:val="003141E0"/>
    <w:rsid w:val="003143F0"/>
    <w:rsid w:val="0031486E"/>
    <w:rsid w:val="00315194"/>
    <w:rsid w:val="00315977"/>
    <w:rsid w:val="00316336"/>
    <w:rsid w:val="003166E7"/>
    <w:rsid w:val="00316E6D"/>
    <w:rsid w:val="00317352"/>
    <w:rsid w:val="0031795F"/>
    <w:rsid w:val="00317DAC"/>
    <w:rsid w:val="00317E05"/>
    <w:rsid w:val="00320679"/>
    <w:rsid w:val="003206DA"/>
    <w:rsid w:val="00320808"/>
    <w:rsid w:val="00321D76"/>
    <w:rsid w:val="00322500"/>
    <w:rsid w:val="00322804"/>
    <w:rsid w:val="00323168"/>
    <w:rsid w:val="00323B60"/>
    <w:rsid w:val="00324185"/>
    <w:rsid w:val="00324504"/>
    <w:rsid w:val="00325520"/>
    <w:rsid w:val="0032593E"/>
    <w:rsid w:val="00325D9B"/>
    <w:rsid w:val="00326115"/>
    <w:rsid w:val="00326233"/>
    <w:rsid w:val="0032681B"/>
    <w:rsid w:val="00326BAE"/>
    <w:rsid w:val="00327ABB"/>
    <w:rsid w:val="003309EE"/>
    <w:rsid w:val="00330E52"/>
    <w:rsid w:val="00330E83"/>
    <w:rsid w:val="00330F0E"/>
    <w:rsid w:val="00331346"/>
    <w:rsid w:val="00331783"/>
    <w:rsid w:val="00331B14"/>
    <w:rsid w:val="00332284"/>
    <w:rsid w:val="00332387"/>
    <w:rsid w:val="00332AC5"/>
    <w:rsid w:val="00333CA8"/>
    <w:rsid w:val="00333FB2"/>
    <w:rsid w:val="003342B3"/>
    <w:rsid w:val="0033446D"/>
    <w:rsid w:val="003344A9"/>
    <w:rsid w:val="003344C9"/>
    <w:rsid w:val="00334C21"/>
    <w:rsid w:val="00335C92"/>
    <w:rsid w:val="00335F15"/>
    <w:rsid w:val="0033604B"/>
    <w:rsid w:val="00336B19"/>
    <w:rsid w:val="00336CC6"/>
    <w:rsid w:val="00336EA9"/>
    <w:rsid w:val="00336FFF"/>
    <w:rsid w:val="00337066"/>
    <w:rsid w:val="0033754D"/>
    <w:rsid w:val="00337681"/>
    <w:rsid w:val="003376C1"/>
    <w:rsid w:val="00337A14"/>
    <w:rsid w:val="00337AB2"/>
    <w:rsid w:val="00337AF1"/>
    <w:rsid w:val="00337ED2"/>
    <w:rsid w:val="00340928"/>
    <w:rsid w:val="0034110D"/>
    <w:rsid w:val="00341A12"/>
    <w:rsid w:val="00341E6A"/>
    <w:rsid w:val="0034201A"/>
    <w:rsid w:val="00342088"/>
    <w:rsid w:val="00342171"/>
    <w:rsid w:val="003425F7"/>
    <w:rsid w:val="00342707"/>
    <w:rsid w:val="00342D3B"/>
    <w:rsid w:val="00342F52"/>
    <w:rsid w:val="003431DD"/>
    <w:rsid w:val="003433A4"/>
    <w:rsid w:val="003438D9"/>
    <w:rsid w:val="00343F1F"/>
    <w:rsid w:val="0034409C"/>
    <w:rsid w:val="00344172"/>
    <w:rsid w:val="00344525"/>
    <w:rsid w:val="00344640"/>
    <w:rsid w:val="00344AB8"/>
    <w:rsid w:val="00344EDB"/>
    <w:rsid w:val="00344F0D"/>
    <w:rsid w:val="00345A93"/>
    <w:rsid w:val="00345C47"/>
    <w:rsid w:val="00345C59"/>
    <w:rsid w:val="00345CDD"/>
    <w:rsid w:val="00345D8E"/>
    <w:rsid w:val="00345F24"/>
    <w:rsid w:val="003464EE"/>
    <w:rsid w:val="00346624"/>
    <w:rsid w:val="003469DB"/>
    <w:rsid w:val="00347C43"/>
    <w:rsid w:val="00350193"/>
    <w:rsid w:val="003514C3"/>
    <w:rsid w:val="003516C7"/>
    <w:rsid w:val="00351894"/>
    <w:rsid w:val="00351B37"/>
    <w:rsid w:val="00351CA8"/>
    <w:rsid w:val="00352A7F"/>
    <w:rsid w:val="00352DE8"/>
    <w:rsid w:val="00353EA7"/>
    <w:rsid w:val="003541B6"/>
    <w:rsid w:val="00354AB7"/>
    <w:rsid w:val="00354EC8"/>
    <w:rsid w:val="00355015"/>
    <w:rsid w:val="003559A9"/>
    <w:rsid w:val="00357777"/>
    <w:rsid w:val="00357A7C"/>
    <w:rsid w:val="00360765"/>
    <w:rsid w:val="00360EB7"/>
    <w:rsid w:val="00361735"/>
    <w:rsid w:val="00361C83"/>
    <w:rsid w:val="00362235"/>
    <w:rsid w:val="00362DE3"/>
    <w:rsid w:val="0036369F"/>
    <w:rsid w:val="00364B1B"/>
    <w:rsid w:val="00364B76"/>
    <w:rsid w:val="00364FF0"/>
    <w:rsid w:val="0036502B"/>
    <w:rsid w:val="00365FB0"/>
    <w:rsid w:val="003666CB"/>
    <w:rsid w:val="003672CC"/>
    <w:rsid w:val="00367496"/>
    <w:rsid w:val="00367CF0"/>
    <w:rsid w:val="00370B2A"/>
    <w:rsid w:val="00370FCE"/>
    <w:rsid w:val="003713D8"/>
    <w:rsid w:val="00371782"/>
    <w:rsid w:val="0037181E"/>
    <w:rsid w:val="00371E16"/>
    <w:rsid w:val="003722A4"/>
    <w:rsid w:val="003723EA"/>
    <w:rsid w:val="003728BD"/>
    <w:rsid w:val="00372DD3"/>
    <w:rsid w:val="00372F0A"/>
    <w:rsid w:val="003730E0"/>
    <w:rsid w:val="00373341"/>
    <w:rsid w:val="00374088"/>
    <w:rsid w:val="0037420E"/>
    <w:rsid w:val="00374292"/>
    <w:rsid w:val="00374341"/>
    <w:rsid w:val="00374FC4"/>
    <w:rsid w:val="0037612F"/>
    <w:rsid w:val="00376921"/>
    <w:rsid w:val="003770B6"/>
    <w:rsid w:val="00377101"/>
    <w:rsid w:val="00377911"/>
    <w:rsid w:val="00377AA8"/>
    <w:rsid w:val="00377B33"/>
    <w:rsid w:val="00380292"/>
    <w:rsid w:val="0038075C"/>
    <w:rsid w:val="00380B19"/>
    <w:rsid w:val="00380E72"/>
    <w:rsid w:val="00380F91"/>
    <w:rsid w:val="00381BD1"/>
    <w:rsid w:val="00381F62"/>
    <w:rsid w:val="00382027"/>
    <w:rsid w:val="003825C3"/>
    <w:rsid w:val="00382BB1"/>
    <w:rsid w:val="003835A5"/>
    <w:rsid w:val="003836E2"/>
    <w:rsid w:val="00383B3B"/>
    <w:rsid w:val="00383D27"/>
    <w:rsid w:val="00384E11"/>
    <w:rsid w:val="00385B02"/>
    <w:rsid w:val="00385D35"/>
    <w:rsid w:val="003863FB"/>
    <w:rsid w:val="003865F2"/>
    <w:rsid w:val="00386642"/>
    <w:rsid w:val="003867F9"/>
    <w:rsid w:val="00387CB4"/>
    <w:rsid w:val="00387D4A"/>
    <w:rsid w:val="00387FE1"/>
    <w:rsid w:val="00390010"/>
    <w:rsid w:val="00390286"/>
    <w:rsid w:val="00390763"/>
    <w:rsid w:val="00390B1C"/>
    <w:rsid w:val="00391564"/>
    <w:rsid w:val="00391594"/>
    <w:rsid w:val="00391DED"/>
    <w:rsid w:val="00391FB4"/>
    <w:rsid w:val="00393200"/>
    <w:rsid w:val="003934D9"/>
    <w:rsid w:val="00393FD8"/>
    <w:rsid w:val="00395558"/>
    <w:rsid w:val="00395DC3"/>
    <w:rsid w:val="003964C2"/>
    <w:rsid w:val="003973A8"/>
    <w:rsid w:val="0039753A"/>
    <w:rsid w:val="00397671"/>
    <w:rsid w:val="00397E3D"/>
    <w:rsid w:val="003A0057"/>
    <w:rsid w:val="003A0208"/>
    <w:rsid w:val="003A1BC7"/>
    <w:rsid w:val="003A1C10"/>
    <w:rsid w:val="003A1C7E"/>
    <w:rsid w:val="003A288F"/>
    <w:rsid w:val="003A2F4B"/>
    <w:rsid w:val="003A46E9"/>
    <w:rsid w:val="003A4C5B"/>
    <w:rsid w:val="003A56A8"/>
    <w:rsid w:val="003A618D"/>
    <w:rsid w:val="003A6389"/>
    <w:rsid w:val="003A65FA"/>
    <w:rsid w:val="003A6DC0"/>
    <w:rsid w:val="003A73E2"/>
    <w:rsid w:val="003A76AD"/>
    <w:rsid w:val="003A79D2"/>
    <w:rsid w:val="003B16C3"/>
    <w:rsid w:val="003B1927"/>
    <w:rsid w:val="003B1A2E"/>
    <w:rsid w:val="003B21D8"/>
    <w:rsid w:val="003B2470"/>
    <w:rsid w:val="003B27A9"/>
    <w:rsid w:val="003B29C9"/>
    <w:rsid w:val="003B2EAF"/>
    <w:rsid w:val="003B3C50"/>
    <w:rsid w:val="003B408C"/>
    <w:rsid w:val="003B4090"/>
    <w:rsid w:val="003B45A8"/>
    <w:rsid w:val="003B4680"/>
    <w:rsid w:val="003B4EB5"/>
    <w:rsid w:val="003B5ACC"/>
    <w:rsid w:val="003B5AD2"/>
    <w:rsid w:val="003B6736"/>
    <w:rsid w:val="003B68C2"/>
    <w:rsid w:val="003B7E01"/>
    <w:rsid w:val="003C049F"/>
    <w:rsid w:val="003C06E5"/>
    <w:rsid w:val="003C1D0D"/>
    <w:rsid w:val="003C27F3"/>
    <w:rsid w:val="003C2B9B"/>
    <w:rsid w:val="003C2F3C"/>
    <w:rsid w:val="003C3EF6"/>
    <w:rsid w:val="003C5E4A"/>
    <w:rsid w:val="003C61F9"/>
    <w:rsid w:val="003C712F"/>
    <w:rsid w:val="003C7440"/>
    <w:rsid w:val="003C772E"/>
    <w:rsid w:val="003C7C82"/>
    <w:rsid w:val="003D00CD"/>
    <w:rsid w:val="003D0183"/>
    <w:rsid w:val="003D09A5"/>
    <w:rsid w:val="003D1D8B"/>
    <w:rsid w:val="003D1E7F"/>
    <w:rsid w:val="003D254F"/>
    <w:rsid w:val="003D2710"/>
    <w:rsid w:val="003D3013"/>
    <w:rsid w:val="003D4445"/>
    <w:rsid w:val="003D65EC"/>
    <w:rsid w:val="003D6D88"/>
    <w:rsid w:val="003D74C7"/>
    <w:rsid w:val="003D77F3"/>
    <w:rsid w:val="003D7B29"/>
    <w:rsid w:val="003D7DBB"/>
    <w:rsid w:val="003E05F6"/>
    <w:rsid w:val="003E06AB"/>
    <w:rsid w:val="003E1562"/>
    <w:rsid w:val="003E1842"/>
    <w:rsid w:val="003E190F"/>
    <w:rsid w:val="003E202E"/>
    <w:rsid w:val="003E22AC"/>
    <w:rsid w:val="003E23F0"/>
    <w:rsid w:val="003E24F3"/>
    <w:rsid w:val="003E3403"/>
    <w:rsid w:val="003E3579"/>
    <w:rsid w:val="003E3CCB"/>
    <w:rsid w:val="003E40B8"/>
    <w:rsid w:val="003E4245"/>
    <w:rsid w:val="003E440A"/>
    <w:rsid w:val="003E4D96"/>
    <w:rsid w:val="003E625B"/>
    <w:rsid w:val="003E632A"/>
    <w:rsid w:val="003E7D72"/>
    <w:rsid w:val="003F0E06"/>
    <w:rsid w:val="003F1479"/>
    <w:rsid w:val="003F378B"/>
    <w:rsid w:val="003F3F98"/>
    <w:rsid w:val="003F4AB9"/>
    <w:rsid w:val="003F4BED"/>
    <w:rsid w:val="003F4EEE"/>
    <w:rsid w:val="003F5019"/>
    <w:rsid w:val="003F5234"/>
    <w:rsid w:val="003F5B9C"/>
    <w:rsid w:val="003F604B"/>
    <w:rsid w:val="003F6495"/>
    <w:rsid w:val="00400265"/>
    <w:rsid w:val="004005C5"/>
    <w:rsid w:val="00400846"/>
    <w:rsid w:val="004013EF"/>
    <w:rsid w:val="00401D4C"/>
    <w:rsid w:val="004030C2"/>
    <w:rsid w:val="0040360F"/>
    <w:rsid w:val="004036F7"/>
    <w:rsid w:val="0040499D"/>
    <w:rsid w:val="00404CE6"/>
    <w:rsid w:val="004051CC"/>
    <w:rsid w:val="00405795"/>
    <w:rsid w:val="0040599C"/>
    <w:rsid w:val="004062AC"/>
    <w:rsid w:val="0040645F"/>
    <w:rsid w:val="0040677B"/>
    <w:rsid w:val="00406A86"/>
    <w:rsid w:val="00407250"/>
    <w:rsid w:val="0040751D"/>
    <w:rsid w:val="004076CF"/>
    <w:rsid w:val="004077DE"/>
    <w:rsid w:val="00410590"/>
    <w:rsid w:val="00410AF5"/>
    <w:rsid w:val="00411769"/>
    <w:rsid w:val="0041254B"/>
    <w:rsid w:val="00412A6B"/>
    <w:rsid w:val="00412E95"/>
    <w:rsid w:val="0041309F"/>
    <w:rsid w:val="00414754"/>
    <w:rsid w:val="00414DC1"/>
    <w:rsid w:val="004156FA"/>
    <w:rsid w:val="00415874"/>
    <w:rsid w:val="00415F79"/>
    <w:rsid w:val="00416014"/>
    <w:rsid w:val="00416147"/>
    <w:rsid w:val="0041632B"/>
    <w:rsid w:val="004165C7"/>
    <w:rsid w:val="00416D9D"/>
    <w:rsid w:val="004174F4"/>
    <w:rsid w:val="004177BE"/>
    <w:rsid w:val="0042002A"/>
    <w:rsid w:val="00420282"/>
    <w:rsid w:val="00420330"/>
    <w:rsid w:val="004203EF"/>
    <w:rsid w:val="00420446"/>
    <w:rsid w:val="004205C9"/>
    <w:rsid w:val="004207AA"/>
    <w:rsid w:val="00420BCC"/>
    <w:rsid w:val="00420C32"/>
    <w:rsid w:val="00420D42"/>
    <w:rsid w:val="00421315"/>
    <w:rsid w:val="004221AF"/>
    <w:rsid w:val="004226ED"/>
    <w:rsid w:val="00422CBD"/>
    <w:rsid w:val="0042320F"/>
    <w:rsid w:val="004239D6"/>
    <w:rsid w:val="00423D8C"/>
    <w:rsid w:val="00424DA8"/>
    <w:rsid w:val="00425F16"/>
    <w:rsid w:val="0042606D"/>
    <w:rsid w:val="0042632B"/>
    <w:rsid w:val="004266F5"/>
    <w:rsid w:val="00426803"/>
    <w:rsid w:val="00426AF7"/>
    <w:rsid w:val="00426B51"/>
    <w:rsid w:val="00426BBC"/>
    <w:rsid w:val="004272DB"/>
    <w:rsid w:val="00427447"/>
    <w:rsid w:val="00430B1F"/>
    <w:rsid w:val="00430BBE"/>
    <w:rsid w:val="00430D72"/>
    <w:rsid w:val="0043172D"/>
    <w:rsid w:val="00431F48"/>
    <w:rsid w:val="004321B8"/>
    <w:rsid w:val="0043223D"/>
    <w:rsid w:val="00432855"/>
    <w:rsid w:val="00432B53"/>
    <w:rsid w:val="00432F61"/>
    <w:rsid w:val="00433691"/>
    <w:rsid w:val="004337BD"/>
    <w:rsid w:val="0043381C"/>
    <w:rsid w:val="00433904"/>
    <w:rsid w:val="004348B7"/>
    <w:rsid w:val="00434957"/>
    <w:rsid w:val="00434CB4"/>
    <w:rsid w:val="00435237"/>
    <w:rsid w:val="00435492"/>
    <w:rsid w:val="00435706"/>
    <w:rsid w:val="00435999"/>
    <w:rsid w:val="00435D72"/>
    <w:rsid w:val="00436B3B"/>
    <w:rsid w:val="00437192"/>
    <w:rsid w:val="004375DA"/>
    <w:rsid w:val="0043775B"/>
    <w:rsid w:val="00440346"/>
    <w:rsid w:val="004403BF"/>
    <w:rsid w:val="00441CDF"/>
    <w:rsid w:val="00441DCB"/>
    <w:rsid w:val="004427F0"/>
    <w:rsid w:val="00442AFA"/>
    <w:rsid w:val="00442DE3"/>
    <w:rsid w:val="00443120"/>
    <w:rsid w:val="0044328C"/>
    <w:rsid w:val="00443E34"/>
    <w:rsid w:val="004440E2"/>
    <w:rsid w:val="00444342"/>
    <w:rsid w:val="00444CE6"/>
    <w:rsid w:val="00444D66"/>
    <w:rsid w:val="004454F1"/>
    <w:rsid w:val="00445B6F"/>
    <w:rsid w:val="00446301"/>
    <w:rsid w:val="00446484"/>
    <w:rsid w:val="004473BC"/>
    <w:rsid w:val="004477BA"/>
    <w:rsid w:val="0045005A"/>
    <w:rsid w:val="00451EF5"/>
    <w:rsid w:val="004522A8"/>
    <w:rsid w:val="00452A4B"/>
    <w:rsid w:val="00453437"/>
    <w:rsid w:val="00454029"/>
    <w:rsid w:val="004541A3"/>
    <w:rsid w:val="00454A2B"/>
    <w:rsid w:val="00454A8E"/>
    <w:rsid w:val="00454B2F"/>
    <w:rsid w:val="0045566F"/>
    <w:rsid w:val="0045582E"/>
    <w:rsid w:val="00455866"/>
    <w:rsid w:val="00455C49"/>
    <w:rsid w:val="00456749"/>
    <w:rsid w:val="00456F3A"/>
    <w:rsid w:val="004570BE"/>
    <w:rsid w:val="0045727C"/>
    <w:rsid w:val="00457998"/>
    <w:rsid w:val="00460BB9"/>
    <w:rsid w:val="004627DA"/>
    <w:rsid w:val="00462829"/>
    <w:rsid w:val="00462892"/>
    <w:rsid w:val="00462AF4"/>
    <w:rsid w:val="00462E07"/>
    <w:rsid w:val="004630B8"/>
    <w:rsid w:val="004634EE"/>
    <w:rsid w:val="00463E37"/>
    <w:rsid w:val="00464890"/>
    <w:rsid w:val="004651B3"/>
    <w:rsid w:val="00465F2A"/>
    <w:rsid w:val="004662B2"/>
    <w:rsid w:val="00467486"/>
    <w:rsid w:val="004675E9"/>
    <w:rsid w:val="00467918"/>
    <w:rsid w:val="00467DF5"/>
    <w:rsid w:val="0047037E"/>
    <w:rsid w:val="00470AA4"/>
    <w:rsid w:val="0047114B"/>
    <w:rsid w:val="00471C04"/>
    <w:rsid w:val="00471C2B"/>
    <w:rsid w:val="00471E64"/>
    <w:rsid w:val="00471EB3"/>
    <w:rsid w:val="004720D9"/>
    <w:rsid w:val="004735B8"/>
    <w:rsid w:val="00473656"/>
    <w:rsid w:val="0047461F"/>
    <w:rsid w:val="004749C8"/>
    <w:rsid w:val="00475882"/>
    <w:rsid w:val="00475E74"/>
    <w:rsid w:val="0047618A"/>
    <w:rsid w:val="0047660E"/>
    <w:rsid w:val="00477121"/>
    <w:rsid w:val="00477B3D"/>
    <w:rsid w:val="004801D4"/>
    <w:rsid w:val="004805DB"/>
    <w:rsid w:val="004809D7"/>
    <w:rsid w:val="004823C5"/>
    <w:rsid w:val="00482CF1"/>
    <w:rsid w:val="00482D72"/>
    <w:rsid w:val="004831A0"/>
    <w:rsid w:val="00483E9A"/>
    <w:rsid w:val="00484427"/>
    <w:rsid w:val="004846F7"/>
    <w:rsid w:val="004849EB"/>
    <w:rsid w:val="00484DE3"/>
    <w:rsid w:val="00484ED3"/>
    <w:rsid w:val="00485C3E"/>
    <w:rsid w:val="00486B1F"/>
    <w:rsid w:val="004871E7"/>
    <w:rsid w:val="0048781F"/>
    <w:rsid w:val="00487974"/>
    <w:rsid w:val="004903FA"/>
    <w:rsid w:val="00490635"/>
    <w:rsid w:val="00490ADB"/>
    <w:rsid w:val="004914C0"/>
    <w:rsid w:val="004914EC"/>
    <w:rsid w:val="00491D81"/>
    <w:rsid w:val="00491EE7"/>
    <w:rsid w:val="0049270F"/>
    <w:rsid w:val="0049299B"/>
    <w:rsid w:val="004929F4"/>
    <w:rsid w:val="00492F31"/>
    <w:rsid w:val="00493078"/>
    <w:rsid w:val="00493A3C"/>
    <w:rsid w:val="004940E5"/>
    <w:rsid w:val="00495B50"/>
    <w:rsid w:val="00495C24"/>
    <w:rsid w:val="00496BB9"/>
    <w:rsid w:val="0049721B"/>
    <w:rsid w:val="004974BA"/>
    <w:rsid w:val="00497BC7"/>
    <w:rsid w:val="004A024D"/>
    <w:rsid w:val="004A05DD"/>
    <w:rsid w:val="004A154E"/>
    <w:rsid w:val="004A1A17"/>
    <w:rsid w:val="004A1EAF"/>
    <w:rsid w:val="004A26C8"/>
    <w:rsid w:val="004A2799"/>
    <w:rsid w:val="004A27FB"/>
    <w:rsid w:val="004A2E6F"/>
    <w:rsid w:val="004A3634"/>
    <w:rsid w:val="004A4218"/>
    <w:rsid w:val="004A4561"/>
    <w:rsid w:val="004A46DA"/>
    <w:rsid w:val="004A4A13"/>
    <w:rsid w:val="004A4B91"/>
    <w:rsid w:val="004A57B6"/>
    <w:rsid w:val="004A5AFF"/>
    <w:rsid w:val="004A5D21"/>
    <w:rsid w:val="004A5FBC"/>
    <w:rsid w:val="004A6283"/>
    <w:rsid w:val="004A65B0"/>
    <w:rsid w:val="004A7054"/>
    <w:rsid w:val="004A73A0"/>
    <w:rsid w:val="004B0876"/>
    <w:rsid w:val="004B0AF1"/>
    <w:rsid w:val="004B0B11"/>
    <w:rsid w:val="004B0CB5"/>
    <w:rsid w:val="004B167D"/>
    <w:rsid w:val="004B1CA1"/>
    <w:rsid w:val="004B1FBA"/>
    <w:rsid w:val="004B2111"/>
    <w:rsid w:val="004B21E5"/>
    <w:rsid w:val="004B3453"/>
    <w:rsid w:val="004B349A"/>
    <w:rsid w:val="004B392C"/>
    <w:rsid w:val="004B3C34"/>
    <w:rsid w:val="004B419D"/>
    <w:rsid w:val="004B452B"/>
    <w:rsid w:val="004B4AAE"/>
    <w:rsid w:val="004B4B5D"/>
    <w:rsid w:val="004B4D95"/>
    <w:rsid w:val="004B4E62"/>
    <w:rsid w:val="004B5179"/>
    <w:rsid w:val="004B57E1"/>
    <w:rsid w:val="004B629A"/>
    <w:rsid w:val="004B6464"/>
    <w:rsid w:val="004B6D23"/>
    <w:rsid w:val="004B6EF8"/>
    <w:rsid w:val="004C0D8F"/>
    <w:rsid w:val="004C1871"/>
    <w:rsid w:val="004C2046"/>
    <w:rsid w:val="004C251A"/>
    <w:rsid w:val="004C253B"/>
    <w:rsid w:val="004C3B7E"/>
    <w:rsid w:val="004C3D3A"/>
    <w:rsid w:val="004C4074"/>
    <w:rsid w:val="004C4F93"/>
    <w:rsid w:val="004C50F1"/>
    <w:rsid w:val="004C5316"/>
    <w:rsid w:val="004C5936"/>
    <w:rsid w:val="004C61A3"/>
    <w:rsid w:val="004D0910"/>
    <w:rsid w:val="004D0F26"/>
    <w:rsid w:val="004D1615"/>
    <w:rsid w:val="004D18F2"/>
    <w:rsid w:val="004D2F6C"/>
    <w:rsid w:val="004D3959"/>
    <w:rsid w:val="004D3BBF"/>
    <w:rsid w:val="004D3D15"/>
    <w:rsid w:val="004D4CA6"/>
    <w:rsid w:val="004D6CC1"/>
    <w:rsid w:val="004D6D5A"/>
    <w:rsid w:val="004D6E6B"/>
    <w:rsid w:val="004D7055"/>
    <w:rsid w:val="004D708D"/>
    <w:rsid w:val="004D7222"/>
    <w:rsid w:val="004D7370"/>
    <w:rsid w:val="004D7A5B"/>
    <w:rsid w:val="004D7A6D"/>
    <w:rsid w:val="004E04EE"/>
    <w:rsid w:val="004E0717"/>
    <w:rsid w:val="004E0AEA"/>
    <w:rsid w:val="004E0C22"/>
    <w:rsid w:val="004E0F03"/>
    <w:rsid w:val="004E0F27"/>
    <w:rsid w:val="004E13B9"/>
    <w:rsid w:val="004E15B5"/>
    <w:rsid w:val="004E1811"/>
    <w:rsid w:val="004E27CB"/>
    <w:rsid w:val="004E2856"/>
    <w:rsid w:val="004E2A29"/>
    <w:rsid w:val="004E2B7B"/>
    <w:rsid w:val="004E47F9"/>
    <w:rsid w:val="004E4C96"/>
    <w:rsid w:val="004E5657"/>
    <w:rsid w:val="004E5ABA"/>
    <w:rsid w:val="004E5FE3"/>
    <w:rsid w:val="004E73EE"/>
    <w:rsid w:val="004E7677"/>
    <w:rsid w:val="004F09F6"/>
    <w:rsid w:val="004F0F0B"/>
    <w:rsid w:val="004F123C"/>
    <w:rsid w:val="004F13FE"/>
    <w:rsid w:val="004F1CE6"/>
    <w:rsid w:val="004F2DDB"/>
    <w:rsid w:val="004F387A"/>
    <w:rsid w:val="004F3A3D"/>
    <w:rsid w:val="004F3E47"/>
    <w:rsid w:val="004F4452"/>
    <w:rsid w:val="004F49F9"/>
    <w:rsid w:val="004F57A8"/>
    <w:rsid w:val="004F5AFA"/>
    <w:rsid w:val="004F67C8"/>
    <w:rsid w:val="004F7836"/>
    <w:rsid w:val="004F7840"/>
    <w:rsid w:val="004F7949"/>
    <w:rsid w:val="0050029A"/>
    <w:rsid w:val="005011BA"/>
    <w:rsid w:val="0050235B"/>
    <w:rsid w:val="00502475"/>
    <w:rsid w:val="005028D2"/>
    <w:rsid w:val="00502C01"/>
    <w:rsid w:val="00502EC8"/>
    <w:rsid w:val="00503328"/>
    <w:rsid w:val="00503354"/>
    <w:rsid w:val="00503394"/>
    <w:rsid w:val="0050389D"/>
    <w:rsid w:val="00503F0E"/>
    <w:rsid w:val="0050402E"/>
    <w:rsid w:val="00504510"/>
    <w:rsid w:val="00504580"/>
    <w:rsid w:val="00504EBF"/>
    <w:rsid w:val="00505275"/>
    <w:rsid w:val="005052BC"/>
    <w:rsid w:val="0050564F"/>
    <w:rsid w:val="005061F8"/>
    <w:rsid w:val="005068BA"/>
    <w:rsid w:val="00507200"/>
    <w:rsid w:val="00507DD7"/>
    <w:rsid w:val="00507F75"/>
    <w:rsid w:val="005101C3"/>
    <w:rsid w:val="0051068F"/>
    <w:rsid w:val="005107C4"/>
    <w:rsid w:val="005108FE"/>
    <w:rsid w:val="005109DB"/>
    <w:rsid w:val="00511298"/>
    <w:rsid w:val="00511783"/>
    <w:rsid w:val="00511E32"/>
    <w:rsid w:val="005122CE"/>
    <w:rsid w:val="005133BA"/>
    <w:rsid w:val="00513796"/>
    <w:rsid w:val="0051454B"/>
    <w:rsid w:val="00514686"/>
    <w:rsid w:val="00514830"/>
    <w:rsid w:val="00514B4C"/>
    <w:rsid w:val="005151AA"/>
    <w:rsid w:val="00515229"/>
    <w:rsid w:val="0051523A"/>
    <w:rsid w:val="00515280"/>
    <w:rsid w:val="005153B8"/>
    <w:rsid w:val="0051581C"/>
    <w:rsid w:val="005160A0"/>
    <w:rsid w:val="00516F19"/>
    <w:rsid w:val="00517275"/>
    <w:rsid w:val="00517340"/>
    <w:rsid w:val="00517602"/>
    <w:rsid w:val="005203BB"/>
    <w:rsid w:val="00521638"/>
    <w:rsid w:val="00521822"/>
    <w:rsid w:val="0052280E"/>
    <w:rsid w:val="00522826"/>
    <w:rsid w:val="00522FB7"/>
    <w:rsid w:val="005231CB"/>
    <w:rsid w:val="005239BD"/>
    <w:rsid w:val="00523F4B"/>
    <w:rsid w:val="005242D1"/>
    <w:rsid w:val="005249C3"/>
    <w:rsid w:val="005254A7"/>
    <w:rsid w:val="005254E7"/>
    <w:rsid w:val="0052555F"/>
    <w:rsid w:val="00526BEB"/>
    <w:rsid w:val="00526EEA"/>
    <w:rsid w:val="0052725F"/>
    <w:rsid w:val="0052743E"/>
    <w:rsid w:val="00527DCE"/>
    <w:rsid w:val="00527F67"/>
    <w:rsid w:val="0053096B"/>
    <w:rsid w:val="00530BD9"/>
    <w:rsid w:val="0053159E"/>
    <w:rsid w:val="0053169F"/>
    <w:rsid w:val="00531B78"/>
    <w:rsid w:val="00531CD2"/>
    <w:rsid w:val="00531DAA"/>
    <w:rsid w:val="005324D4"/>
    <w:rsid w:val="00532D10"/>
    <w:rsid w:val="0053406E"/>
    <w:rsid w:val="005340FC"/>
    <w:rsid w:val="00534172"/>
    <w:rsid w:val="005344EF"/>
    <w:rsid w:val="00534607"/>
    <w:rsid w:val="00534957"/>
    <w:rsid w:val="00535473"/>
    <w:rsid w:val="0053550E"/>
    <w:rsid w:val="00535561"/>
    <w:rsid w:val="00535B28"/>
    <w:rsid w:val="00536119"/>
    <w:rsid w:val="00536712"/>
    <w:rsid w:val="0053672E"/>
    <w:rsid w:val="0053753E"/>
    <w:rsid w:val="00537AC7"/>
    <w:rsid w:val="005401FB"/>
    <w:rsid w:val="005409CB"/>
    <w:rsid w:val="00540A34"/>
    <w:rsid w:val="00540B2F"/>
    <w:rsid w:val="00541596"/>
    <w:rsid w:val="0054164E"/>
    <w:rsid w:val="00541E2B"/>
    <w:rsid w:val="00542A1C"/>
    <w:rsid w:val="00542ACC"/>
    <w:rsid w:val="00543745"/>
    <w:rsid w:val="00543803"/>
    <w:rsid w:val="00544363"/>
    <w:rsid w:val="00544537"/>
    <w:rsid w:val="00544CEE"/>
    <w:rsid w:val="005457C0"/>
    <w:rsid w:val="00546096"/>
    <w:rsid w:val="005464FE"/>
    <w:rsid w:val="005469CF"/>
    <w:rsid w:val="00546EFD"/>
    <w:rsid w:val="00546F7F"/>
    <w:rsid w:val="00547089"/>
    <w:rsid w:val="00547470"/>
    <w:rsid w:val="00547687"/>
    <w:rsid w:val="005501F7"/>
    <w:rsid w:val="005503D8"/>
    <w:rsid w:val="00551435"/>
    <w:rsid w:val="00551BE7"/>
    <w:rsid w:val="005520C8"/>
    <w:rsid w:val="00552525"/>
    <w:rsid w:val="00552B38"/>
    <w:rsid w:val="00552C52"/>
    <w:rsid w:val="00552C8B"/>
    <w:rsid w:val="00553EEC"/>
    <w:rsid w:val="00554B65"/>
    <w:rsid w:val="00554B88"/>
    <w:rsid w:val="00554CFC"/>
    <w:rsid w:val="005555DD"/>
    <w:rsid w:val="00555AA4"/>
    <w:rsid w:val="00556AE9"/>
    <w:rsid w:val="00557065"/>
    <w:rsid w:val="0055750B"/>
    <w:rsid w:val="00557DFE"/>
    <w:rsid w:val="005602FF"/>
    <w:rsid w:val="00560487"/>
    <w:rsid w:val="00562202"/>
    <w:rsid w:val="005625E4"/>
    <w:rsid w:val="00562778"/>
    <w:rsid w:val="00562855"/>
    <w:rsid w:val="00562A37"/>
    <w:rsid w:val="00562C08"/>
    <w:rsid w:val="005630AE"/>
    <w:rsid w:val="00564198"/>
    <w:rsid w:val="005642A0"/>
    <w:rsid w:val="00564736"/>
    <w:rsid w:val="00564E2C"/>
    <w:rsid w:val="00564FDE"/>
    <w:rsid w:val="00565296"/>
    <w:rsid w:val="0056563B"/>
    <w:rsid w:val="005657CF"/>
    <w:rsid w:val="00565AE8"/>
    <w:rsid w:val="00565F6B"/>
    <w:rsid w:val="00566340"/>
    <w:rsid w:val="00566EED"/>
    <w:rsid w:val="00567CAC"/>
    <w:rsid w:val="00567F93"/>
    <w:rsid w:val="005705CB"/>
    <w:rsid w:val="00571AE9"/>
    <w:rsid w:val="00571F40"/>
    <w:rsid w:val="00571F42"/>
    <w:rsid w:val="00573196"/>
    <w:rsid w:val="005736D8"/>
    <w:rsid w:val="0057420C"/>
    <w:rsid w:val="005746F4"/>
    <w:rsid w:val="005749D4"/>
    <w:rsid w:val="00574ABD"/>
    <w:rsid w:val="00575FAC"/>
    <w:rsid w:val="00576549"/>
    <w:rsid w:val="00576600"/>
    <w:rsid w:val="00576EEF"/>
    <w:rsid w:val="005772C7"/>
    <w:rsid w:val="00577748"/>
    <w:rsid w:val="00580904"/>
    <w:rsid w:val="005809D2"/>
    <w:rsid w:val="00580A7E"/>
    <w:rsid w:val="00580B37"/>
    <w:rsid w:val="00581A54"/>
    <w:rsid w:val="00581AD9"/>
    <w:rsid w:val="00581D25"/>
    <w:rsid w:val="0058254E"/>
    <w:rsid w:val="00583B85"/>
    <w:rsid w:val="005841DE"/>
    <w:rsid w:val="00584848"/>
    <w:rsid w:val="00585217"/>
    <w:rsid w:val="00585711"/>
    <w:rsid w:val="00585D81"/>
    <w:rsid w:val="0058612D"/>
    <w:rsid w:val="00586FEE"/>
    <w:rsid w:val="005904E8"/>
    <w:rsid w:val="00590648"/>
    <w:rsid w:val="00590749"/>
    <w:rsid w:val="005909CC"/>
    <w:rsid w:val="00590D9B"/>
    <w:rsid w:val="00591125"/>
    <w:rsid w:val="0059142D"/>
    <w:rsid w:val="0059165A"/>
    <w:rsid w:val="00591784"/>
    <w:rsid w:val="00591D7B"/>
    <w:rsid w:val="00591F90"/>
    <w:rsid w:val="00592025"/>
    <w:rsid w:val="00592044"/>
    <w:rsid w:val="005924BA"/>
    <w:rsid w:val="0059268D"/>
    <w:rsid w:val="005926D3"/>
    <w:rsid w:val="00592B5F"/>
    <w:rsid w:val="0059304D"/>
    <w:rsid w:val="005937DF"/>
    <w:rsid w:val="00593827"/>
    <w:rsid w:val="00593841"/>
    <w:rsid w:val="005938DC"/>
    <w:rsid w:val="0059507E"/>
    <w:rsid w:val="005950DA"/>
    <w:rsid w:val="005951F1"/>
    <w:rsid w:val="00595314"/>
    <w:rsid w:val="005955EA"/>
    <w:rsid w:val="00595DA5"/>
    <w:rsid w:val="0059612A"/>
    <w:rsid w:val="00596AED"/>
    <w:rsid w:val="00596CA3"/>
    <w:rsid w:val="00596F98"/>
    <w:rsid w:val="00597183"/>
    <w:rsid w:val="00597434"/>
    <w:rsid w:val="005976A3"/>
    <w:rsid w:val="00597A81"/>
    <w:rsid w:val="00597D0F"/>
    <w:rsid w:val="005A0864"/>
    <w:rsid w:val="005A08B7"/>
    <w:rsid w:val="005A0951"/>
    <w:rsid w:val="005A0E6F"/>
    <w:rsid w:val="005A0F9B"/>
    <w:rsid w:val="005A100B"/>
    <w:rsid w:val="005A1135"/>
    <w:rsid w:val="005A1B12"/>
    <w:rsid w:val="005A1C5D"/>
    <w:rsid w:val="005A2144"/>
    <w:rsid w:val="005A314B"/>
    <w:rsid w:val="005A3540"/>
    <w:rsid w:val="005A3F21"/>
    <w:rsid w:val="005A4544"/>
    <w:rsid w:val="005A45BD"/>
    <w:rsid w:val="005A4743"/>
    <w:rsid w:val="005A5892"/>
    <w:rsid w:val="005A5BAF"/>
    <w:rsid w:val="005A61E1"/>
    <w:rsid w:val="005A64D6"/>
    <w:rsid w:val="005A65A7"/>
    <w:rsid w:val="005A6D71"/>
    <w:rsid w:val="005A716F"/>
    <w:rsid w:val="005A744D"/>
    <w:rsid w:val="005A77EE"/>
    <w:rsid w:val="005A7A6B"/>
    <w:rsid w:val="005A7F59"/>
    <w:rsid w:val="005B0FE1"/>
    <w:rsid w:val="005B157A"/>
    <w:rsid w:val="005B1937"/>
    <w:rsid w:val="005B1C54"/>
    <w:rsid w:val="005B2B94"/>
    <w:rsid w:val="005B320F"/>
    <w:rsid w:val="005B36D3"/>
    <w:rsid w:val="005B37B0"/>
    <w:rsid w:val="005B3A3F"/>
    <w:rsid w:val="005B42F4"/>
    <w:rsid w:val="005B4EF2"/>
    <w:rsid w:val="005B5336"/>
    <w:rsid w:val="005B54E2"/>
    <w:rsid w:val="005B5536"/>
    <w:rsid w:val="005B598C"/>
    <w:rsid w:val="005B65DA"/>
    <w:rsid w:val="005B6C8F"/>
    <w:rsid w:val="005B6E65"/>
    <w:rsid w:val="005B742A"/>
    <w:rsid w:val="005C0135"/>
    <w:rsid w:val="005C0158"/>
    <w:rsid w:val="005C0213"/>
    <w:rsid w:val="005C07E0"/>
    <w:rsid w:val="005C0AC9"/>
    <w:rsid w:val="005C1C1F"/>
    <w:rsid w:val="005C249B"/>
    <w:rsid w:val="005C3148"/>
    <w:rsid w:val="005C3217"/>
    <w:rsid w:val="005C446C"/>
    <w:rsid w:val="005C46E7"/>
    <w:rsid w:val="005C4942"/>
    <w:rsid w:val="005C58D0"/>
    <w:rsid w:val="005C61B6"/>
    <w:rsid w:val="005C637C"/>
    <w:rsid w:val="005C734F"/>
    <w:rsid w:val="005D0CA0"/>
    <w:rsid w:val="005D0D3E"/>
    <w:rsid w:val="005D0EE3"/>
    <w:rsid w:val="005D1E42"/>
    <w:rsid w:val="005D2789"/>
    <w:rsid w:val="005D30EB"/>
    <w:rsid w:val="005D32ED"/>
    <w:rsid w:val="005D366C"/>
    <w:rsid w:val="005D3D36"/>
    <w:rsid w:val="005D4640"/>
    <w:rsid w:val="005D494B"/>
    <w:rsid w:val="005D5919"/>
    <w:rsid w:val="005D5A82"/>
    <w:rsid w:val="005D64B9"/>
    <w:rsid w:val="005D7569"/>
    <w:rsid w:val="005D7682"/>
    <w:rsid w:val="005D7852"/>
    <w:rsid w:val="005D7BAE"/>
    <w:rsid w:val="005E0773"/>
    <w:rsid w:val="005E11DB"/>
    <w:rsid w:val="005E124B"/>
    <w:rsid w:val="005E17EA"/>
    <w:rsid w:val="005E1BA2"/>
    <w:rsid w:val="005E1F19"/>
    <w:rsid w:val="005E2E81"/>
    <w:rsid w:val="005E3FB1"/>
    <w:rsid w:val="005E42CA"/>
    <w:rsid w:val="005E4436"/>
    <w:rsid w:val="005E5209"/>
    <w:rsid w:val="005E55D8"/>
    <w:rsid w:val="005E5E0A"/>
    <w:rsid w:val="005E60A5"/>
    <w:rsid w:val="005E7B57"/>
    <w:rsid w:val="005F14E0"/>
    <w:rsid w:val="005F174E"/>
    <w:rsid w:val="005F28A6"/>
    <w:rsid w:val="005F28B2"/>
    <w:rsid w:val="005F29FC"/>
    <w:rsid w:val="005F2BE7"/>
    <w:rsid w:val="005F2D35"/>
    <w:rsid w:val="005F3084"/>
    <w:rsid w:val="005F3C46"/>
    <w:rsid w:val="005F4010"/>
    <w:rsid w:val="005F40DF"/>
    <w:rsid w:val="005F48DF"/>
    <w:rsid w:val="005F49A1"/>
    <w:rsid w:val="005F49B1"/>
    <w:rsid w:val="005F57BC"/>
    <w:rsid w:val="005F587B"/>
    <w:rsid w:val="005F5A4D"/>
    <w:rsid w:val="005F68CB"/>
    <w:rsid w:val="005F6966"/>
    <w:rsid w:val="005F6E26"/>
    <w:rsid w:val="005F6FC8"/>
    <w:rsid w:val="005F70AA"/>
    <w:rsid w:val="005F7780"/>
    <w:rsid w:val="005F7B17"/>
    <w:rsid w:val="005F7C9D"/>
    <w:rsid w:val="005F7CBA"/>
    <w:rsid w:val="005F7D3A"/>
    <w:rsid w:val="005F7F28"/>
    <w:rsid w:val="00600238"/>
    <w:rsid w:val="00600755"/>
    <w:rsid w:val="0060076F"/>
    <w:rsid w:val="006008D6"/>
    <w:rsid w:val="00600D83"/>
    <w:rsid w:val="00600E4B"/>
    <w:rsid w:val="00600E76"/>
    <w:rsid w:val="00602365"/>
    <w:rsid w:val="0060287E"/>
    <w:rsid w:val="00602D02"/>
    <w:rsid w:val="00603610"/>
    <w:rsid w:val="00604046"/>
    <w:rsid w:val="00604276"/>
    <w:rsid w:val="006055F2"/>
    <w:rsid w:val="0060560D"/>
    <w:rsid w:val="00605C32"/>
    <w:rsid w:val="00605E27"/>
    <w:rsid w:val="0060754F"/>
    <w:rsid w:val="006075EA"/>
    <w:rsid w:val="006079EC"/>
    <w:rsid w:val="00607C9C"/>
    <w:rsid w:val="0061010C"/>
    <w:rsid w:val="006103CC"/>
    <w:rsid w:val="00610813"/>
    <w:rsid w:val="00610AC5"/>
    <w:rsid w:val="00610FBB"/>
    <w:rsid w:val="00611E36"/>
    <w:rsid w:val="00611F02"/>
    <w:rsid w:val="00612052"/>
    <w:rsid w:val="0061207A"/>
    <w:rsid w:val="00612094"/>
    <w:rsid w:val="0061239E"/>
    <w:rsid w:val="00612983"/>
    <w:rsid w:val="00612CD2"/>
    <w:rsid w:val="00612E9E"/>
    <w:rsid w:val="0061436D"/>
    <w:rsid w:val="00614E4B"/>
    <w:rsid w:val="00614F03"/>
    <w:rsid w:val="006151B2"/>
    <w:rsid w:val="0061583B"/>
    <w:rsid w:val="0061597D"/>
    <w:rsid w:val="006164E0"/>
    <w:rsid w:val="00616560"/>
    <w:rsid w:val="00616825"/>
    <w:rsid w:val="00616F90"/>
    <w:rsid w:val="006172D1"/>
    <w:rsid w:val="00617321"/>
    <w:rsid w:val="00617712"/>
    <w:rsid w:val="00617AA9"/>
    <w:rsid w:val="0062086D"/>
    <w:rsid w:val="00620A47"/>
    <w:rsid w:val="00621285"/>
    <w:rsid w:val="00621C24"/>
    <w:rsid w:val="00622612"/>
    <w:rsid w:val="00622F96"/>
    <w:rsid w:val="006238C2"/>
    <w:rsid w:val="00623ACB"/>
    <w:rsid w:val="00623BF5"/>
    <w:rsid w:val="00623CA7"/>
    <w:rsid w:val="0062485E"/>
    <w:rsid w:val="006250D9"/>
    <w:rsid w:val="0062561D"/>
    <w:rsid w:val="00625AAC"/>
    <w:rsid w:val="00625C7D"/>
    <w:rsid w:val="00626404"/>
    <w:rsid w:val="006267BB"/>
    <w:rsid w:val="0063053C"/>
    <w:rsid w:val="00630C24"/>
    <w:rsid w:val="00630DBA"/>
    <w:rsid w:val="00631368"/>
    <w:rsid w:val="00631513"/>
    <w:rsid w:val="00631E29"/>
    <w:rsid w:val="006320FE"/>
    <w:rsid w:val="00632383"/>
    <w:rsid w:val="006324E3"/>
    <w:rsid w:val="00633876"/>
    <w:rsid w:val="0063390B"/>
    <w:rsid w:val="00633E94"/>
    <w:rsid w:val="00634351"/>
    <w:rsid w:val="0063497D"/>
    <w:rsid w:val="00634A82"/>
    <w:rsid w:val="00635080"/>
    <w:rsid w:val="0063537C"/>
    <w:rsid w:val="00635BAA"/>
    <w:rsid w:val="00635E1B"/>
    <w:rsid w:val="00637488"/>
    <w:rsid w:val="00637605"/>
    <w:rsid w:val="00637A6E"/>
    <w:rsid w:val="0064041E"/>
    <w:rsid w:val="0064069C"/>
    <w:rsid w:val="00640C79"/>
    <w:rsid w:val="00640D91"/>
    <w:rsid w:val="00640DE1"/>
    <w:rsid w:val="006424AE"/>
    <w:rsid w:val="00642AB8"/>
    <w:rsid w:val="0064308E"/>
    <w:rsid w:val="006434DF"/>
    <w:rsid w:val="00643615"/>
    <w:rsid w:val="006436DD"/>
    <w:rsid w:val="00643A57"/>
    <w:rsid w:val="0064403C"/>
    <w:rsid w:val="006440C9"/>
    <w:rsid w:val="006443C5"/>
    <w:rsid w:val="006449F1"/>
    <w:rsid w:val="00644C65"/>
    <w:rsid w:val="00644D86"/>
    <w:rsid w:val="00645559"/>
    <w:rsid w:val="006461A9"/>
    <w:rsid w:val="0064633E"/>
    <w:rsid w:val="00647C3B"/>
    <w:rsid w:val="0065023C"/>
    <w:rsid w:val="006503D2"/>
    <w:rsid w:val="00650A3F"/>
    <w:rsid w:val="00650B95"/>
    <w:rsid w:val="00650CD6"/>
    <w:rsid w:val="00650EB1"/>
    <w:rsid w:val="0065223A"/>
    <w:rsid w:val="00652B7E"/>
    <w:rsid w:val="00652EEF"/>
    <w:rsid w:val="006535DE"/>
    <w:rsid w:val="00653A01"/>
    <w:rsid w:val="00653F5A"/>
    <w:rsid w:val="0065466E"/>
    <w:rsid w:val="00654CEE"/>
    <w:rsid w:val="006551B1"/>
    <w:rsid w:val="00655ED0"/>
    <w:rsid w:val="006560B2"/>
    <w:rsid w:val="00656A7A"/>
    <w:rsid w:val="00656C77"/>
    <w:rsid w:val="006570E3"/>
    <w:rsid w:val="006575A1"/>
    <w:rsid w:val="00657A08"/>
    <w:rsid w:val="00657ED0"/>
    <w:rsid w:val="006601A5"/>
    <w:rsid w:val="00660AE4"/>
    <w:rsid w:val="00660C9B"/>
    <w:rsid w:val="0066164A"/>
    <w:rsid w:val="0066169E"/>
    <w:rsid w:val="00661907"/>
    <w:rsid w:val="006622FC"/>
    <w:rsid w:val="006626FB"/>
    <w:rsid w:val="00662925"/>
    <w:rsid w:val="006629BA"/>
    <w:rsid w:val="00662D69"/>
    <w:rsid w:val="00662F2F"/>
    <w:rsid w:val="00663C3D"/>
    <w:rsid w:val="0066432D"/>
    <w:rsid w:val="0066471F"/>
    <w:rsid w:val="0066495F"/>
    <w:rsid w:val="00664AAC"/>
    <w:rsid w:val="00664B11"/>
    <w:rsid w:val="00665401"/>
    <w:rsid w:val="006657B2"/>
    <w:rsid w:val="006659E4"/>
    <w:rsid w:val="00665BE4"/>
    <w:rsid w:val="00666038"/>
    <w:rsid w:val="006666CC"/>
    <w:rsid w:val="006666EB"/>
    <w:rsid w:val="00666968"/>
    <w:rsid w:val="00666C15"/>
    <w:rsid w:val="00666E83"/>
    <w:rsid w:val="00667191"/>
    <w:rsid w:val="00667655"/>
    <w:rsid w:val="00667CE1"/>
    <w:rsid w:val="0067037B"/>
    <w:rsid w:val="00670D8D"/>
    <w:rsid w:val="006718FF"/>
    <w:rsid w:val="00671EF6"/>
    <w:rsid w:val="00671EFD"/>
    <w:rsid w:val="00672236"/>
    <w:rsid w:val="00672707"/>
    <w:rsid w:val="0067293D"/>
    <w:rsid w:val="00672EA6"/>
    <w:rsid w:val="00673245"/>
    <w:rsid w:val="006738F8"/>
    <w:rsid w:val="00673C56"/>
    <w:rsid w:val="0067471C"/>
    <w:rsid w:val="00674EC7"/>
    <w:rsid w:val="0067534B"/>
    <w:rsid w:val="00675C8A"/>
    <w:rsid w:val="00675F3E"/>
    <w:rsid w:val="0067663A"/>
    <w:rsid w:val="00676FE3"/>
    <w:rsid w:val="00677060"/>
    <w:rsid w:val="00677141"/>
    <w:rsid w:val="006800C6"/>
    <w:rsid w:val="00680661"/>
    <w:rsid w:val="006816EC"/>
    <w:rsid w:val="006818FD"/>
    <w:rsid w:val="00681DD7"/>
    <w:rsid w:val="006827D7"/>
    <w:rsid w:val="00682804"/>
    <w:rsid w:val="00682EF3"/>
    <w:rsid w:val="006830F6"/>
    <w:rsid w:val="0068396F"/>
    <w:rsid w:val="00683F0E"/>
    <w:rsid w:val="0068420F"/>
    <w:rsid w:val="00684C4C"/>
    <w:rsid w:val="00685329"/>
    <w:rsid w:val="006856EF"/>
    <w:rsid w:val="006858C4"/>
    <w:rsid w:val="006860BA"/>
    <w:rsid w:val="006863DF"/>
    <w:rsid w:val="00686511"/>
    <w:rsid w:val="006866E1"/>
    <w:rsid w:val="00686CC0"/>
    <w:rsid w:val="00687543"/>
    <w:rsid w:val="0068771E"/>
    <w:rsid w:val="00690F57"/>
    <w:rsid w:val="006917D1"/>
    <w:rsid w:val="00691926"/>
    <w:rsid w:val="006932B6"/>
    <w:rsid w:val="006933BF"/>
    <w:rsid w:val="0069392E"/>
    <w:rsid w:val="00693ABF"/>
    <w:rsid w:val="00693C0C"/>
    <w:rsid w:val="006943FD"/>
    <w:rsid w:val="006948AE"/>
    <w:rsid w:val="006949D1"/>
    <w:rsid w:val="0069502E"/>
    <w:rsid w:val="0069573B"/>
    <w:rsid w:val="0069587C"/>
    <w:rsid w:val="0069707F"/>
    <w:rsid w:val="006A0078"/>
    <w:rsid w:val="006A089A"/>
    <w:rsid w:val="006A098A"/>
    <w:rsid w:val="006A0D74"/>
    <w:rsid w:val="006A1721"/>
    <w:rsid w:val="006A176D"/>
    <w:rsid w:val="006A2032"/>
    <w:rsid w:val="006A2082"/>
    <w:rsid w:val="006A2103"/>
    <w:rsid w:val="006A2917"/>
    <w:rsid w:val="006A31F7"/>
    <w:rsid w:val="006A39D1"/>
    <w:rsid w:val="006A3F1D"/>
    <w:rsid w:val="006A4796"/>
    <w:rsid w:val="006A4A2E"/>
    <w:rsid w:val="006A4E6F"/>
    <w:rsid w:val="006A52A0"/>
    <w:rsid w:val="006A5AE1"/>
    <w:rsid w:val="006A796F"/>
    <w:rsid w:val="006A7E5D"/>
    <w:rsid w:val="006B109C"/>
    <w:rsid w:val="006B136E"/>
    <w:rsid w:val="006B1428"/>
    <w:rsid w:val="006B17C0"/>
    <w:rsid w:val="006B19C9"/>
    <w:rsid w:val="006B1C1F"/>
    <w:rsid w:val="006B3240"/>
    <w:rsid w:val="006B3FEB"/>
    <w:rsid w:val="006B4573"/>
    <w:rsid w:val="006B501E"/>
    <w:rsid w:val="006B5BBC"/>
    <w:rsid w:val="006B5E15"/>
    <w:rsid w:val="006B63A4"/>
    <w:rsid w:val="006B6C4B"/>
    <w:rsid w:val="006B7058"/>
    <w:rsid w:val="006B70E9"/>
    <w:rsid w:val="006B7619"/>
    <w:rsid w:val="006B79BB"/>
    <w:rsid w:val="006B7C3B"/>
    <w:rsid w:val="006C0369"/>
    <w:rsid w:val="006C0383"/>
    <w:rsid w:val="006C1693"/>
    <w:rsid w:val="006C1744"/>
    <w:rsid w:val="006C1EAF"/>
    <w:rsid w:val="006C2D98"/>
    <w:rsid w:val="006C3518"/>
    <w:rsid w:val="006C3DA2"/>
    <w:rsid w:val="006C43D1"/>
    <w:rsid w:val="006C466C"/>
    <w:rsid w:val="006C4BD9"/>
    <w:rsid w:val="006C50ED"/>
    <w:rsid w:val="006C595D"/>
    <w:rsid w:val="006C6321"/>
    <w:rsid w:val="006C6DA6"/>
    <w:rsid w:val="006D003D"/>
    <w:rsid w:val="006D08B1"/>
    <w:rsid w:val="006D12D8"/>
    <w:rsid w:val="006D1359"/>
    <w:rsid w:val="006D146A"/>
    <w:rsid w:val="006D16F8"/>
    <w:rsid w:val="006D1F55"/>
    <w:rsid w:val="006D2F35"/>
    <w:rsid w:val="006D36EC"/>
    <w:rsid w:val="006D3814"/>
    <w:rsid w:val="006D3C3E"/>
    <w:rsid w:val="006D40DD"/>
    <w:rsid w:val="006D55BE"/>
    <w:rsid w:val="006D5640"/>
    <w:rsid w:val="006D5987"/>
    <w:rsid w:val="006D5BFE"/>
    <w:rsid w:val="006D6007"/>
    <w:rsid w:val="006D63F3"/>
    <w:rsid w:val="006D6847"/>
    <w:rsid w:val="006D788F"/>
    <w:rsid w:val="006D7D62"/>
    <w:rsid w:val="006E0200"/>
    <w:rsid w:val="006E0D34"/>
    <w:rsid w:val="006E11BB"/>
    <w:rsid w:val="006E134B"/>
    <w:rsid w:val="006E2611"/>
    <w:rsid w:val="006E3F4D"/>
    <w:rsid w:val="006E43A7"/>
    <w:rsid w:val="006E4652"/>
    <w:rsid w:val="006E4EAC"/>
    <w:rsid w:val="006E5338"/>
    <w:rsid w:val="006E5390"/>
    <w:rsid w:val="006E5457"/>
    <w:rsid w:val="006E54E4"/>
    <w:rsid w:val="006E60FF"/>
    <w:rsid w:val="006E66BB"/>
    <w:rsid w:val="006E66FD"/>
    <w:rsid w:val="006E71C1"/>
    <w:rsid w:val="006F008F"/>
    <w:rsid w:val="006F06F5"/>
    <w:rsid w:val="006F0BA2"/>
    <w:rsid w:val="006F0F29"/>
    <w:rsid w:val="006F1D20"/>
    <w:rsid w:val="006F246D"/>
    <w:rsid w:val="006F2965"/>
    <w:rsid w:val="006F2A01"/>
    <w:rsid w:val="006F2BC8"/>
    <w:rsid w:val="006F4027"/>
    <w:rsid w:val="006F44FC"/>
    <w:rsid w:val="006F5B0A"/>
    <w:rsid w:val="006F6183"/>
    <w:rsid w:val="006F7D65"/>
    <w:rsid w:val="00700279"/>
    <w:rsid w:val="007002E5"/>
    <w:rsid w:val="00700C21"/>
    <w:rsid w:val="00700E85"/>
    <w:rsid w:val="0070166E"/>
    <w:rsid w:val="0070191F"/>
    <w:rsid w:val="00702244"/>
    <w:rsid w:val="00702796"/>
    <w:rsid w:val="00703209"/>
    <w:rsid w:val="007037BE"/>
    <w:rsid w:val="00703867"/>
    <w:rsid w:val="00703BC4"/>
    <w:rsid w:val="00703D47"/>
    <w:rsid w:val="00703FBE"/>
    <w:rsid w:val="0070494E"/>
    <w:rsid w:val="00704A53"/>
    <w:rsid w:val="00704AC9"/>
    <w:rsid w:val="00704B90"/>
    <w:rsid w:val="00705AC9"/>
    <w:rsid w:val="00706A30"/>
    <w:rsid w:val="0070705D"/>
    <w:rsid w:val="00710582"/>
    <w:rsid w:val="00710DF6"/>
    <w:rsid w:val="00710E05"/>
    <w:rsid w:val="00711072"/>
    <w:rsid w:val="0071290E"/>
    <w:rsid w:val="00712AB7"/>
    <w:rsid w:val="00713056"/>
    <w:rsid w:val="0071403A"/>
    <w:rsid w:val="00714288"/>
    <w:rsid w:val="00714372"/>
    <w:rsid w:val="00714DC8"/>
    <w:rsid w:val="007151B1"/>
    <w:rsid w:val="0071542B"/>
    <w:rsid w:val="00715E1F"/>
    <w:rsid w:val="007161FA"/>
    <w:rsid w:val="0071633C"/>
    <w:rsid w:val="007165B5"/>
    <w:rsid w:val="00716978"/>
    <w:rsid w:val="00716EDC"/>
    <w:rsid w:val="00717066"/>
    <w:rsid w:val="007171EB"/>
    <w:rsid w:val="00717312"/>
    <w:rsid w:val="007177E7"/>
    <w:rsid w:val="00717E41"/>
    <w:rsid w:val="00720BCB"/>
    <w:rsid w:val="0072137A"/>
    <w:rsid w:val="007215B1"/>
    <w:rsid w:val="00721645"/>
    <w:rsid w:val="00721B82"/>
    <w:rsid w:val="00721E8A"/>
    <w:rsid w:val="0072240A"/>
    <w:rsid w:val="007228F8"/>
    <w:rsid w:val="0072298D"/>
    <w:rsid w:val="00722A22"/>
    <w:rsid w:val="00722E6E"/>
    <w:rsid w:val="007231C9"/>
    <w:rsid w:val="00723568"/>
    <w:rsid w:val="00723EDC"/>
    <w:rsid w:val="00724588"/>
    <w:rsid w:val="00724B26"/>
    <w:rsid w:val="00725B86"/>
    <w:rsid w:val="00725DE4"/>
    <w:rsid w:val="00725FDD"/>
    <w:rsid w:val="00726B14"/>
    <w:rsid w:val="007272D4"/>
    <w:rsid w:val="00727916"/>
    <w:rsid w:val="0073004F"/>
    <w:rsid w:val="00730772"/>
    <w:rsid w:val="00732213"/>
    <w:rsid w:val="00732DBB"/>
    <w:rsid w:val="0073304A"/>
    <w:rsid w:val="0073390F"/>
    <w:rsid w:val="00733D1E"/>
    <w:rsid w:val="00733E08"/>
    <w:rsid w:val="0073415A"/>
    <w:rsid w:val="00734672"/>
    <w:rsid w:val="007349E6"/>
    <w:rsid w:val="00735814"/>
    <w:rsid w:val="0073606C"/>
    <w:rsid w:val="00736302"/>
    <w:rsid w:val="007369FC"/>
    <w:rsid w:val="00737343"/>
    <w:rsid w:val="00740320"/>
    <w:rsid w:val="007410FE"/>
    <w:rsid w:val="00741241"/>
    <w:rsid w:val="00741802"/>
    <w:rsid w:val="0074182C"/>
    <w:rsid w:val="0074221B"/>
    <w:rsid w:val="007424C4"/>
    <w:rsid w:val="00742568"/>
    <w:rsid w:val="00742722"/>
    <w:rsid w:val="00742B06"/>
    <w:rsid w:val="007430FB"/>
    <w:rsid w:val="007442C5"/>
    <w:rsid w:val="00744464"/>
    <w:rsid w:val="00744959"/>
    <w:rsid w:val="00744E0A"/>
    <w:rsid w:val="007451A6"/>
    <w:rsid w:val="0074520E"/>
    <w:rsid w:val="00745A05"/>
    <w:rsid w:val="00745C09"/>
    <w:rsid w:val="007460C0"/>
    <w:rsid w:val="00746420"/>
    <w:rsid w:val="007467D0"/>
    <w:rsid w:val="00747745"/>
    <w:rsid w:val="00747DE1"/>
    <w:rsid w:val="00750125"/>
    <w:rsid w:val="007515C2"/>
    <w:rsid w:val="00751631"/>
    <w:rsid w:val="00751C86"/>
    <w:rsid w:val="00753520"/>
    <w:rsid w:val="00754A6E"/>
    <w:rsid w:val="00754E46"/>
    <w:rsid w:val="00755B58"/>
    <w:rsid w:val="00755B81"/>
    <w:rsid w:val="007561D7"/>
    <w:rsid w:val="00756357"/>
    <w:rsid w:val="00756653"/>
    <w:rsid w:val="00756C55"/>
    <w:rsid w:val="00756C57"/>
    <w:rsid w:val="00756CDF"/>
    <w:rsid w:val="00756F42"/>
    <w:rsid w:val="00757111"/>
    <w:rsid w:val="007600CE"/>
    <w:rsid w:val="00760398"/>
    <w:rsid w:val="00760B3E"/>
    <w:rsid w:val="007611EE"/>
    <w:rsid w:val="007614B9"/>
    <w:rsid w:val="00761983"/>
    <w:rsid w:val="00761A2C"/>
    <w:rsid w:val="007634BC"/>
    <w:rsid w:val="00763B79"/>
    <w:rsid w:val="00763E8F"/>
    <w:rsid w:val="00763F22"/>
    <w:rsid w:val="0076500F"/>
    <w:rsid w:val="0076509F"/>
    <w:rsid w:val="007658C0"/>
    <w:rsid w:val="00765BD6"/>
    <w:rsid w:val="007663F3"/>
    <w:rsid w:val="0076723E"/>
    <w:rsid w:val="007676C8"/>
    <w:rsid w:val="00767BD6"/>
    <w:rsid w:val="007704C5"/>
    <w:rsid w:val="007706FE"/>
    <w:rsid w:val="00770AB2"/>
    <w:rsid w:val="007711B6"/>
    <w:rsid w:val="007712AD"/>
    <w:rsid w:val="0077232F"/>
    <w:rsid w:val="00772A1C"/>
    <w:rsid w:val="00772ACB"/>
    <w:rsid w:val="0077366F"/>
    <w:rsid w:val="00773C5F"/>
    <w:rsid w:val="00774154"/>
    <w:rsid w:val="007747FF"/>
    <w:rsid w:val="0077512A"/>
    <w:rsid w:val="0077611E"/>
    <w:rsid w:val="00776DF8"/>
    <w:rsid w:val="007805B4"/>
    <w:rsid w:val="00780721"/>
    <w:rsid w:val="00780F30"/>
    <w:rsid w:val="00780F32"/>
    <w:rsid w:val="007815E1"/>
    <w:rsid w:val="00781666"/>
    <w:rsid w:val="00781F70"/>
    <w:rsid w:val="00783210"/>
    <w:rsid w:val="0078524F"/>
    <w:rsid w:val="007854B7"/>
    <w:rsid w:val="00785A49"/>
    <w:rsid w:val="00785F6B"/>
    <w:rsid w:val="007866CF"/>
    <w:rsid w:val="007875C0"/>
    <w:rsid w:val="00787706"/>
    <w:rsid w:val="00787C98"/>
    <w:rsid w:val="007903C3"/>
    <w:rsid w:val="00790DF2"/>
    <w:rsid w:val="00790EAC"/>
    <w:rsid w:val="0079192F"/>
    <w:rsid w:val="00791CDB"/>
    <w:rsid w:val="00791D2D"/>
    <w:rsid w:val="00791D65"/>
    <w:rsid w:val="00791ECA"/>
    <w:rsid w:val="007923EE"/>
    <w:rsid w:val="0079290C"/>
    <w:rsid w:val="00793676"/>
    <w:rsid w:val="00793737"/>
    <w:rsid w:val="007939B0"/>
    <w:rsid w:val="00793AE6"/>
    <w:rsid w:val="00794F28"/>
    <w:rsid w:val="00794F2F"/>
    <w:rsid w:val="0079588D"/>
    <w:rsid w:val="0079604D"/>
    <w:rsid w:val="007960DC"/>
    <w:rsid w:val="0079620A"/>
    <w:rsid w:val="00796883"/>
    <w:rsid w:val="00796A9E"/>
    <w:rsid w:val="007971E5"/>
    <w:rsid w:val="007978E1"/>
    <w:rsid w:val="00797BF2"/>
    <w:rsid w:val="00797CA4"/>
    <w:rsid w:val="007A0C5D"/>
    <w:rsid w:val="007A1E16"/>
    <w:rsid w:val="007A2DFC"/>
    <w:rsid w:val="007A3AFA"/>
    <w:rsid w:val="007A5966"/>
    <w:rsid w:val="007A6075"/>
    <w:rsid w:val="007A653A"/>
    <w:rsid w:val="007A6636"/>
    <w:rsid w:val="007A6A4C"/>
    <w:rsid w:val="007A6BCC"/>
    <w:rsid w:val="007A73FD"/>
    <w:rsid w:val="007A7AE5"/>
    <w:rsid w:val="007A7F5B"/>
    <w:rsid w:val="007B02B1"/>
    <w:rsid w:val="007B0F01"/>
    <w:rsid w:val="007B2169"/>
    <w:rsid w:val="007B2190"/>
    <w:rsid w:val="007B2473"/>
    <w:rsid w:val="007B2738"/>
    <w:rsid w:val="007B2A62"/>
    <w:rsid w:val="007B2ABE"/>
    <w:rsid w:val="007B3592"/>
    <w:rsid w:val="007B3C86"/>
    <w:rsid w:val="007B4B21"/>
    <w:rsid w:val="007B4C42"/>
    <w:rsid w:val="007B4C64"/>
    <w:rsid w:val="007B6699"/>
    <w:rsid w:val="007B6F95"/>
    <w:rsid w:val="007B7242"/>
    <w:rsid w:val="007B73A0"/>
    <w:rsid w:val="007B7754"/>
    <w:rsid w:val="007B7ABB"/>
    <w:rsid w:val="007B7F29"/>
    <w:rsid w:val="007B7FB1"/>
    <w:rsid w:val="007C0151"/>
    <w:rsid w:val="007C090A"/>
    <w:rsid w:val="007C099D"/>
    <w:rsid w:val="007C1365"/>
    <w:rsid w:val="007C1584"/>
    <w:rsid w:val="007C184F"/>
    <w:rsid w:val="007C2269"/>
    <w:rsid w:val="007C2471"/>
    <w:rsid w:val="007C26F9"/>
    <w:rsid w:val="007C3E11"/>
    <w:rsid w:val="007C475C"/>
    <w:rsid w:val="007C4C56"/>
    <w:rsid w:val="007C4EB3"/>
    <w:rsid w:val="007C51E9"/>
    <w:rsid w:val="007C5786"/>
    <w:rsid w:val="007C581B"/>
    <w:rsid w:val="007C6293"/>
    <w:rsid w:val="007C6788"/>
    <w:rsid w:val="007C6981"/>
    <w:rsid w:val="007C7215"/>
    <w:rsid w:val="007C7B65"/>
    <w:rsid w:val="007C7CE2"/>
    <w:rsid w:val="007D05A8"/>
    <w:rsid w:val="007D118E"/>
    <w:rsid w:val="007D11A6"/>
    <w:rsid w:val="007D19BB"/>
    <w:rsid w:val="007D1AF0"/>
    <w:rsid w:val="007D1C92"/>
    <w:rsid w:val="007D20FE"/>
    <w:rsid w:val="007D2A3A"/>
    <w:rsid w:val="007D30B1"/>
    <w:rsid w:val="007D30E3"/>
    <w:rsid w:val="007D33F0"/>
    <w:rsid w:val="007D4717"/>
    <w:rsid w:val="007D4D3A"/>
    <w:rsid w:val="007D51B5"/>
    <w:rsid w:val="007D51D8"/>
    <w:rsid w:val="007D538D"/>
    <w:rsid w:val="007D55AE"/>
    <w:rsid w:val="007D560D"/>
    <w:rsid w:val="007D5999"/>
    <w:rsid w:val="007D5F6D"/>
    <w:rsid w:val="007D5FF8"/>
    <w:rsid w:val="007D64A2"/>
    <w:rsid w:val="007D658F"/>
    <w:rsid w:val="007D669F"/>
    <w:rsid w:val="007D68C2"/>
    <w:rsid w:val="007D6EFB"/>
    <w:rsid w:val="007E0276"/>
    <w:rsid w:val="007E062A"/>
    <w:rsid w:val="007E0A73"/>
    <w:rsid w:val="007E10C9"/>
    <w:rsid w:val="007E17B3"/>
    <w:rsid w:val="007E1829"/>
    <w:rsid w:val="007E19CC"/>
    <w:rsid w:val="007E1B13"/>
    <w:rsid w:val="007E2061"/>
    <w:rsid w:val="007E25D1"/>
    <w:rsid w:val="007E2BDD"/>
    <w:rsid w:val="007E340C"/>
    <w:rsid w:val="007E39D5"/>
    <w:rsid w:val="007E3A9E"/>
    <w:rsid w:val="007E4267"/>
    <w:rsid w:val="007E4917"/>
    <w:rsid w:val="007E50E5"/>
    <w:rsid w:val="007E5CA9"/>
    <w:rsid w:val="007E5D5A"/>
    <w:rsid w:val="007E5FAA"/>
    <w:rsid w:val="007E667B"/>
    <w:rsid w:val="007F00A4"/>
    <w:rsid w:val="007F00B2"/>
    <w:rsid w:val="007F027A"/>
    <w:rsid w:val="007F035A"/>
    <w:rsid w:val="007F14BB"/>
    <w:rsid w:val="007F1AF6"/>
    <w:rsid w:val="007F248C"/>
    <w:rsid w:val="007F3A0F"/>
    <w:rsid w:val="007F3A8C"/>
    <w:rsid w:val="007F3CF0"/>
    <w:rsid w:val="007F3F84"/>
    <w:rsid w:val="007F4044"/>
    <w:rsid w:val="007F5257"/>
    <w:rsid w:val="007F5759"/>
    <w:rsid w:val="007F5B18"/>
    <w:rsid w:val="007F5C0B"/>
    <w:rsid w:val="007F6156"/>
    <w:rsid w:val="007F6358"/>
    <w:rsid w:val="007F6D4F"/>
    <w:rsid w:val="007F6FA9"/>
    <w:rsid w:val="007F7033"/>
    <w:rsid w:val="007F7102"/>
    <w:rsid w:val="007F7154"/>
    <w:rsid w:val="007F73EA"/>
    <w:rsid w:val="007F7441"/>
    <w:rsid w:val="00800472"/>
    <w:rsid w:val="0080088D"/>
    <w:rsid w:val="00801294"/>
    <w:rsid w:val="008013DA"/>
    <w:rsid w:val="00801F7E"/>
    <w:rsid w:val="008036C4"/>
    <w:rsid w:val="00803C23"/>
    <w:rsid w:val="0080417B"/>
    <w:rsid w:val="008047E4"/>
    <w:rsid w:val="00804A0A"/>
    <w:rsid w:val="00804FF3"/>
    <w:rsid w:val="0080575D"/>
    <w:rsid w:val="00806584"/>
    <w:rsid w:val="00807003"/>
    <w:rsid w:val="0080718B"/>
    <w:rsid w:val="008073D7"/>
    <w:rsid w:val="00807533"/>
    <w:rsid w:val="008078A2"/>
    <w:rsid w:val="00807C31"/>
    <w:rsid w:val="00807D39"/>
    <w:rsid w:val="00810358"/>
    <w:rsid w:val="00810EF0"/>
    <w:rsid w:val="00811AAC"/>
    <w:rsid w:val="00811D16"/>
    <w:rsid w:val="00811E7F"/>
    <w:rsid w:val="00811F91"/>
    <w:rsid w:val="0081278C"/>
    <w:rsid w:val="00813539"/>
    <w:rsid w:val="00813801"/>
    <w:rsid w:val="00814D7F"/>
    <w:rsid w:val="00814FB9"/>
    <w:rsid w:val="00815029"/>
    <w:rsid w:val="008156BE"/>
    <w:rsid w:val="00815BAC"/>
    <w:rsid w:val="00815E57"/>
    <w:rsid w:val="00816454"/>
    <w:rsid w:val="00817B77"/>
    <w:rsid w:val="00817BC9"/>
    <w:rsid w:val="00817CF4"/>
    <w:rsid w:val="00817F57"/>
    <w:rsid w:val="0082002F"/>
    <w:rsid w:val="008205C2"/>
    <w:rsid w:val="00820698"/>
    <w:rsid w:val="00820940"/>
    <w:rsid w:val="008212C6"/>
    <w:rsid w:val="00821C03"/>
    <w:rsid w:val="00821E70"/>
    <w:rsid w:val="008220D1"/>
    <w:rsid w:val="008227A9"/>
    <w:rsid w:val="008239C1"/>
    <w:rsid w:val="00824343"/>
    <w:rsid w:val="00824CB3"/>
    <w:rsid w:val="00826184"/>
    <w:rsid w:val="00826E09"/>
    <w:rsid w:val="008273EE"/>
    <w:rsid w:val="00827436"/>
    <w:rsid w:val="00827A4B"/>
    <w:rsid w:val="00827BF1"/>
    <w:rsid w:val="0083002C"/>
    <w:rsid w:val="00830580"/>
    <w:rsid w:val="00830C27"/>
    <w:rsid w:val="00831762"/>
    <w:rsid w:val="00831A2E"/>
    <w:rsid w:val="008330D3"/>
    <w:rsid w:val="00833D40"/>
    <w:rsid w:val="008341E0"/>
    <w:rsid w:val="008347D5"/>
    <w:rsid w:val="00835297"/>
    <w:rsid w:val="00836571"/>
    <w:rsid w:val="00836B24"/>
    <w:rsid w:val="00837DD5"/>
    <w:rsid w:val="00837E6B"/>
    <w:rsid w:val="00840034"/>
    <w:rsid w:val="0084037D"/>
    <w:rsid w:val="008407E2"/>
    <w:rsid w:val="00840C94"/>
    <w:rsid w:val="0084147A"/>
    <w:rsid w:val="00842D28"/>
    <w:rsid w:val="00842E58"/>
    <w:rsid w:val="008430C7"/>
    <w:rsid w:val="008446B7"/>
    <w:rsid w:val="00844830"/>
    <w:rsid w:val="0084507B"/>
    <w:rsid w:val="00845539"/>
    <w:rsid w:val="0084581B"/>
    <w:rsid w:val="00845DDB"/>
    <w:rsid w:val="00846109"/>
    <w:rsid w:val="008466CC"/>
    <w:rsid w:val="00846B11"/>
    <w:rsid w:val="00847241"/>
    <w:rsid w:val="00847298"/>
    <w:rsid w:val="00847C03"/>
    <w:rsid w:val="00847E52"/>
    <w:rsid w:val="00847F81"/>
    <w:rsid w:val="008508D9"/>
    <w:rsid w:val="00852007"/>
    <w:rsid w:val="0085229D"/>
    <w:rsid w:val="00852A14"/>
    <w:rsid w:val="0085312E"/>
    <w:rsid w:val="0085342B"/>
    <w:rsid w:val="008535F8"/>
    <w:rsid w:val="00853CBE"/>
    <w:rsid w:val="00853D68"/>
    <w:rsid w:val="0085401A"/>
    <w:rsid w:val="008543C8"/>
    <w:rsid w:val="008545E6"/>
    <w:rsid w:val="008553FB"/>
    <w:rsid w:val="0085576D"/>
    <w:rsid w:val="00855799"/>
    <w:rsid w:val="00855AD0"/>
    <w:rsid w:val="0085679F"/>
    <w:rsid w:val="0085745A"/>
    <w:rsid w:val="008579F2"/>
    <w:rsid w:val="00857F85"/>
    <w:rsid w:val="00860240"/>
    <w:rsid w:val="0086029F"/>
    <w:rsid w:val="008604EF"/>
    <w:rsid w:val="008605C6"/>
    <w:rsid w:val="00860B10"/>
    <w:rsid w:val="00860D2A"/>
    <w:rsid w:val="0086158E"/>
    <w:rsid w:val="00861BAF"/>
    <w:rsid w:val="0086201F"/>
    <w:rsid w:val="008626E3"/>
    <w:rsid w:val="00862CBC"/>
    <w:rsid w:val="00862D21"/>
    <w:rsid w:val="0086316D"/>
    <w:rsid w:val="00863331"/>
    <w:rsid w:val="00863447"/>
    <w:rsid w:val="00864C17"/>
    <w:rsid w:val="00864D3F"/>
    <w:rsid w:val="008656D0"/>
    <w:rsid w:val="00865BB5"/>
    <w:rsid w:val="00865E30"/>
    <w:rsid w:val="008661D9"/>
    <w:rsid w:val="00866A74"/>
    <w:rsid w:val="00866EE3"/>
    <w:rsid w:val="0086764A"/>
    <w:rsid w:val="00867910"/>
    <w:rsid w:val="00867C7C"/>
    <w:rsid w:val="00870230"/>
    <w:rsid w:val="00870B04"/>
    <w:rsid w:val="008714D0"/>
    <w:rsid w:val="00872067"/>
    <w:rsid w:val="00872293"/>
    <w:rsid w:val="00872489"/>
    <w:rsid w:val="008729EB"/>
    <w:rsid w:val="00873CD4"/>
    <w:rsid w:val="00874208"/>
    <w:rsid w:val="00874222"/>
    <w:rsid w:val="00874574"/>
    <w:rsid w:val="008746E8"/>
    <w:rsid w:val="008752F3"/>
    <w:rsid w:val="00875813"/>
    <w:rsid w:val="00875889"/>
    <w:rsid w:val="00875A9D"/>
    <w:rsid w:val="00875B71"/>
    <w:rsid w:val="00876402"/>
    <w:rsid w:val="008769BC"/>
    <w:rsid w:val="00876C18"/>
    <w:rsid w:val="00877327"/>
    <w:rsid w:val="00877CDC"/>
    <w:rsid w:val="00880293"/>
    <w:rsid w:val="00880529"/>
    <w:rsid w:val="00880F70"/>
    <w:rsid w:val="00880F7F"/>
    <w:rsid w:val="008813F5"/>
    <w:rsid w:val="00881800"/>
    <w:rsid w:val="008819DF"/>
    <w:rsid w:val="00881B80"/>
    <w:rsid w:val="00881BB3"/>
    <w:rsid w:val="00881D33"/>
    <w:rsid w:val="0088242D"/>
    <w:rsid w:val="0088299B"/>
    <w:rsid w:val="008829F8"/>
    <w:rsid w:val="00882E5B"/>
    <w:rsid w:val="00883324"/>
    <w:rsid w:val="0088362C"/>
    <w:rsid w:val="00883776"/>
    <w:rsid w:val="0088378C"/>
    <w:rsid w:val="00883A2A"/>
    <w:rsid w:val="00883AA8"/>
    <w:rsid w:val="00883E68"/>
    <w:rsid w:val="008840CA"/>
    <w:rsid w:val="008848D8"/>
    <w:rsid w:val="00885E6F"/>
    <w:rsid w:val="00886220"/>
    <w:rsid w:val="00886597"/>
    <w:rsid w:val="00886C1F"/>
    <w:rsid w:val="008871D9"/>
    <w:rsid w:val="00887883"/>
    <w:rsid w:val="00887AFA"/>
    <w:rsid w:val="00890777"/>
    <w:rsid w:val="00890AD6"/>
    <w:rsid w:val="00890B13"/>
    <w:rsid w:val="00890D55"/>
    <w:rsid w:val="008910F5"/>
    <w:rsid w:val="0089173A"/>
    <w:rsid w:val="00891872"/>
    <w:rsid w:val="00891E0F"/>
    <w:rsid w:val="00892018"/>
    <w:rsid w:val="00892468"/>
    <w:rsid w:val="0089328C"/>
    <w:rsid w:val="008934D8"/>
    <w:rsid w:val="00893853"/>
    <w:rsid w:val="00893881"/>
    <w:rsid w:val="00893A65"/>
    <w:rsid w:val="00893D5E"/>
    <w:rsid w:val="00894723"/>
    <w:rsid w:val="00894A09"/>
    <w:rsid w:val="00894B06"/>
    <w:rsid w:val="00894F29"/>
    <w:rsid w:val="00895C83"/>
    <w:rsid w:val="00896A18"/>
    <w:rsid w:val="00896D86"/>
    <w:rsid w:val="00897056"/>
    <w:rsid w:val="008A0610"/>
    <w:rsid w:val="008A07F6"/>
    <w:rsid w:val="008A10F4"/>
    <w:rsid w:val="008A1DAE"/>
    <w:rsid w:val="008A221A"/>
    <w:rsid w:val="008A34A8"/>
    <w:rsid w:val="008A4CAB"/>
    <w:rsid w:val="008A4F08"/>
    <w:rsid w:val="008A5288"/>
    <w:rsid w:val="008A52B7"/>
    <w:rsid w:val="008A53C5"/>
    <w:rsid w:val="008A5497"/>
    <w:rsid w:val="008A5E77"/>
    <w:rsid w:val="008A61D8"/>
    <w:rsid w:val="008A64FF"/>
    <w:rsid w:val="008A6B53"/>
    <w:rsid w:val="008A73D4"/>
    <w:rsid w:val="008B0209"/>
    <w:rsid w:val="008B0288"/>
    <w:rsid w:val="008B0683"/>
    <w:rsid w:val="008B08C0"/>
    <w:rsid w:val="008B0F5D"/>
    <w:rsid w:val="008B11F4"/>
    <w:rsid w:val="008B2133"/>
    <w:rsid w:val="008B2453"/>
    <w:rsid w:val="008B38EF"/>
    <w:rsid w:val="008B3B56"/>
    <w:rsid w:val="008B3D07"/>
    <w:rsid w:val="008B3D31"/>
    <w:rsid w:val="008B41B3"/>
    <w:rsid w:val="008B498B"/>
    <w:rsid w:val="008B4D4E"/>
    <w:rsid w:val="008B5B96"/>
    <w:rsid w:val="008B5F32"/>
    <w:rsid w:val="008B642E"/>
    <w:rsid w:val="008B666A"/>
    <w:rsid w:val="008B702F"/>
    <w:rsid w:val="008B726F"/>
    <w:rsid w:val="008C0ED5"/>
    <w:rsid w:val="008C12D3"/>
    <w:rsid w:val="008C248E"/>
    <w:rsid w:val="008C3114"/>
    <w:rsid w:val="008C3B16"/>
    <w:rsid w:val="008C4541"/>
    <w:rsid w:val="008C496E"/>
    <w:rsid w:val="008C69E4"/>
    <w:rsid w:val="008C6A93"/>
    <w:rsid w:val="008C6AC4"/>
    <w:rsid w:val="008C6D43"/>
    <w:rsid w:val="008C6DD0"/>
    <w:rsid w:val="008C6E7A"/>
    <w:rsid w:val="008C7B76"/>
    <w:rsid w:val="008C7E05"/>
    <w:rsid w:val="008D0284"/>
    <w:rsid w:val="008D06FE"/>
    <w:rsid w:val="008D0885"/>
    <w:rsid w:val="008D0974"/>
    <w:rsid w:val="008D0C1D"/>
    <w:rsid w:val="008D1147"/>
    <w:rsid w:val="008D1F89"/>
    <w:rsid w:val="008D2B57"/>
    <w:rsid w:val="008D2DD9"/>
    <w:rsid w:val="008D51D1"/>
    <w:rsid w:val="008D6A81"/>
    <w:rsid w:val="008D7196"/>
    <w:rsid w:val="008D7A83"/>
    <w:rsid w:val="008E0542"/>
    <w:rsid w:val="008E1332"/>
    <w:rsid w:val="008E2049"/>
    <w:rsid w:val="008E20D7"/>
    <w:rsid w:val="008E25D8"/>
    <w:rsid w:val="008E281F"/>
    <w:rsid w:val="008E2CFA"/>
    <w:rsid w:val="008E2EAA"/>
    <w:rsid w:val="008E2EB9"/>
    <w:rsid w:val="008E32A5"/>
    <w:rsid w:val="008E354D"/>
    <w:rsid w:val="008E52C1"/>
    <w:rsid w:val="008E52F4"/>
    <w:rsid w:val="008E5CA2"/>
    <w:rsid w:val="008E64CF"/>
    <w:rsid w:val="008E6C6C"/>
    <w:rsid w:val="008E7A9E"/>
    <w:rsid w:val="008E7ABF"/>
    <w:rsid w:val="008E7FEA"/>
    <w:rsid w:val="008F08BE"/>
    <w:rsid w:val="008F1124"/>
    <w:rsid w:val="008F14C2"/>
    <w:rsid w:val="008F16FE"/>
    <w:rsid w:val="008F1795"/>
    <w:rsid w:val="008F1D7A"/>
    <w:rsid w:val="008F218A"/>
    <w:rsid w:val="008F25E0"/>
    <w:rsid w:val="008F31B6"/>
    <w:rsid w:val="008F3239"/>
    <w:rsid w:val="008F32F9"/>
    <w:rsid w:val="008F5A9D"/>
    <w:rsid w:val="008F5B3C"/>
    <w:rsid w:val="008F608F"/>
    <w:rsid w:val="008F619A"/>
    <w:rsid w:val="008F6951"/>
    <w:rsid w:val="008F6F3C"/>
    <w:rsid w:val="008F7454"/>
    <w:rsid w:val="008F794B"/>
    <w:rsid w:val="008F7E06"/>
    <w:rsid w:val="009007AF"/>
    <w:rsid w:val="0090091F"/>
    <w:rsid w:val="00900AC8"/>
    <w:rsid w:val="00900D61"/>
    <w:rsid w:val="00900D76"/>
    <w:rsid w:val="00901257"/>
    <w:rsid w:val="0090167A"/>
    <w:rsid w:val="0090182C"/>
    <w:rsid w:val="0090191E"/>
    <w:rsid w:val="00902254"/>
    <w:rsid w:val="009027D7"/>
    <w:rsid w:val="00902961"/>
    <w:rsid w:val="0090350F"/>
    <w:rsid w:val="009037AF"/>
    <w:rsid w:val="00903D60"/>
    <w:rsid w:val="00903DFC"/>
    <w:rsid w:val="00905E43"/>
    <w:rsid w:val="00906191"/>
    <w:rsid w:val="00906A1F"/>
    <w:rsid w:val="00906C0E"/>
    <w:rsid w:val="009075E5"/>
    <w:rsid w:val="009079EE"/>
    <w:rsid w:val="00910CFB"/>
    <w:rsid w:val="00910F38"/>
    <w:rsid w:val="00912244"/>
    <w:rsid w:val="009128CF"/>
    <w:rsid w:val="009133CB"/>
    <w:rsid w:val="00913462"/>
    <w:rsid w:val="00914100"/>
    <w:rsid w:val="009143F8"/>
    <w:rsid w:val="00914BB0"/>
    <w:rsid w:val="00914F05"/>
    <w:rsid w:val="00915A33"/>
    <w:rsid w:val="00915C2B"/>
    <w:rsid w:val="0091766A"/>
    <w:rsid w:val="00917C26"/>
    <w:rsid w:val="00917CF9"/>
    <w:rsid w:val="0092025C"/>
    <w:rsid w:val="00920683"/>
    <w:rsid w:val="0092084B"/>
    <w:rsid w:val="00921470"/>
    <w:rsid w:val="00921AFF"/>
    <w:rsid w:val="00921D7C"/>
    <w:rsid w:val="00922480"/>
    <w:rsid w:val="009234C2"/>
    <w:rsid w:val="00925301"/>
    <w:rsid w:val="0092588C"/>
    <w:rsid w:val="00925AA0"/>
    <w:rsid w:val="00925F09"/>
    <w:rsid w:val="0092697C"/>
    <w:rsid w:val="00926CCB"/>
    <w:rsid w:val="00926D5A"/>
    <w:rsid w:val="009277CF"/>
    <w:rsid w:val="00930229"/>
    <w:rsid w:val="00930428"/>
    <w:rsid w:val="0093116C"/>
    <w:rsid w:val="00931D6B"/>
    <w:rsid w:val="009327EE"/>
    <w:rsid w:val="00932F3B"/>
    <w:rsid w:val="00932F94"/>
    <w:rsid w:val="00933035"/>
    <w:rsid w:val="0093304A"/>
    <w:rsid w:val="00933309"/>
    <w:rsid w:val="009341B6"/>
    <w:rsid w:val="009344DC"/>
    <w:rsid w:val="00934609"/>
    <w:rsid w:val="00934F94"/>
    <w:rsid w:val="009354AF"/>
    <w:rsid w:val="00935A84"/>
    <w:rsid w:val="009362AD"/>
    <w:rsid w:val="009362D6"/>
    <w:rsid w:val="009379A3"/>
    <w:rsid w:val="00940C7B"/>
    <w:rsid w:val="009411D3"/>
    <w:rsid w:val="00941209"/>
    <w:rsid w:val="0094123B"/>
    <w:rsid w:val="0094183B"/>
    <w:rsid w:val="00941F99"/>
    <w:rsid w:val="009420F1"/>
    <w:rsid w:val="00942A6B"/>
    <w:rsid w:val="00943739"/>
    <w:rsid w:val="0094425C"/>
    <w:rsid w:val="009455AC"/>
    <w:rsid w:val="009457F5"/>
    <w:rsid w:val="00945853"/>
    <w:rsid w:val="009458F2"/>
    <w:rsid w:val="00945E47"/>
    <w:rsid w:val="00946AA3"/>
    <w:rsid w:val="00947123"/>
    <w:rsid w:val="009478F5"/>
    <w:rsid w:val="00947B5E"/>
    <w:rsid w:val="00950BF0"/>
    <w:rsid w:val="00950ECE"/>
    <w:rsid w:val="00951063"/>
    <w:rsid w:val="0095114B"/>
    <w:rsid w:val="00952690"/>
    <w:rsid w:val="00952B72"/>
    <w:rsid w:val="00952F37"/>
    <w:rsid w:val="009530D0"/>
    <w:rsid w:val="009537D9"/>
    <w:rsid w:val="00953E52"/>
    <w:rsid w:val="00953EB8"/>
    <w:rsid w:val="00953FB3"/>
    <w:rsid w:val="00954C6A"/>
    <w:rsid w:val="00954FCA"/>
    <w:rsid w:val="0095529D"/>
    <w:rsid w:val="0095538F"/>
    <w:rsid w:val="00955852"/>
    <w:rsid w:val="00955AF4"/>
    <w:rsid w:val="00955B00"/>
    <w:rsid w:val="00955CA5"/>
    <w:rsid w:val="00955F79"/>
    <w:rsid w:val="00956034"/>
    <w:rsid w:val="00956B62"/>
    <w:rsid w:val="00957944"/>
    <w:rsid w:val="00957D22"/>
    <w:rsid w:val="00960F72"/>
    <w:rsid w:val="00961236"/>
    <w:rsid w:val="0096169B"/>
    <w:rsid w:val="00961D87"/>
    <w:rsid w:val="0096201B"/>
    <w:rsid w:val="0096219C"/>
    <w:rsid w:val="00962941"/>
    <w:rsid w:val="00963669"/>
    <w:rsid w:val="00963D1E"/>
    <w:rsid w:val="009643E7"/>
    <w:rsid w:val="0096441A"/>
    <w:rsid w:val="00964E6A"/>
    <w:rsid w:val="009650C7"/>
    <w:rsid w:val="009659ED"/>
    <w:rsid w:val="00965C71"/>
    <w:rsid w:val="00966DEF"/>
    <w:rsid w:val="009674FF"/>
    <w:rsid w:val="00967AD1"/>
    <w:rsid w:val="00967B6A"/>
    <w:rsid w:val="0097065A"/>
    <w:rsid w:val="00970A6B"/>
    <w:rsid w:val="00970F71"/>
    <w:rsid w:val="0097103E"/>
    <w:rsid w:val="00971DE0"/>
    <w:rsid w:val="00972057"/>
    <w:rsid w:val="009726DB"/>
    <w:rsid w:val="009726EA"/>
    <w:rsid w:val="009728E8"/>
    <w:rsid w:val="00973709"/>
    <w:rsid w:val="0097370F"/>
    <w:rsid w:val="00973C45"/>
    <w:rsid w:val="00973DBD"/>
    <w:rsid w:val="00974162"/>
    <w:rsid w:val="009742F4"/>
    <w:rsid w:val="009743EF"/>
    <w:rsid w:val="00974CAC"/>
    <w:rsid w:val="00974FC4"/>
    <w:rsid w:val="009750D4"/>
    <w:rsid w:val="0097511D"/>
    <w:rsid w:val="0097626A"/>
    <w:rsid w:val="009768AA"/>
    <w:rsid w:val="00977704"/>
    <w:rsid w:val="00977A1F"/>
    <w:rsid w:val="00977FAD"/>
    <w:rsid w:val="009802D8"/>
    <w:rsid w:val="0098071F"/>
    <w:rsid w:val="00981062"/>
    <w:rsid w:val="009825C2"/>
    <w:rsid w:val="00982B5F"/>
    <w:rsid w:val="00982DCF"/>
    <w:rsid w:val="0098303A"/>
    <w:rsid w:val="009835F8"/>
    <w:rsid w:val="00985018"/>
    <w:rsid w:val="009858C3"/>
    <w:rsid w:val="0098637F"/>
    <w:rsid w:val="009863DA"/>
    <w:rsid w:val="00986B04"/>
    <w:rsid w:val="00986B8C"/>
    <w:rsid w:val="00986C37"/>
    <w:rsid w:val="00987146"/>
    <w:rsid w:val="00987365"/>
    <w:rsid w:val="009877CB"/>
    <w:rsid w:val="00987DF9"/>
    <w:rsid w:val="00987F0F"/>
    <w:rsid w:val="00990698"/>
    <w:rsid w:val="00990C7E"/>
    <w:rsid w:val="009911AC"/>
    <w:rsid w:val="00991FB7"/>
    <w:rsid w:val="00993C78"/>
    <w:rsid w:val="00994762"/>
    <w:rsid w:val="0099539E"/>
    <w:rsid w:val="00995F0C"/>
    <w:rsid w:val="00996B57"/>
    <w:rsid w:val="00996EC9"/>
    <w:rsid w:val="00997DF0"/>
    <w:rsid w:val="009A0E78"/>
    <w:rsid w:val="009A0F6D"/>
    <w:rsid w:val="009A0FD7"/>
    <w:rsid w:val="009A1822"/>
    <w:rsid w:val="009A1A32"/>
    <w:rsid w:val="009A1D55"/>
    <w:rsid w:val="009A255F"/>
    <w:rsid w:val="009A31CA"/>
    <w:rsid w:val="009A32FD"/>
    <w:rsid w:val="009A37A0"/>
    <w:rsid w:val="009A39ED"/>
    <w:rsid w:val="009A4CFC"/>
    <w:rsid w:val="009A5BBA"/>
    <w:rsid w:val="009A5F82"/>
    <w:rsid w:val="009A6140"/>
    <w:rsid w:val="009A6755"/>
    <w:rsid w:val="009A7199"/>
    <w:rsid w:val="009A7778"/>
    <w:rsid w:val="009B004D"/>
    <w:rsid w:val="009B02EC"/>
    <w:rsid w:val="009B0FC7"/>
    <w:rsid w:val="009B1603"/>
    <w:rsid w:val="009B1640"/>
    <w:rsid w:val="009B2186"/>
    <w:rsid w:val="009B246C"/>
    <w:rsid w:val="009B2721"/>
    <w:rsid w:val="009B2AAE"/>
    <w:rsid w:val="009B2BA1"/>
    <w:rsid w:val="009B3411"/>
    <w:rsid w:val="009B39A5"/>
    <w:rsid w:val="009B3EB8"/>
    <w:rsid w:val="009B40FC"/>
    <w:rsid w:val="009B4938"/>
    <w:rsid w:val="009B5FC2"/>
    <w:rsid w:val="009B6C9F"/>
    <w:rsid w:val="009B7665"/>
    <w:rsid w:val="009B7849"/>
    <w:rsid w:val="009B7D95"/>
    <w:rsid w:val="009C0041"/>
    <w:rsid w:val="009C0B82"/>
    <w:rsid w:val="009C0BE2"/>
    <w:rsid w:val="009C1165"/>
    <w:rsid w:val="009C1F47"/>
    <w:rsid w:val="009C29AF"/>
    <w:rsid w:val="009C2C3B"/>
    <w:rsid w:val="009C3040"/>
    <w:rsid w:val="009C386F"/>
    <w:rsid w:val="009C3E07"/>
    <w:rsid w:val="009C4552"/>
    <w:rsid w:val="009C4B5B"/>
    <w:rsid w:val="009C51BA"/>
    <w:rsid w:val="009C549D"/>
    <w:rsid w:val="009C58E6"/>
    <w:rsid w:val="009C59AE"/>
    <w:rsid w:val="009C5AA3"/>
    <w:rsid w:val="009C640E"/>
    <w:rsid w:val="009C797F"/>
    <w:rsid w:val="009D0654"/>
    <w:rsid w:val="009D2A61"/>
    <w:rsid w:val="009D2E56"/>
    <w:rsid w:val="009D37E4"/>
    <w:rsid w:val="009D39D1"/>
    <w:rsid w:val="009D39F9"/>
    <w:rsid w:val="009D3CD2"/>
    <w:rsid w:val="009D3CF5"/>
    <w:rsid w:val="009D4B84"/>
    <w:rsid w:val="009D4CEB"/>
    <w:rsid w:val="009D4EE4"/>
    <w:rsid w:val="009D592F"/>
    <w:rsid w:val="009D5CCB"/>
    <w:rsid w:val="009D5F37"/>
    <w:rsid w:val="009D608D"/>
    <w:rsid w:val="009D6E03"/>
    <w:rsid w:val="009D6F83"/>
    <w:rsid w:val="009D7271"/>
    <w:rsid w:val="009D7F41"/>
    <w:rsid w:val="009D7F96"/>
    <w:rsid w:val="009E0022"/>
    <w:rsid w:val="009E0CBF"/>
    <w:rsid w:val="009E11CF"/>
    <w:rsid w:val="009E14C1"/>
    <w:rsid w:val="009E1810"/>
    <w:rsid w:val="009E18DB"/>
    <w:rsid w:val="009E26CE"/>
    <w:rsid w:val="009E294D"/>
    <w:rsid w:val="009E29A1"/>
    <w:rsid w:val="009E33AB"/>
    <w:rsid w:val="009E3495"/>
    <w:rsid w:val="009E3E00"/>
    <w:rsid w:val="009E43CD"/>
    <w:rsid w:val="009E45F4"/>
    <w:rsid w:val="009E47AD"/>
    <w:rsid w:val="009E4B00"/>
    <w:rsid w:val="009E6015"/>
    <w:rsid w:val="009E6BDA"/>
    <w:rsid w:val="009E7B37"/>
    <w:rsid w:val="009F021C"/>
    <w:rsid w:val="009F0B5A"/>
    <w:rsid w:val="009F18C4"/>
    <w:rsid w:val="009F1A85"/>
    <w:rsid w:val="009F2808"/>
    <w:rsid w:val="009F35B5"/>
    <w:rsid w:val="009F3CD4"/>
    <w:rsid w:val="009F51CA"/>
    <w:rsid w:val="009F5309"/>
    <w:rsid w:val="009F556A"/>
    <w:rsid w:val="009F5E67"/>
    <w:rsid w:val="009F6595"/>
    <w:rsid w:val="009F72B7"/>
    <w:rsid w:val="009F7B82"/>
    <w:rsid w:val="009F7E6D"/>
    <w:rsid w:val="00A0067B"/>
    <w:rsid w:val="00A00C23"/>
    <w:rsid w:val="00A00E55"/>
    <w:rsid w:val="00A01366"/>
    <w:rsid w:val="00A02C4D"/>
    <w:rsid w:val="00A02FCB"/>
    <w:rsid w:val="00A03334"/>
    <w:rsid w:val="00A0369A"/>
    <w:rsid w:val="00A03AD5"/>
    <w:rsid w:val="00A03D98"/>
    <w:rsid w:val="00A040A3"/>
    <w:rsid w:val="00A0513A"/>
    <w:rsid w:val="00A053FE"/>
    <w:rsid w:val="00A055E1"/>
    <w:rsid w:val="00A05868"/>
    <w:rsid w:val="00A058B3"/>
    <w:rsid w:val="00A05A8E"/>
    <w:rsid w:val="00A06095"/>
    <w:rsid w:val="00A06555"/>
    <w:rsid w:val="00A076DC"/>
    <w:rsid w:val="00A078F3"/>
    <w:rsid w:val="00A07923"/>
    <w:rsid w:val="00A07AD9"/>
    <w:rsid w:val="00A1076E"/>
    <w:rsid w:val="00A10780"/>
    <w:rsid w:val="00A10BE4"/>
    <w:rsid w:val="00A11624"/>
    <w:rsid w:val="00A11AB6"/>
    <w:rsid w:val="00A120EA"/>
    <w:rsid w:val="00A12646"/>
    <w:rsid w:val="00A12D1B"/>
    <w:rsid w:val="00A12D3C"/>
    <w:rsid w:val="00A1303C"/>
    <w:rsid w:val="00A133F5"/>
    <w:rsid w:val="00A13BF5"/>
    <w:rsid w:val="00A14B9E"/>
    <w:rsid w:val="00A153F4"/>
    <w:rsid w:val="00A158B5"/>
    <w:rsid w:val="00A15A2E"/>
    <w:rsid w:val="00A15D80"/>
    <w:rsid w:val="00A1674B"/>
    <w:rsid w:val="00A201B5"/>
    <w:rsid w:val="00A20340"/>
    <w:rsid w:val="00A20BF0"/>
    <w:rsid w:val="00A20DC0"/>
    <w:rsid w:val="00A20EB7"/>
    <w:rsid w:val="00A21003"/>
    <w:rsid w:val="00A2107C"/>
    <w:rsid w:val="00A211A6"/>
    <w:rsid w:val="00A2190E"/>
    <w:rsid w:val="00A22083"/>
    <w:rsid w:val="00A2216E"/>
    <w:rsid w:val="00A228C2"/>
    <w:rsid w:val="00A2356C"/>
    <w:rsid w:val="00A2415E"/>
    <w:rsid w:val="00A24478"/>
    <w:rsid w:val="00A2520B"/>
    <w:rsid w:val="00A256A1"/>
    <w:rsid w:val="00A25A4C"/>
    <w:rsid w:val="00A26DA3"/>
    <w:rsid w:val="00A271BE"/>
    <w:rsid w:val="00A2725D"/>
    <w:rsid w:val="00A27509"/>
    <w:rsid w:val="00A306F9"/>
    <w:rsid w:val="00A30791"/>
    <w:rsid w:val="00A30C09"/>
    <w:rsid w:val="00A31656"/>
    <w:rsid w:val="00A3176A"/>
    <w:rsid w:val="00A31C1E"/>
    <w:rsid w:val="00A31F06"/>
    <w:rsid w:val="00A32D4E"/>
    <w:rsid w:val="00A3359E"/>
    <w:rsid w:val="00A34871"/>
    <w:rsid w:val="00A365FF"/>
    <w:rsid w:val="00A3698A"/>
    <w:rsid w:val="00A37D06"/>
    <w:rsid w:val="00A37E59"/>
    <w:rsid w:val="00A41C54"/>
    <w:rsid w:val="00A41DEE"/>
    <w:rsid w:val="00A420D6"/>
    <w:rsid w:val="00A4229B"/>
    <w:rsid w:val="00A42C27"/>
    <w:rsid w:val="00A43187"/>
    <w:rsid w:val="00A43E61"/>
    <w:rsid w:val="00A4485D"/>
    <w:rsid w:val="00A44AEA"/>
    <w:rsid w:val="00A450F0"/>
    <w:rsid w:val="00A45635"/>
    <w:rsid w:val="00A4580E"/>
    <w:rsid w:val="00A4595A"/>
    <w:rsid w:val="00A45D70"/>
    <w:rsid w:val="00A45FC9"/>
    <w:rsid w:val="00A466C6"/>
    <w:rsid w:val="00A469EE"/>
    <w:rsid w:val="00A46D4C"/>
    <w:rsid w:val="00A471E7"/>
    <w:rsid w:val="00A472FD"/>
    <w:rsid w:val="00A50068"/>
    <w:rsid w:val="00A5025C"/>
    <w:rsid w:val="00A5058C"/>
    <w:rsid w:val="00A51077"/>
    <w:rsid w:val="00A517F3"/>
    <w:rsid w:val="00A51CCE"/>
    <w:rsid w:val="00A51EC5"/>
    <w:rsid w:val="00A52216"/>
    <w:rsid w:val="00A52988"/>
    <w:rsid w:val="00A5312D"/>
    <w:rsid w:val="00A537CF"/>
    <w:rsid w:val="00A53D52"/>
    <w:rsid w:val="00A53F5D"/>
    <w:rsid w:val="00A55466"/>
    <w:rsid w:val="00A5584A"/>
    <w:rsid w:val="00A55CDA"/>
    <w:rsid w:val="00A56864"/>
    <w:rsid w:val="00A57423"/>
    <w:rsid w:val="00A57BBC"/>
    <w:rsid w:val="00A57D89"/>
    <w:rsid w:val="00A57DB2"/>
    <w:rsid w:val="00A6027D"/>
    <w:rsid w:val="00A602B8"/>
    <w:rsid w:val="00A60802"/>
    <w:rsid w:val="00A60845"/>
    <w:rsid w:val="00A61044"/>
    <w:rsid w:val="00A61051"/>
    <w:rsid w:val="00A611EE"/>
    <w:rsid w:val="00A6159E"/>
    <w:rsid w:val="00A61B53"/>
    <w:rsid w:val="00A620CD"/>
    <w:rsid w:val="00A62704"/>
    <w:rsid w:val="00A6286D"/>
    <w:rsid w:val="00A62EA7"/>
    <w:rsid w:val="00A643BD"/>
    <w:rsid w:val="00A649CF"/>
    <w:rsid w:val="00A650D9"/>
    <w:rsid w:val="00A6543B"/>
    <w:rsid w:val="00A6598D"/>
    <w:rsid w:val="00A65998"/>
    <w:rsid w:val="00A666DD"/>
    <w:rsid w:val="00A66814"/>
    <w:rsid w:val="00A6704C"/>
    <w:rsid w:val="00A6764B"/>
    <w:rsid w:val="00A70257"/>
    <w:rsid w:val="00A703AB"/>
    <w:rsid w:val="00A706F1"/>
    <w:rsid w:val="00A719DD"/>
    <w:rsid w:val="00A72EDC"/>
    <w:rsid w:val="00A731E2"/>
    <w:rsid w:val="00A73666"/>
    <w:rsid w:val="00A73808"/>
    <w:rsid w:val="00A73B40"/>
    <w:rsid w:val="00A7417A"/>
    <w:rsid w:val="00A743AC"/>
    <w:rsid w:val="00A7485A"/>
    <w:rsid w:val="00A74ACA"/>
    <w:rsid w:val="00A75591"/>
    <w:rsid w:val="00A75F51"/>
    <w:rsid w:val="00A7620E"/>
    <w:rsid w:val="00A7643B"/>
    <w:rsid w:val="00A7664C"/>
    <w:rsid w:val="00A76906"/>
    <w:rsid w:val="00A76C9D"/>
    <w:rsid w:val="00A76D57"/>
    <w:rsid w:val="00A76D9F"/>
    <w:rsid w:val="00A7752B"/>
    <w:rsid w:val="00A77D0C"/>
    <w:rsid w:val="00A80650"/>
    <w:rsid w:val="00A809E1"/>
    <w:rsid w:val="00A819D8"/>
    <w:rsid w:val="00A81A05"/>
    <w:rsid w:val="00A81C52"/>
    <w:rsid w:val="00A82054"/>
    <w:rsid w:val="00A8218B"/>
    <w:rsid w:val="00A82B1D"/>
    <w:rsid w:val="00A82C60"/>
    <w:rsid w:val="00A82C8E"/>
    <w:rsid w:val="00A835FF"/>
    <w:rsid w:val="00A84D11"/>
    <w:rsid w:val="00A84DF8"/>
    <w:rsid w:val="00A85912"/>
    <w:rsid w:val="00A86C59"/>
    <w:rsid w:val="00A86F50"/>
    <w:rsid w:val="00A870B0"/>
    <w:rsid w:val="00A874BD"/>
    <w:rsid w:val="00A879F9"/>
    <w:rsid w:val="00A87B0D"/>
    <w:rsid w:val="00A90273"/>
    <w:rsid w:val="00A90DF9"/>
    <w:rsid w:val="00A91BAD"/>
    <w:rsid w:val="00A920BC"/>
    <w:rsid w:val="00A92636"/>
    <w:rsid w:val="00A92A6D"/>
    <w:rsid w:val="00A931F6"/>
    <w:rsid w:val="00A938CA"/>
    <w:rsid w:val="00A93D7A"/>
    <w:rsid w:val="00A93DE1"/>
    <w:rsid w:val="00A9467E"/>
    <w:rsid w:val="00A94713"/>
    <w:rsid w:val="00A95419"/>
    <w:rsid w:val="00A95BCF"/>
    <w:rsid w:val="00A96045"/>
    <w:rsid w:val="00A96BF2"/>
    <w:rsid w:val="00A9795F"/>
    <w:rsid w:val="00A97A76"/>
    <w:rsid w:val="00A97B26"/>
    <w:rsid w:val="00AA08B6"/>
    <w:rsid w:val="00AA099C"/>
    <w:rsid w:val="00AA0B6D"/>
    <w:rsid w:val="00AA1BC9"/>
    <w:rsid w:val="00AA1CE5"/>
    <w:rsid w:val="00AA2AED"/>
    <w:rsid w:val="00AA30E8"/>
    <w:rsid w:val="00AA3942"/>
    <w:rsid w:val="00AA3CFF"/>
    <w:rsid w:val="00AA3EC5"/>
    <w:rsid w:val="00AA427F"/>
    <w:rsid w:val="00AA482E"/>
    <w:rsid w:val="00AA564F"/>
    <w:rsid w:val="00AA6895"/>
    <w:rsid w:val="00AA7274"/>
    <w:rsid w:val="00AA727C"/>
    <w:rsid w:val="00AA7E32"/>
    <w:rsid w:val="00AA7FBF"/>
    <w:rsid w:val="00AB0664"/>
    <w:rsid w:val="00AB1419"/>
    <w:rsid w:val="00AB170C"/>
    <w:rsid w:val="00AB2CFF"/>
    <w:rsid w:val="00AB2EF5"/>
    <w:rsid w:val="00AB34D0"/>
    <w:rsid w:val="00AB37B5"/>
    <w:rsid w:val="00AB3B6E"/>
    <w:rsid w:val="00AB43F6"/>
    <w:rsid w:val="00AB49A3"/>
    <w:rsid w:val="00AB4A93"/>
    <w:rsid w:val="00AB4DC0"/>
    <w:rsid w:val="00AB60DB"/>
    <w:rsid w:val="00AB6224"/>
    <w:rsid w:val="00AB65C1"/>
    <w:rsid w:val="00AB6875"/>
    <w:rsid w:val="00AB6CDF"/>
    <w:rsid w:val="00AB733F"/>
    <w:rsid w:val="00AB7474"/>
    <w:rsid w:val="00AB757D"/>
    <w:rsid w:val="00AB7664"/>
    <w:rsid w:val="00AB7C95"/>
    <w:rsid w:val="00AB7F58"/>
    <w:rsid w:val="00AC04B2"/>
    <w:rsid w:val="00AC057B"/>
    <w:rsid w:val="00AC066C"/>
    <w:rsid w:val="00AC1263"/>
    <w:rsid w:val="00AC1ADA"/>
    <w:rsid w:val="00AC1BFE"/>
    <w:rsid w:val="00AC1EBD"/>
    <w:rsid w:val="00AC28F5"/>
    <w:rsid w:val="00AC34E7"/>
    <w:rsid w:val="00AC3BFF"/>
    <w:rsid w:val="00AC418D"/>
    <w:rsid w:val="00AC4258"/>
    <w:rsid w:val="00AC4744"/>
    <w:rsid w:val="00AC4808"/>
    <w:rsid w:val="00AC4ABB"/>
    <w:rsid w:val="00AC4B96"/>
    <w:rsid w:val="00AC5346"/>
    <w:rsid w:val="00AC5EB2"/>
    <w:rsid w:val="00AC657D"/>
    <w:rsid w:val="00AC684E"/>
    <w:rsid w:val="00AC6B88"/>
    <w:rsid w:val="00AC7036"/>
    <w:rsid w:val="00AC7093"/>
    <w:rsid w:val="00AC766C"/>
    <w:rsid w:val="00AC7CA4"/>
    <w:rsid w:val="00AD01A9"/>
    <w:rsid w:val="00AD063E"/>
    <w:rsid w:val="00AD0B1D"/>
    <w:rsid w:val="00AD0B7E"/>
    <w:rsid w:val="00AD0DCE"/>
    <w:rsid w:val="00AD116C"/>
    <w:rsid w:val="00AD1FD4"/>
    <w:rsid w:val="00AD2396"/>
    <w:rsid w:val="00AD2C3A"/>
    <w:rsid w:val="00AD2DD1"/>
    <w:rsid w:val="00AD3995"/>
    <w:rsid w:val="00AD3D7C"/>
    <w:rsid w:val="00AD4147"/>
    <w:rsid w:val="00AD4243"/>
    <w:rsid w:val="00AD4478"/>
    <w:rsid w:val="00AD4BAA"/>
    <w:rsid w:val="00AD532F"/>
    <w:rsid w:val="00AD5AB2"/>
    <w:rsid w:val="00AD5C00"/>
    <w:rsid w:val="00AD5D18"/>
    <w:rsid w:val="00AD5F58"/>
    <w:rsid w:val="00AD7379"/>
    <w:rsid w:val="00AD75D1"/>
    <w:rsid w:val="00AD787B"/>
    <w:rsid w:val="00AD7EE8"/>
    <w:rsid w:val="00AD7FA5"/>
    <w:rsid w:val="00AD7FE4"/>
    <w:rsid w:val="00AE06E7"/>
    <w:rsid w:val="00AE11BE"/>
    <w:rsid w:val="00AE37C6"/>
    <w:rsid w:val="00AE3DF3"/>
    <w:rsid w:val="00AE433D"/>
    <w:rsid w:val="00AE48E8"/>
    <w:rsid w:val="00AE4AB6"/>
    <w:rsid w:val="00AE5C9A"/>
    <w:rsid w:val="00AE5E62"/>
    <w:rsid w:val="00AE6285"/>
    <w:rsid w:val="00AE673E"/>
    <w:rsid w:val="00AE6950"/>
    <w:rsid w:val="00AE724F"/>
    <w:rsid w:val="00AE75E4"/>
    <w:rsid w:val="00AE763B"/>
    <w:rsid w:val="00AF06AA"/>
    <w:rsid w:val="00AF0E6E"/>
    <w:rsid w:val="00AF1000"/>
    <w:rsid w:val="00AF145E"/>
    <w:rsid w:val="00AF18B2"/>
    <w:rsid w:val="00AF1A97"/>
    <w:rsid w:val="00AF2000"/>
    <w:rsid w:val="00AF26E1"/>
    <w:rsid w:val="00AF27E8"/>
    <w:rsid w:val="00AF2AF4"/>
    <w:rsid w:val="00AF35CA"/>
    <w:rsid w:val="00AF4987"/>
    <w:rsid w:val="00AF4D9B"/>
    <w:rsid w:val="00AF5048"/>
    <w:rsid w:val="00AF55A7"/>
    <w:rsid w:val="00AF59CE"/>
    <w:rsid w:val="00AF5EDA"/>
    <w:rsid w:val="00AF63A9"/>
    <w:rsid w:val="00AF6551"/>
    <w:rsid w:val="00AF68CF"/>
    <w:rsid w:val="00AF6A5E"/>
    <w:rsid w:val="00AF6BCA"/>
    <w:rsid w:val="00AF6BE9"/>
    <w:rsid w:val="00AF71EE"/>
    <w:rsid w:val="00AF7221"/>
    <w:rsid w:val="00AF747C"/>
    <w:rsid w:val="00AF7E36"/>
    <w:rsid w:val="00AF7E39"/>
    <w:rsid w:val="00AF7EE9"/>
    <w:rsid w:val="00B00174"/>
    <w:rsid w:val="00B00A75"/>
    <w:rsid w:val="00B00A8A"/>
    <w:rsid w:val="00B01BCF"/>
    <w:rsid w:val="00B02044"/>
    <w:rsid w:val="00B02D87"/>
    <w:rsid w:val="00B0348D"/>
    <w:rsid w:val="00B03657"/>
    <w:rsid w:val="00B03B68"/>
    <w:rsid w:val="00B040A3"/>
    <w:rsid w:val="00B04710"/>
    <w:rsid w:val="00B04A3A"/>
    <w:rsid w:val="00B05AC6"/>
    <w:rsid w:val="00B05EE8"/>
    <w:rsid w:val="00B06F46"/>
    <w:rsid w:val="00B079BC"/>
    <w:rsid w:val="00B07B8F"/>
    <w:rsid w:val="00B07C39"/>
    <w:rsid w:val="00B07C86"/>
    <w:rsid w:val="00B10212"/>
    <w:rsid w:val="00B10C4D"/>
    <w:rsid w:val="00B10FC1"/>
    <w:rsid w:val="00B11127"/>
    <w:rsid w:val="00B11D18"/>
    <w:rsid w:val="00B1271F"/>
    <w:rsid w:val="00B1274D"/>
    <w:rsid w:val="00B12DC9"/>
    <w:rsid w:val="00B1312D"/>
    <w:rsid w:val="00B132AF"/>
    <w:rsid w:val="00B13E50"/>
    <w:rsid w:val="00B1461F"/>
    <w:rsid w:val="00B153E8"/>
    <w:rsid w:val="00B15B58"/>
    <w:rsid w:val="00B15E41"/>
    <w:rsid w:val="00B16000"/>
    <w:rsid w:val="00B161CC"/>
    <w:rsid w:val="00B200AF"/>
    <w:rsid w:val="00B201E1"/>
    <w:rsid w:val="00B2068F"/>
    <w:rsid w:val="00B207D9"/>
    <w:rsid w:val="00B2085C"/>
    <w:rsid w:val="00B20E2A"/>
    <w:rsid w:val="00B20E3F"/>
    <w:rsid w:val="00B21612"/>
    <w:rsid w:val="00B21BCE"/>
    <w:rsid w:val="00B22468"/>
    <w:rsid w:val="00B230AF"/>
    <w:rsid w:val="00B2450B"/>
    <w:rsid w:val="00B24BAB"/>
    <w:rsid w:val="00B24F74"/>
    <w:rsid w:val="00B25A83"/>
    <w:rsid w:val="00B26A37"/>
    <w:rsid w:val="00B26AFD"/>
    <w:rsid w:val="00B303DC"/>
    <w:rsid w:val="00B30748"/>
    <w:rsid w:val="00B30A8E"/>
    <w:rsid w:val="00B3168A"/>
    <w:rsid w:val="00B31A0C"/>
    <w:rsid w:val="00B32410"/>
    <w:rsid w:val="00B33213"/>
    <w:rsid w:val="00B33CEB"/>
    <w:rsid w:val="00B3502F"/>
    <w:rsid w:val="00B3571E"/>
    <w:rsid w:val="00B35C6D"/>
    <w:rsid w:val="00B3607D"/>
    <w:rsid w:val="00B362AB"/>
    <w:rsid w:val="00B36763"/>
    <w:rsid w:val="00B375C3"/>
    <w:rsid w:val="00B37677"/>
    <w:rsid w:val="00B37801"/>
    <w:rsid w:val="00B3782F"/>
    <w:rsid w:val="00B37982"/>
    <w:rsid w:val="00B37B8E"/>
    <w:rsid w:val="00B40205"/>
    <w:rsid w:val="00B40A72"/>
    <w:rsid w:val="00B40E24"/>
    <w:rsid w:val="00B41FBC"/>
    <w:rsid w:val="00B428BA"/>
    <w:rsid w:val="00B433B1"/>
    <w:rsid w:val="00B43422"/>
    <w:rsid w:val="00B43BE6"/>
    <w:rsid w:val="00B43FB9"/>
    <w:rsid w:val="00B43FF1"/>
    <w:rsid w:val="00B447C7"/>
    <w:rsid w:val="00B44AB3"/>
    <w:rsid w:val="00B454F1"/>
    <w:rsid w:val="00B45537"/>
    <w:rsid w:val="00B45554"/>
    <w:rsid w:val="00B458D7"/>
    <w:rsid w:val="00B45BFB"/>
    <w:rsid w:val="00B45F3E"/>
    <w:rsid w:val="00B462E6"/>
    <w:rsid w:val="00B46687"/>
    <w:rsid w:val="00B46B73"/>
    <w:rsid w:val="00B4702F"/>
    <w:rsid w:val="00B4758A"/>
    <w:rsid w:val="00B47DCA"/>
    <w:rsid w:val="00B501DB"/>
    <w:rsid w:val="00B504A1"/>
    <w:rsid w:val="00B50A68"/>
    <w:rsid w:val="00B50F08"/>
    <w:rsid w:val="00B50FF3"/>
    <w:rsid w:val="00B51205"/>
    <w:rsid w:val="00B5137F"/>
    <w:rsid w:val="00B5166C"/>
    <w:rsid w:val="00B51821"/>
    <w:rsid w:val="00B52173"/>
    <w:rsid w:val="00B533D9"/>
    <w:rsid w:val="00B537BA"/>
    <w:rsid w:val="00B5494F"/>
    <w:rsid w:val="00B54A13"/>
    <w:rsid w:val="00B54D6F"/>
    <w:rsid w:val="00B54ED2"/>
    <w:rsid w:val="00B55807"/>
    <w:rsid w:val="00B55956"/>
    <w:rsid w:val="00B562C1"/>
    <w:rsid w:val="00B5652B"/>
    <w:rsid w:val="00B5758E"/>
    <w:rsid w:val="00B57BBB"/>
    <w:rsid w:val="00B602F1"/>
    <w:rsid w:val="00B60D47"/>
    <w:rsid w:val="00B615CB"/>
    <w:rsid w:val="00B61774"/>
    <w:rsid w:val="00B62420"/>
    <w:rsid w:val="00B627A0"/>
    <w:rsid w:val="00B62C54"/>
    <w:rsid w:val="00B65057"/>
    <w:rsid w:val="00B65712"/>
    <w:rsid w:val="00B65AAB"/>
    <w:rsid w:val="00B66026"/>
    <w:rsid w:val="00B660E7"/>
    <w:rsid w:val="00B6661A"/>
    <w:rsid w:val="00B67315"/>
    <w:rsid w:val="00B67C16"/>
    <w:rsid w:val="00B67DE3"/>
    <w:rsid w:val="00B70705"/>
    <w:rsid w:val="00B70B32"/>
    <w:rsid w:val="00B7100F"/>
    <w:rsid w:val="00B71149"/>
    <w:rsid w:val="00B711F0"/>
    <w:rsid w:val="00B71B18"/>
    <w:rsid w:val="00B71EB6"/>
    <w:rsid w:val="00B7257F"/>
    <w:rsid w:val="00B72FE1"/>
    <w:rsid w:val="00B744A8"/>
    <w:rsid w:val="00B74575"/>
    <w:rsid w:val="00B7482E"/>
    <w:rsid w:val="00B758A7"/>
    <w:rsid w:val="00B758FF"/>
    <w:rsid w:val="00B75CCC"/>
    <w:rsid w:val="00B75F33"/>
    <w:rsid w:val="00B75FB2"/>
    <w:rsid w:val="00B770A2"/>
    <w:rsid w:val="00B770FC"/>
    <w:rsid w:val="00B77186"/>
    <w:rsid w:val="00B77910"/>
    <w:rsid w:val="00B77D3B"/>
    <w:rsid w:val="00B77F4F"/>
    <w:rsid w:val="00B80393"/>
    <w:rsid w:val="00B80DB0"/>
    <w:rsid w:val="00B81761"/>
    <w:rsid w:val="00B820E6"/>
    <w:rsid w:val="00B823D2"/>
    <w:rsid w:val="00B829FC"/>
    <w:rsid w:val="00B82FC7"/>
    <w:rsid w:val="00B83D10"/>
    <w:rsid w:val="00B83DFE"/>
    <w:rsid w:val="00B848AE"/>
    <w:rsid w:val="00B851BB"/>
    <w:rsid w:val="00B86258"/>
    <w:rsid w:val="00B864C7"/>
    <w:rsid w:val="00B8677F"/>
    <w:rsid w:val="00B86ACF"/>
    <w:rsid w:val="00B86E61"/>
    <w:rsid w:val="00B8725B"/>
    <w:rsid w:val="00B87E88"/>
    <w:rsid w:val="00B904BE"/>
    <w:rsid w:val="00B90BBD"/>
    <w:rsid w:val="00B90EBB"/>
    <w:rsid w:val="00B90FC9"/>
    <w:rsid w:val="00B91CCC"/>
    <w:rsid w:val="00B92423"/>
    <w:rsid w:val="00B92840"/>
    <w:rsid w:val="00B933D8"/>
    <w:rsid w:val="00B937DD"/>
    <w:rsid w:val="00B93907"/>
    <w:rsid w:val="00B9449C"/>
    <w:rsid w:val="00B94E09"/>
    <w:rsid w:val="00B9570D"/>
    <w:rsid w:val="00B95801"/>
    <w:rsid w:val="00B95FB8"/>
    <w:rsid w:val="00B96213"/>
    <w:rsid w:val="00B96985"/>
    <w:rsid w:val="00B969F0"/>
    <w:rsid w:val="00B96B5A"/>
    <w:rsid w:val="00B96D63"/>
    <w:rsid w:val="00B97044"/>
    <w:rsid w:val="00B975DE"/>
    <w:rsid w:val="00B97768"/>
    <w:rsid w:val="00B979B3"/>
    <w:rsid w:val="00BA01B7"/>
    <w:rsid w:val="00BA08B7"/>
    <w:rsid w:val="00BA0A5D"/>
    <w:rsid w:val="00BA1DAF"/>
    <w:rsid w:val="00BA2B88"/>
    <w:rsid w:val="00BA3079"/>
    <w:rsid w:val="00BA3697"/>
    <w:rsid w:val="00BA41F3"/>
    <w:rsid w:val="00BA484E"/>
    <w:rsid w:val="00BA503C"/>
    <w:rsid w:val="00BA510E"/>
    <w:rsid w:val="00BA557D"/>
    <w:rsid w:val="00BA5595"/>
    <w:rsid w:val="00BA6D49"/>
    <w:rsid w:val="00BA77FC"/>
    <w:rsid w:val="00BB1233"/>
    <w:rsid w:val="00BB1A08"/>
    <w:rsid w:val="00BB1BF3"/>
    <w:rsid w:val="00BB1D4E"/>
    <w:rsid w:val="00BB21FE"/>
    <w:rsid w:val="00BB2E9A"/>
    <w:rsid w:val="00BB2ED3"/>
    <w:rsid w:val="00BB2F9D"/>
    <w:rsid w:val="00BB2FD8"/>
    <w:rsid w:val="00BB319D"/>
    <w:rsid w:val="00BB4311"/>
    <w:rsid w:val="00BB4CE7"/>
    <w:rsid w:val="00BB5454"/>
    <w:rsid w:val="00BB553B"/>
    <w:rsid w:val="00BB5E5E"/>
    <w:rsid w:val="00BB6D6F"/>
    <w:rsid w:val="00BC035A"/>
    <w:rsid w:val="00BC10F7"/>
    <w:rsid w:val="00BC13B9"/>
    <w:rsid w:val="00BC15A2"/>
    <w:rsid w:val="00BC15F6"/>
    <w:rsid w:val="00BC16DA"/>
    <w:rsid w:val="00BC1758"/>
    <w:rsid w:val="00BC193C"/>
    <w:rsid w:val="00BC197F"/>
    <w:rsid w:val="00BC3309"/>
    <w:rsid w:val="00BC3651"/>
    <w:rsid w:val="00BC3913"/>
    <w:rsid w:val="00BC394E"/>
    <w:rsid w:val="00BC3BC4"/>
    <w:rsid w:val="00BC3C4D"/>
    <w:rsid w:val="00BC3DCA"/>
    <w:rsid w:val="00BC3EDE"/>
    <w:rsid w:val="00BC4361"/>
    <w:rsid w:val="00BC446B"/>
    <w:rsid w:val="00BC4FCF"/>
    <w:rsid w:val="00BC5555"/>
    <w:rsid w:val="00BC5B47"/>
    <w:rsid w:val="00BC653B"/>
    <w:rsid w:val="00BC6C9D"/>
    <w:rsid w:val="00BC6FE0"/>
    <w:rsid w:val="00BC7411"/>
    <w:rsid w:val="00BD0492"/>
    <w:rsid w:val="00BD05E0"/>
    <w:rsid w:val="00BD0748"/>
    <w:rsid w:val="00BD0C07"/>
    <w:rsid w:val="00BD0FCC"/>
    <w:rsid w:val="00BD149C"/>
    <w:rsid w:val="00BD2643"/>
    <w:rsid w:val="00BD2CBA"/>
    <w:rsid w:val="00BD2CFB"/>
    <w:rsid w:val="00BD3C95"/>
    <w:rsid w:val="00BD4119"/>
    <w:rsid w:val="00BD4A7D"/>
    <w:rsid w:val="00BD4B7A"/>
    <w:rsid w:val="00BD5908"/>
    <w:rsid w:val="00BD5A9D"/>
    <w:rsid w:val="00BD5BA3"/>
    <w:rsid w:val="00BD60BD"/>
    <w:rsid w:val="00BD62D4"/>
    <w:rsid w:val="00BD634B"/>
    <w:rsid w:val="00BD6874"/>
    <w:rsid w:val="00BD740C"/>
    <w:rsid w:val="00BD763F"/>
    <w:rsid w:val="00BD7688"/>
    <w:rsid w:val="00BD7D16"/>
    <w:rsid w:val="00BE10AE"/>
    <w:rsid w:val="00BE1164"/>
    <w:rsid w:val="00BE11EC"/>
    <w:rsid w:val="00BE153D"/>
    <w:rsid w:val="00BE26B2"/>
    <w:rsid w:val="00BE2E1E"/>
    <w:rsid w:val="00BE376F"/>
    <w:rsid w:val="00BE3AD3"/>
    <w:rsid w:val="00BE44B5"/>
    <w:rsid w:val="00BE4515"/>
    <w:rsid w:val="00BE462A"/>
    <w:rsid w:val="00BE4DD0"/>
    <w:rsid w:val="00BE4EDF"/>
    <w:rsid w:val="00BE545F"/>
    <w:rsid w:val="00BE581B"/>
    <w:rsid w:val="00BE59BA"/>
    <w:rsid w:val="00BE5A30"/>
    <w:rsid w:val="00BE6B60"/>
    <w:rsid w:val="00BE6D3E"/>
    <w:rsid w:val="00BE6FFE"/>
    <w:rsid w:val="00BE7122"/>
    <w:rsid w:val="00BE71B8"/>
    <w:rsid w:val="00BE71C6"/>
    <w:rsid w:val="00BE7D8E"/>
    <w:rsid w:val="00BF01DB"/>
    <w:rsid w:val="00BF0B06"/>
    <w:rsid w:val="00BF0D63"/>
    <w:rsid w:val="00BF318E"/>
    <w:rsid w:val="00BF3228"/>
    <w:rsid w:val="00BF3472"/>
    <w:rsid w:val="00BF36F6"/>
    <w:rsid w:val="00BF39D3"/>
    <w:rsid w:val="00BF41BC"/>
    <w:rsid w:val="00BF435A"/>
    <w:rsid w:val="00BF47E6"/>
    <w:rsid w:val="00BF480D"/>
    <w:rsid w:val="00BF49E7"/>
    <w:rsid w:val="00BF4B40"/>
    <w:rsid w:val="00BF5308"/>
    <w:rsid w:val="00BF600F"/>
    <w:rsid w:val="00BF610F"/>
    <w:rsid w:val="00BF6578"/>
    <w:rsid w:val="00BF6902"/>
    <w:rsid w:val="00BF7F22"/>
    <w:rsid w:val="00C00808"/>
    <w:rsid w:val="00C0142E"/>
    <w:rsid w:val="00C017DD"/>
    <w:rsid w:val="00C01ACD"/>
    <w:rsid w:val="00C01DE3"/>
    <w:rsid w:val="00C0219E"/>
    <w:rsid w:val="00C0221B"/>
    <w:rsid w:val="00C02F8D"/>
    <w:rsid w:val="00C0334F"/>
    <w:rsid w:val="00C0355D"/>
    <w:rsid w:val="00C035A0"/>
    <w:rsid w:val="00C037F3"/>
    <w:rsid w:val="00C0478C"/>
    <w:rsid w:val="00C04DAC"/>
    <w:rsid w:val="00C05068"/>
    <w:rsid w:val="00C063CC"/>
    <w:rsid w:val="00C067C1"/>
    <w:rsid w:val="00C06DD4"/>
    <w:rsid w:val="00C06F2F"/>
    <w:rsid w:val="00C071DE"/>
    <w:rsid w:val="00C073EA"/>
    <w:rsid w:val="00C1065E"/>
    <w:rsid w:val="00C10C21"/>
    <w:rsid w:val="00C10C42"/>
    <w:rsid w:val="00C10D7F"/>
    <w:rsid w:val="00C11230"/>
    <w:rsid w:val="00C11A45"/>
    <w:rsid w:val="00C12079"/>
    <w:rsid w:val="00C12198"/>
    <w:rsid w:val="00C1278C"/>
    <w:rsid w:val="00C12CB5"/>
    <w:rsid w:val="00C13190"/>
    <w:rsid w:val="00C13996"/>
    <w:rsid w:val="00C147D4"/>
    <w:rsid w:val="00C14A18"/>
    <w:rsid w:val="00C14B06"/>
    <w:rsid w:val="00C158E4"/>
    <w:rsid w:val="00C15CC8"/>
    <w:rsid w:val="00C162E0"/>
    <w:rsid w:val="00C16316"/>
    <w:rsid w:val="00C163DC"/>
    <w:rsid w:val="00C16904"/>
    <w:rsid w:val="00C16B83"/>
    <w:rsid w:val="00C1716B"/>
    <w:rsid w:val="00C204DB"/>
    <w:rsid w:val="00C2263F"/>
    <w:rsid w:val="00C23ECF"/>
    <w:rsid w:val="00C23F96"/>
    <w:rsid w:val="00C24A46"/>
    <w:rsid w:val="00C24ACF"/>
    <w:rsid w:val="00C25C85"/>
    <w:rsid w:val="00C25E00"/>
    <w:rsid w:val="00C262F7"/>
    <w:rsid w:val="00C26BF2"/>
    <w:rsid w:val="00C274B0"/>
    <w:rsid w:val="00C310D6"/>
    <w:rsid w:val="00C32183"/>
    <w:rsid w:val="00C32441"/>
    <w:rsid w:val="00C3290E"/>
    <w:rsid w:val="00C33321"/>
    <w:rsid w:val="00C33A1F"/>
    <w:rsid w:val="00C33D20"/>
    <w:rsid w:val="00C33F58"/>
    <w:rsid w:val="00C343D5"/>
    <w:rsid w:val="00C34D5C"/>
    <w:rsid w:val="00C350CC"/>
    <w:rsid w:val="00C3513E"/>
    <w:rsid w:val="00C35ABA"/>
    <w:rsid w:val="00C35E53"/>
    <w:rsid w:val="00C35EBD"/>
    <w:rsid w:val="00C363C8"/>
    <w:rsid w:val="00C36824"/>
    <w:rsid w:val="00C36861"/>
    <w:rsid w:val="00C369E5"/>
    <w:rsid w:val="00C36D4A"/>
    <w:rsid w:val="00C36EBB"/>
    <w:rsid w:val="00C37476"/>
    <w:rsid w:val="00C37909"/>
    <w:rsid w:val="00C379BC"/>
    <w:rsid w:val="00C37E76"/>
    <w:rsid w:val="00C402D4"/>
    <w:rsid w:val="00C404DE"/>
    <w:rsid w:val="00C4076A"/>
    <w:rsid w:val="00C40D9A"/>
    <w:rsid w:val="00C410E8"/>
    <w:rsid w:val="00C41A2E"/>
    <w:rsid w:val="00C41BD2"/>
    <w:rsid w:val="00C42434"/>
    <w:rsid w:val="00C42D92"/>
    <w:rsid w:val="00C43837"/>
    <w:rsid w:val="00C439E9"/>
    <w:rsid w:val="00C43F6B"/>
    <w:rsid w:val="00C450E8"/>
    <w:rsid w:val="00C45A08"/>
    <w:rsid w:val="00C46BDA"/>
    <w:rsid w:val="00C46C00"/>
    <w:rsid w:val="00C46CA2"/>
    <w:rsid w:val="00C502D9"/>
    <w:rsid w:val="00C507CF"/>
    <w:rsid w:val="00C509B0"/>
    <w:rsid w:val="00C50C4F"/>
    <w:rsid w:val="00C518C4"/>
    <w:rsid w:val="00C51B59"/>
    <w:rsid w:val="00C51BF4"/>
    <w:rsid w:val="00C5201B"/>
    <w:rsid w:val="00C521CE"/>
    <w:rsid w:val="00C5236E"/>
    <w:rsid w:val="00C526A6"/>
    <w:rsid w:val="00C526F6"/>
    <w:rsid w:val="00C5280D"/>
    <w:rsid w:val="00C52F81"/>
    <w:rsid w:val="00C530E5"/>
    <w:rsid w:val="00C538AF"/>
    <w:rsid w:val="00C53936"/>
    <w:rsid w:val="00C53F1C"/>
    <w:rsid w:val="00C543B4"/>
    <w:rsid w:val="00C54465"/>
    <w:rsid w:val="00C55FFF"/>
    <w:rsid w:val="00C56B38"/>
    <w:rsid w:val="00C56B7A"/>
    <w:rsid w:val="00C57B1C"/>
    <w:rsid w:val="00C57E11"/>
    <w:rsid w:val="00C6015B"/>
    <w:rsid w:val="00C60348"/>
    <w:rsid w:val="00C60590"/>
    <w:rsid w:val="00C6157D"/>
    <w:rsid w:val="00C61686"/>
    <w:rsid w:val="00C61C5F"/>
    <w:rsid w:val="00C62360"/>
    <w:rsid w:val="00C62394"/>
    <w:rsid w:val="00C62982"/>
    <w:rsid w:val="00C62DB4"/>
    <w:rsid w:val="00C632C0"/>
    <w:rsid w:val="00C64C6D"/>
    <w:rsid w:val="00C64FD4"/>
    <w:rsid w:val="00C653B2"/>
    <w:rsid w:val="00C65E11"/>
    <w:rsid w:val="00C66387"/>
    <w:rsid w:val="00C667FB"/>
    <w:rsid w:val="00C66A83"/>
    <w:rsid w:val="00C66AB2"/>
    <w:rsid w:val="00C66CA1"/>
    <w:rsid w:val="00C670BD"/>
    <w:rsid w:val="00C6761C"/>
    <w:rsid w:val="00C702A3"/>
    <w:rsid w:val="00C703EB"/>
    <w:rsid w:val="00C70576"/>
    <w:rsid w:val="00C70C04"/>
    <w:rsid w:val="00C71EBE"/>
    <w:rsid w:val="00C72940"/>
    <w:rsid w:val="00C72C9E"/>
    <w:rsid w:val="00C732A7"/>
    <w:rsid w:val="00C73731"/>
    <w:rsid w:val="00C738D1"/>
    <w:rsid w:val="00C73A8D"/>
    <w:rsid w:val="00C7494F"/>
    <w:rsid w:val="00C74A7F"/>
    <w:rsid w:val="00C74AE9"/>
    <w:rsid w:val="00C74F9A"/>
    <w:rsid w:val="00C7506A"/>
    <w:rsid w:val="00C7576A"/>
    <w:rsid w:val="00C75A66"/>
    <w:rsid w:val="00C76028"/>
    <w:rsid w:val="00C770C3"/>
    <w:rsid w:val="00C77410"/>
    <w:rsid w:val="00C77784"/>
    <w:rsid w:val="00C777B5"/>
    <w:rsid w:val="00C77B53"/>
    <w:rsid w:val="00C77DA8"/>
    <w:rsid w:val="00C80B60"/>
    <w:rsid w:val="00C814D3"/>
    <w:rsid w:val="00C81519"/>
    <w:rsid w:val="00C81DFD"/>
    <w:rsid w:val="00C827DA"/>
    <w:rsid w:val="00C828D5"/>
    <w:rsid w:val="00C82B45"/>
    <w:rsid w:val="00C83191"/>
    <w:rsid w:val="00C836A8"/>
    <w:rsid w:val="00C83A01"/>
    <w:rsid w:val="00C84906"/>
    <w:rsid w:val="00C84932"/>
    <w:rsid w:val="00C849EE"/>
    <w:rsid w:val="00C8522B"/>
    <w:rsid w:val="00C85249"/>
    <w:rsid w:val="00C86237"/>
    <w:rsid w:val="00C8636B"/>
    <w:rsid w:val="00C868B9"/>
    <w:rsid w:val="00C86D2E"/>
    <w:rsid w:val="00C87215"/>
    <w:rsid w:val="00C905E2"/>
    <w:rsid w:val="00C90BDE"/>
    <w:rsid w:val="00C90EDC"/>
    <w:rsid w:val="00C916DF"/>
    <w:rsid w:val="00C917E5"/>
    <w:rsid w:val="00C91C4A"/>
    <w:rsid w:val="00C91E8A"/>
    <w:rsid w:val="00C92128"/>
    <w:rsid w:val="00C93A9C"/>
    <w:rsid w:val="00C93EB9"/>
    <w:rsid w:val="00C944D9"/>
    <w:rsid w:val="00C94ED6"/>
    <w:rsid w:val="00C94EEB"/>
    <w:rsid w:val="00C94F78"/>
    <w:rsid w:val="00C95B1B"/>
    <w:rsid w:val="00C95D68"/>
    <w:rsid w:val="00C964D7"/>
    <w:rsid w:val="00C968A1"/>
    <w:rsid w:val="00C96C64"/>
    <w:rsid w:val="00C97060"/>
    <w:rsid w:val="00C973DA"/>
    <w:rsid w:val="00C973E8"/>
    <w:rsid w:val="00C97857"/>
    <w:rsid w:val="00CA0264"/>
    <w:rsid w:val="00CA1092"/>
    <w:rsid w:val="00CA16B7"/>
    <w:rsid w:val="00CA1DBC"/>
    <w:rsid w:val="00CA1E73"/>
    <w:rsid w:val="00CA236C"/>
    <w:rsid w:val="00CA2618"/>
    <w:rsid w:val="00CA310E"/>
    <w:rsid w:val="00CA319C"/>
    <w:rsid w:val="00CA4A8E"/>
    <w:rsid w:val="00CA5505"/>
    <w:rsid w:val="00CA609A"/>
    <w:rsid w:val="00CA655C"/>
    <w:rsid w:val="00CA6908"/>
    <w:rsid w:val="00CA6A9D"/>
    <w:rsid w:val="00CA6AF4"/>
    <w:rsid w:val="00CA7676"/>
    <w:rsid w:val="00CB0225"/>
    <w:rsid w:val="00CB039D"/>
    <w:rsid w:val="00CB0A69"/>
    <w:rsid w:val="00CB0D4E"/>
    <w:rsid w:val="00CB1E9F"/>
    <w:rsid w:val="00CB20C1"/>
    <w:rsid w:val="00CB21B5"/>
    <w:rsid w:val="00CB33EB"/>
    <w:rsid w:val="00CB3B5A"/>
    <w:rsid w:val="00CB3CD6"/>
    <w:rsid w:val="00CB4C4C"/>
    <w:rsid w:val="00CB4E50"/>
    <w:rsid w:val="00CB5458"/>
    <w:rsid w:val="00CB572F"/>
    <w:rsid w:val="00CB5AED"/>
    <w:rsid w:val="00CB60EA"/>
    <w:rsid w:val="00CB61C7"/>
    <w:rsid w:val="00CB68CB"/>
    <w:rsid w:val="00CB71C6"/>
    <w:rsid w:val="00CB7A1F"/>
    <w:rsid w:val="00CB7D55"/>
    <w:rsid w:val="00CB7E67"/>
    <w:rsid w:val="00CB7F6D"/>
    <w:rsid w:val="00CC1E18"/>
    <w:rsid w:val="00CC21D2"/>
    <w:rsid w:val="00CC25E8"/>
    <w:rsid w:val="00CC26FF"/>
    <w:rsid w:val="00CC4569"/>
    <w:rsid w:val="00CC5216"/>
    <w:rsid w:val="00CC6084"/>
    <w:rsid w:val="00CC63AF"/>
    <w:rsid w:val="00CC6AFC"/>
    <w:rsid w:val="00CC718E"/>
    <w:rsid w:val="00CC7299"/>
    <w:rsid w:val="00CC77D7"/>
    <w:rsid w:val="00CC7878"/>
    <w:rsid w:val="00CC7A1D"/>
    <w:rsid w:val="00CC7BD5"/>
    <w:rsid w:val="00CD013D"/>
    <w:rsid w:val="00CD12D5"/>
    <w:rsid w:val="00CD15F8"/>
    <w:rsid w:val="00CD183A"/>
    <w:rsid w:val="00CD1B2F"/>
    <w:rsid w:val="00CD1C46"/>
    <w:rsid w:val="00CD1CAB"/>
    <w:rsid w:val="00CD28FF"/>
    <w:rsid w:val="00CD2A85"/>
    <w:rsid w:val="00CD2C5F"/>
    <w:rsid w:val="00CD4136"/>
    <w:rsid w:val="00CD4545"/>
    <w:rsid w:val="00CD46D9"/>
    <w:rsid w:val="00CD599D"/>
    <w:rsid w:val="00CD60DF"/>
    <w:rsid w:val="00CD6E5F"/>
    <w:rsid w:val="00CD718C"/>
    <w:rsid w:val="00CD779D"/>
    <w:rsid w:val="00CD7C7B"/>
    <w:rsid w:val="00CE07CC"/>
    <w:rsid w:val="00CE0831"/>
    <w:rsid w:val="00CE0BB5"/>
    <w:rsid w:val="00CE0CED"/>
    <w:rsid w:val="00CE1405"/>
    <w:rsid w:val="00CE16FE"/>
    <w:rsid w:val="00CE19A6"/>
    <w:rsid w:val="00CE1E64"/>
    <w:rsid w:val="00CE2363"/>
    <w:rsid w:val="00CE23EE"/>
    <w:rsid w:val="00CE285E"/>
    <w:rsid w:val="00CE2E68"/>
    <w:rsid w:val="00CE36EA"/>
    <w:rsid w:val="00CE3A17"/>
    <w:rsid w:val="00CE4832"/>
    <w:rsid w:val="00CE4ADE"/>
    <w:rsid w:val="00CE4B05"/>
    <w:rsid w:val="00CE4D20"/>
    <w:rsid w:val="00CE5056"/>
    <w:rsid w:val="00CE5CC8"/>
    <w:rsid w:val="00CE5DA0"/>
    <w:rsid w:val="00CE65FC"/>
    <w:rsid w:val="00CE680F"/>
    <w:rsid w:val="00CE7123"/>
    <w:rsid w:val="00CE77AC"/>
    <w:rsid w:val="00CE7875"/>
    <w:rsid w:val="00CE7B58"/>
    <w:rsid w:val="00CE7EA6"/>
    <w:rsid w:val="00CF0A40"/>
    <w:rsid w:val="00CF0A52"/>
    <w:rsid w:val="00CF1B2D"/>
    <w:rsid w:val="00CF1C38"/>
    <w:rsid w:val="00CF1C86"/>
    <w:rsid w:val="00CF3295"/>
    <w:rsid w:val="00CF32E5"/>
    <w:rsid w:val="00CF3855"/>
    <w:rsid w:val="00CF3A77"/>
    <w:rsid w:val="00CF3D1C"/>
    <w:rsid w:val="00CF4256"/>
    <w:rsid w:val="00CF4302"/>
    <w:rsid w:val="00CF44D7"/>
    <w:rsid w:val="00CF5837"/>
    <w:rsid w:val="00CF636B"/>
    <w:rsid w:val="00CF6629"/>
    <w:rsid w:val="00CF6B1C"/>
    <w:rsid w:val="00CF78E0"/>
    <w:rsid w:val="00CF7C44"/>
    <w:rsid w:val="00CF7CE4"/>
    <w:rsid w:val="00D00613"/>
    <w:rsid w:val="00D011DC"/>
    <w:rsid w:val="00D0137B"/>
    <w:rsid w:val="00D016C3"/>
    <w:rsid w:val="00D022AE"/>
    <w:rsid w:val="00D022D2"/>
    <w:rsid w:val="00D02519"/>
    <w:rsid w:val="00D02EB7"/>
    <w:rsid w:val="00D030B9"/>
    <w:rsid w:val="00D03125"/>
    <w:rsid w:val="00D034A3"/>
    <w:rsid w:val="00D047D8"/>
    <w:rsid w:val="00D047E3"/>
    <w:rsid w:val="00D04BA8"/>
    <w:rsid w:val="00D04D86"/>
    <w:rsid w:val="00D05C5C"/>
    <w:rsid w:val="00D05CA8"/>
    <w:rsid w:val="00D075A3"/>
    <w:rsid w:val="00D07DE8"/>
    <w:rsid w:val="00D12509"/>
    <w:rsid w:val="00D12676"/>
    <w:rsid w:val="00D12A72"/>
    <w:rsid w:val="00D12E37"/>
    <w:rsid w:val="00D132EB"/>
    <w:rsid w:val="00D139B0"/>
    <w:rsid w:val="00D13B16"/>
    <w:rsid w:val="00D148C0"/>
    <w:rsid w:val="00D14909"/>
    <w:rsid w:val="00D14CBB"/>
    <w:rsid w:val="00D15097"/>
    <w:rsid w:val="00D15317"/>
    <w:rsid w:val="00D153F7"/>
    <w:rsid w:val="00D1554B"/>
    <w:rsid w:val="00D1577C"/>
    <w:rsid w:val="00D158DA"/>
    <w:rsid w:val="00D16067"/>
    <w:rsid w:val="00D16324"/>
    <w:rsid w:val="00D1643F"/>
    <w:rsid w:val="00D16782"/>
    <w:rsid w:val="00D1692D"/>
    <w:rsid w:val="00D1765E"/>
    <w:rsid w:val="00D1794A"/>
    <w:rsid w:val="00D20073"/>
    <w:rsid w:val="00D201E7"/>
    <w:rsid w:val="00D20402"/>
    <w:rsid w:val="00D209BF"/>
    <w:rsid w:val="00D20E80"/>
    <w:rsid w:val="00D2185F"/>
    <w:rsid w:val="00D21897"/>
    <w:rsid w:val="00D21C4F"/>
    <w:rsid w:val="00D21E04"/>
    <w:rsid w:val="00D223E6"/>
    <w:rsid w:val="00D225F8"/>
    <w:rsid w:val="00D22BFD"/>
    <w:rsid w:val="00D23881"/>
    <w:rsid w:val="00D2390D"/>
    <w:rsid w:val="00D23DB2"/>
    <w:rsid w:val="00D247A3"/>
    <w:rsid w:val="00D24CA9"/>
    <w:rsid w:val="00D24CBF"/>
    <w:rsid w:val="00D2519B"/>
    <w:rsid w:val="00D25BAE"/>
    <w:rsid w:val="00D25DE4"/>
    <w:rsid w:val="00D26960"/>
    <w:rsid w:val="00D26B47"/>
    <w:rsid w:val="00D26F7C"/>
    <w:rsid w:val="00D2762E"/>
    <w:rsid w:val="00D27E3C"/>
    <w:rsid w:val="00D31BA5"/>
    <w:rsid w:val="00D344A8"/>
    <w:rsid w:val="00D34609"/>
    <w:rsid w:val="00D346AF"/>
    <w:rsid w:val="00D34E69"/>
    <w:rsid w:val="00D3514C"/>
    <w:rsid w:val="00D35D3E"/>
    <w:rsid w:val="00D360D2"/>
    <w:rsid w:val="00D36242"/>
    <w:rsid w:val="00D37101"/>
    <w:rsid w:val="00D372A6"/>
    <w:rsid w:val="00D37339"/>
    <w:rsid w:val="00D373A3"/>
    <w:rsid w:val="00D374AE"/>
    <w:rsid w:val="00D375C2"/>
    <w:rsid w:val="00D379A5"/>
    <w:rsid w:val="00D37CE9"/>
    <w:rsid w:val="00D37E46"/>
    <w:rsid w:val="00D40180"/>
    <w:rsid w:val="00D40211"/>
    <w:rsid w:val="00D40B25"/>
    <w:rsid w:val="00D40D93"/>
    <w:rsid w:val="00D40F0A"/>
    <w:rsid w:val="00D41164"/>
    <w:rsid w:val="00D41CC6"/>
    <w:rsid w:val="00D430F5"/>
    <w:rsid w:val="00D43A76"/>
    <w:rsid w:val="00D43ADE"/>
    <w:rsid w:val="00D44B82"/>
    <w:rsid w:val="00D44E7C"/>
    <w:rsid w:val="00D45D89"/>
    <w:rsid w:val="00D466D9"/>
    <w:rsid w:val="00D4735F"/>
    <w:rsid w:val="00D47389"/>
    <w:rsid w:val="00D5067F"/>
    <w:rsid w:val="00D51079"/>
    <w:rsid w:val="00D51375"/>
    <w:rsid w:val="00D51577"/>
    <w:rsid w:val="00D519F6"/>
    <w:rsid w:val="00D51BB2"/>
    <w:rsid w:val="00D525C1"/>
    <w:rsid w:val="00D52A30"/>
    <w:rsid w:val="00D52CCC"/>
    <w:rsid w:val="00D53145"/>
    <w:rsid w:val="00D53C73"/>
    <w:rsid w:val="00D54437"/>
    <w:rsid w:val="00D545BB"/>
    <w:rsid w:val="00D54766"/>
    <w:rsid w:val="00D55CB9"/>
    <w:rsid w:val="00D564FF"/>
    <w:rsid w:val="00D56F50"/>
    <w:rsid w:val="00D576B4"/>
    <w:rsid w:val="00D57B80"/>
    <w:rsid w:val="00D605E9"/>
    <w:rsid w:val="00D6091C"/>
    <w:rsid w:val="00D60C37"/>
    <w:rsid w:val="00D60D9D"/>
    <w:rsid w:val="00D617B3"/>
    <w:rsid w:val="00D62025"/>
    <w:rsid w:val="00D624FB"/>
    <w:rsid w:val="00D6281F"/>
    <w:rsid w:val="00D63020"/>
    <w:rsid w:val="00D63418"/>
    <w:rsid w:val="00D635E8"/>
    <w:rsid w:val="00D6387A"/>
    <w:rsid w:val="00D64021"/>
    <w:rsid w:val="00D64834"/>
    <w:rsid w:val="00D64E47"/>
    <w:rsid w:val="00D65EC5"/>
    <w:rsid w:val="00D664C4"/>
    <w:rsid w:val="00D6665C"/>
    <w:rsid w:val="00D6681D"/>
    <w:rsid w:val="00D66AC2"/>
    <w:rsid w:val="00D7020E"/>
    <w:rsid w:val="00D703C1"/>
    <w:rsid w:val="00D70DA1"/>
    <w:rsid w:val="00D7151E"/>
    <w:rsid w:val="00D71A25"/>
    <w:rsid w:val="00D723E3"/>
    <w:rsid w:val="00D7297A"/>
    <w:rsid w:val="00D72A7B"/>
    <w:rsid w:val="00D72D7B"/>
    <w:rsid w:val="00D733A9"/>
    <w:rsid w:val="00D7361F"/>
    <w:rsid w:val="00D73BD2"/>
    <w:rsid w:val="00D73D81"/>
    <w:rsid w:val="00D749FC"/>
    <w:rsid w:val="00D74ADD"/>
    <w:rsid w:val="00D74D29"/>
    <w:rsid w:val="00D75A98"/>
    <w:rsid w:val="00D75F89"/>
    <w:rsid w:val="00D763EE"/>
    <w:rsid w:val="00D76E86"/>
    <w:rsid w:val="00D771F3"/>
    <w:rsid w:val="00D7786A"/>
    <w:rsid w:val="00D805E5"/>
    <w:rsid w:val="00D80EC8"/>
    <w:rsid w:val="00D80FFD"/>
    <w:rsid w:val="00D8114F"/>
    <w:rsid w:val="00D816BB"/>
    <w:rsid w:val="00D82146"/>
    <w:rsid w:val="00D8330D"/>
    <w:rsid w:val="00D839F0"/>
    <w:rsid w:val="00D83CAF"/>
    <w:rsid w:val="00D845B5"/>
    <w:rsid w:val="00D84CCA"/>
    <w:rsid w:val="00D855B6"/>
    <w:rsid w:val="00D85CDF"/>
    <w:rsid w:val="00D862CE"/>
    <w:rsid w:val="00D86BE4"/>
    <w:rsid w:val="00D8771A"/>
    <w:rsid w:val="00D877DA"/>
    <w:rsid w:val="00D87A5E"/>
    <w:rsid w:val="00D9086F"/>
    <w:rsid w:val="00D90900"/>
    <w:rsid w:val="00D91706"/>
    <w:rsid w:val="00D91897"/>
    <w:rsid w:val="00D91C3A"/>
    <w:rsid w:val="00D91C78"/>
    <w:rsid w:val="00D91DAB"/>
    <w:rsid w:val="00D921B1"/>
    <w:rsid w:val="00D92439"/>
    <w:rsid w:val="00D933F3"/>
    <w:rsid w:val="00D93B51"/>
    <w:rsid w:val="00D9504E"/>
    <w:rsid w:val="00D95234"/>
    <w:rsid w:val="00D96056"/>
    <w:rsid w:val="00D96560"/>
    <w:rsid w:val="00D96BC8"/>
    <w:rsid w:val="00D9700D"/>
    <w:rsid w:val="00DA05AC"/>
    <w:rsid w:val="00DA195A"/>
    <w:rsid w:val="00DA1BAE"/>
    <w:rsid w:val="00DA257D"/>
    <w:rsid w:val="00DA27F4"/>
    <w:rsid w:val="00DA3270"/>
    <w:rsid w:val="00DA3639"/>
    <w:rsid w:val="00DA37A1"/>
    <w:rsid w:val="00DA4245"/>
    <w:rsid w:val="00DA4E76"/>
    <w:rsid w:val="00DA4F15"/>
    <w:rsid w:val="00DA511D"/>
    <w:rsid w:val="00DA55A4"/>
    <w:rsid w:val="00DA580F"/>
    <w:rsid w:val="00DA65C2"/>
    <w:rsid w:val="00DA66EE"/>
    <w:rsid w:val="00DA6B92"/>
    <w:rsid w:val="00DA6EF8"/>
    <w:rsid w:val="00DA7CB6"/>
    <w:rsid w:val="00DB1B03"/>
    <w:rsid w:val="00DB243B"/>
    <w:rsid w:val="00DB296B"/>
    <w:rsid w:val="00DB3912"/>
    <w:rsid w:val="00DB41A2"/>
    <w:rsid w:val="00DB496A"/>
    <w:rsid w:val="00DB4C60"/>
    <w:rsid w:val="00DB4DC1"/>
    <w:rsid w:val="00DB5338"/>
    <w:rsid w:val="00DB55EA"/>
    <w:rsid w:val="00DB61B5"/>
    <w:rsid w:val="00DB63C0"/>
    <w:rsid w:val="00DB6556"/>
    <w:rsid w:val="00DB6C3E"/>
    <w:rsid w:val="00DB72FA"/>
    <w:rsid w:val="00DC00E5"/>
    <w:rsid w:val="00DC052C"/>
    <w:rsid w:val="00DC0D3F"/>
    <w:rsid w:val="00DC1213"/>
    <w:rsid w:val="00DC1BFF"/>
    <w:rsid w:val="00DC2C9D"/>
    <w:rsid w:val="00DC2DDD"/>
    <w:rsid w:val="00DC2DEC"/>
    <w:rsid w:val="00DC32D7"/>
    <w:rsid w:val="00DC343B"/>
    <w:rsid w:val="00DC346E"/>
    <w:rsid w:val="00DC37B9"/>
    <w:rsid w:val="00DC3B24"/>
    <w:rsid w:val="00DC3CFB"/>
    <w:rsid w:val="00DC43F7"/>
    <w:rsid w:val="00DC455E"/>
    <w:rsid w:val="00DC4E5A"/>
    <w:rsid w:val="00DC56D6"/>
    <w:rsid w:val="00DC5A4A"/>
    <w:rsid w:val="00DC5CB8"/>
    <w:rsid w:val="00DC6AB3"/>
    <w:rsid w:val="00DC7903"/>
    <w:rsid w:val="00DC7AE0"/>
    <w:rsid w:val="00DC7DA6"/>
    <w:rsid w:val="00DD0158"/>
    <w:rsid w:val="00DD0692"/>
    <w:rsid w:val="00DD0933"/>
    <w:rsid w:val="00DD1049"/>
    <w:rsid w:val="00DD12D3"/>
    <w:rsid w:val="00DD13A9"/>
    <w:rsid w:val="00DD1449"/>
    <w:rsid w:val="00DD1648"/>
    <w:rsid w:val="00DD2215"/>
    <w:rsid w:val="00DD2337"/>
    <w:rsid w:val="00DD2D30"/>
    <w:rsid w:val="00DD35B1"/>
    <w:rsid w:val="00DD37D1"/>
    <w:rsid w:val="00DD37F3"/>
    <w:rsid w:val="00DD38A1"/>
    <w:rsid w:val="00DD3937"/>
    <w:rsid w:val="00DD3A76"/>
    <w:rsid w:val="00DD3B0C"/>
    <w:rsid w:val="00DD3E6F"/>
    <w:rsid w:val="00DD3FBA"/>
    <w:rsid w:val="00DD40D1"/>
    <w:rsid w:val="00DD43D0"/>
    <w:rsid w:val="00DD4861"/>
    <w:rsid w:val="00DD4AC3"/>
    <w:rsid w:val="00DD4E32"/>
    <w:rsid w:val="00DD4E99"/>
    <w:rsid w:val="00DD6583"/>
    <w:rsid w:val="00DD6BE2"/>
    <w:rsid w:val="00DD734F"/>
    <w:rsid w:val="00DD7E2E"/>
    <w:rsid w:val="00DE05DD"/>
    <w:rsid w:val="00DE06CF"/>
    <w:rsid w:val="00DE0D01"/>
    <w:rsid w:val="00DE2187"/>
    <w:rsid w:val="00DE24F1"/>
    <w:rsid w:val="00DE2CA5"/>
    <w:rsid w:val="00DE2E1E"/>
    <w:rsid w:val="00DE2F9A"/>
    <w:rsid w:val="00DE3211"/>
    <w:rsid w:val="00DE37EC"/>
    <w:rsid w:val="00DE541B"/>
    <w:rsid w:val="00DE5DC3"/>
    <w:rsid w:val="00DE6073"/>
    <w:rsid w:val="00DE688C"/>
    <w:rsid w:val="00DE6AB8"/>
    <w:rsid w:val="00DE78E1"/>
    <w:rsid w:val="00DE797C"/>
    <w:rsid w:val="00DE7A5E"/>
    <w:rsid w:val="00DF1AC6"/>
    <w:rsid w:val="00DF2728"/>
    <w:rsid w:val="00DF2933"/>
    <w:rsid w:val="00DF2A82"/>
    <w:rsid w:val="00DF2AC9"/>
    <w:rsid w:val="00DF2C45"/>
    <w:rsid w:val="00DF2DBF"/>
    <w:rsid w:val="00DF3029"/>
    <w:rsid w:val="00DF4EC9"/>
    <w:rsid w:val="00DF5205"/>
    <w:rsid w:val="00DF61FD"/>
    <w:rsid w:val="00DF6639"/>
    <w:rsid w:val="00DF76DB"/>
    <w:rsid w:val="00DF79FD"/>
    <w:rsid w:val="00E00D17"/>
    <w:rsid w:val="00E01499"/>
    <w:rsid w:val="00E0150E"/>
    <w:rsid w:val="00E01546"/>
    <w:rsid w:val="00E01A4B"/>
    <w:rsid w:val="00E01A5A"/>
    <w:rsid w:val="00E01B8D"/>
    <w:rsid w:val="00E02367"/>
    <w:rsid w:val="00E0265E"/>
    <w:rsid w:val="00E027B0"/>
    <w:rsid w:val="00E03200"/>
    <w:rsid w:val="00E0340C"/>
    <w:rsid w:val="00E03CAB"/>
    <w:rsid w:val="00E04BA8"/>
    <w:rsid w:val="00E04DA9"/>
    <w:rsid w:val="00E04E0B"/>
    <w:rsid w:val="00E04F80"/>
    <w:rsid w:val="00E05472"/>
    <w:rsid w:val="00E057ED"/>
    <w:rsid w:val="00E05D95"/>
    <w:rsid w:val="00E05FC1"/>
    <w:rsid w:val="00E06087"/>
    <w:rsid w:val="00E06320"/>
    <w:rsid w:val="00E0678D"/>
    <w:rsid w:val="00E06DE0"/>
    <w:rsid w:val="00E070EB"/>
    <w:rsid w:val="00E07310"/>
    <w:rsid w:val="00E07337"/>
    <w:rsid w:val="00E07B13"/>
    <w:rsid w:val="00E07CDE"/>
    <w:rsid w:val="00E10460"/>
    <w:rsid w:val="00E12044"/>
    <w:rsid w:val="00E12466"/>
    <w:rsid w:val="00E129AB"/>
    <w:rsid w:val="00E130D2"/>
    <w:rsid w:val="00E13282"/>
    <w:rsid w:val="00E13492"/>
    <w:rsid w:val="00E13690"/>
    <w:rsid w:val="00E142B6"/>
    <w:rsid w:val="00E14521"/>
    <w:rsid w:val="00E153E3"/>
    <w:rsid w:val="00E155BC"/>
    <w:rsid w:val="00E159CB"/>
    <w:rsid w:val="00E17B39"/>
    <w:rsid w:val="00E20B63"/>
    <w:rsid w:val="00E20C23"/>
    <w:rsid w:val="00E210B9"/>
    <w:rsid w:val="00E21107"/>
    <w:rsid w:val="00E2146D"/>
    <w:rsid w:val="00E217C8"/>
    <w:rsid w:val="00E21A49"/>
    <w:rsid w:val="00E21B6F"/>
    <w:rsid w:val="00E21F23"/>
    <w:rsid w:val="00E2240A"/>
    <w:rsid w:val="00E23CFB"/>
    <w:rsid w:val="00E242C7"/>
    <w:rsid w:val="00E24EAE"/>
    <w:rsid w:val="00E24EB1"/>
    <w:rsid w:val="00E25BC7"/>
    <w:rsid w:val="00E264B5"/>
    <w:rsid w:val="00E2693F"/>
    <w:rsid w:val="00E27192"/>
    <w:rsid w:val="00E27C79"/>
    <w:rsid w:val="00E27C9D"/>
    <w:rsid w:val="00E27ED0"/>
    <w:rsid w:val="00E30480"/>
    <w:rsid w:val="00E3199B"/>
    <w:rsid w:val="00E31F5D"/>
    <w:rsid w:val="00E327F8"/>
    <w:rsid w:val="00E3292F"/>
    <w:rsid w:val="00E329AA"/>
    <w:rsid w:val="00E33245"/>
    <w:rsid w:val="00E33576"/>
    <w:rsid w:val="00E338A7"/>
    <w:rsid w:val="00E33C07"/>
    <w:rsid w:val="00E33CB8"/>
    <w:rsid w:val="00E33CC1"/>
    <w:rsid w:val="00E342DD"/>
    <w:rsid w:val="00E34393"/>
    <w:rsid w:val="00E351C9"/>
    <w:rsid w:val="00E35BBB"/>
    <w:rsid w:val="00E35FBF"/>
    <w:rsid w:val="00E363CC"/>
    <w:rsid w:val="00E36959"/>
    <w:rsid w:val="00E36960"/>
    <w:rsid w:val="00E3750F"/>
    <w:rsid w:val="00E377C6"/>
    <w:rsid w:val="00E405B2"/>
    <w:rsid w:val="00E408B4"/>
    <w:rsid w:val="00E40CB4"/>
    <w:rsid w:val="00E41CE0"/>
    <w:rsid w:val="00E41DBF"/>
    <w:rsid w:val="00E41ECE"/>
    <w:rsid w:val="00E41F3B"/>
    <w:rsid w:val="00E4265E"/>
    <w:rsid w:val="00E42844"/>
    <w:rsid w:val="00E42A15"/>
    <w:rsid w:val="00E42AA7"/>
    <w:rsid w:val="00E43126"/>
    <w:rsid w:val="00E434DB"/>
    <w:rsid w:val="00E443FC"/>
    <w:rsid w:val="00E4550A"/>
    <w:rsid w:val="00E4554F"/>
    <w:rsid w:val="00E45D44"/>
    <w:rsid w:val="00E46B06"/>
    <w:rsid w:val="00E46CC5"/>
    <w:rsid w:val="00E46F2A"/>
    <w:rsid w:val="00E47813"/>
    <w:rsid w:val="00E47BB1"/>
    <w:rsid w:val="00E50340"/>
    <w:rsid w:val="00E5108F"/>
    <w:rsid w:val="00E51694"/>
    <w:rsid w:val="00E51B61"/>
    <w:rsid w:val="00E521DD"/>
    <w:rsid w:val="00E52620"/>
    <w:rsid w:val="00E52BEE"/>
    <w:rsid w:val="00E52DB9"/>
    <w:rsid w:val="00E5320C"/>
    <w:rsid w:val="00E532FA"/>
    <w:rsid w:val="00E53381"/>
    <w:rsid w:val="00E53644"/>
    <w:rsid w:val="00E538C7"/>
    <w:rsid w:val="00E53DBB"/>
    <w:rsid w:val="00E53F8F"/>
    <w:rsid w:val="00E54DF0"/>
    <w:rsid w:val="00E55B3C"/>
    <w:rsid w:val="00E55D1C"/>
    <w:rsid w:val="00E56093"/>
    <w:rsid w:val="00E560D6"/>
    <w:rsid w:val="00E569C4"/>
    <w:rsid w:val="00E56BC0"/>
    <w:rsid w:val="00E5766D"/>
    <w:rsid w:val="00E6072F"/>
    <w:rsid w:val="00E60B82"/>
    <w:rsid w:val="00E60BA1"/>
    <w:rsid w:val="00E62038"/>
    <w:rsid w:val="00E625F8"/>
    <w:rsid w:val="00E62774"/>
    <w:rsid w:val="00E627ED"/>
    <w:rsid w:val="00E6292A"/>
    <w:rsid w:val="00E62B84"/>
    <w:rsid w:val="00E63134"/>
    <w:rsid w:val="00E631B7"/>
    <w:rsid w:val="00E639FA"/>
    <w:rsid w:val="00E64392"/>
    <w:rsid w:val="00E644CD"/>
    <w:rsid w:val="00E65501"/>
    <w:rsid w:val="00E65C47"/>
    <w:rsid w:val="00E665C4"/>
    <w:rsid w:val="00E66ACE"/>
    <w:rsid w:val="00E6709C"/>
    <w:rsid w:val="00E67389"/>
    <w:rsid w:val="00E6792A"/>
    <w:rsid w:val="00E67B57"/>
    <w:rsid w:val="00E67DB0"/>
    <w:rsid w:val="00E67E2B"/>
    <w:rsid w:val="00E7028D"/>
    <w:rsid w:val="00E70C07"/>
    <w:rsid w:val="00E71297"/>
    <w:rsid w:val="00E7133C"/>
    <w:rsid w:val="00E7138B"/>
    <w:rsid w:val="00E71A41"/>
    <w:rsid w:val="00E72706"/>
    <w:rsid w:val="00E730B2"/>
    <w:rsid w:val="00E7357D"/>
    <w:rsid w:val="00E739EF"/>
    <w:rsid w:val="00E73D4E"/>
    <w:rsid w:val="00E7443B"/>
    <w:rsid w:val="00E748A3"/>
    <w:rsid w:val="00E756E5"/>
    <w:rsid w:val="00E75718"/>
    <w:rsid w:val="00E75931"/>
    <w:rsid w:val="00E75AE2"/>
    <w:rsid w:val="00E75BE1"/>
    <w:rsid w:val="00E76EC9"/>
    <w:rsid w:val="00E773D9"/>
    <w:rsid w:val="00E777E0"/>
    <w:rsid w:val="00E80B1F"/>
    <w:rsid w:val="00E80B95"/>
    <w:rsid w:val="00E80CF2"/>
    <w:rsid w:val="00E80FC8"/>
    <w:rsid w:val="00E81963"/>
    <w:rsid w:val="00E820AF"/>
    <w:rsid w:val="00E828F2"/>
    <w:rsid w:val="00E83135"/>
    <w:rsid w:val="00E836BA"/>
    <w:rsid w:val="00E844D5"/>
    <w:rsid w:val="00E844F1"/>
    <w:rsid w:val="00E8471D"/>
    <w:rsid w:val="00E84A49"/>
    <w:rsid w:val="00E84EE2"/>
    <w:rsid w:val="00E854AD"/>
    <w:rsid w:val="00E85A49"/>
    <w:rsid w:val="00E85E6B"/>
    <w:rsid w:val="00E869CA"/>
    <w:rsid w:val="00E870CF"/>
    <w:rsid w:val="00E8771E"/>
    <w:rsid w:val="00E87759"/>
    <w:rsid w:val="00E90D82"/>
    <w:rsid w:val="00E90F12"/>
    <w:rsid w:val="00E91034"/>
    <w:rsid w:val="00E9130A"/>
    <w:rsid w:val="00E92223"/>
    <w:rsid w:val="00E92308"/>
    <w:rsid w:val="00E92920"/>
    <w:rsid w:val="00E930F1"/>
    <w:rsid w:val="00E934BF"/>
    <w:rsid w:val="00E93E80"/>
    <w:rsid w:val="00E94F2C"/>
    <w:rsid w:val="00E95E37"/>
    <w:rsid w:val="00E95E48"/>
    <w:rsid w:val="00E95EBF"/>
    <w:rsid w:val="00E9673C"/>
    <w:rsid w:val="00E96F66"/>
    <w:rsid w:val="00E9783D"/>
    <w:rsid w:val="00EA1B84"/>
    <w:rsid w:val="00EA1D70"/>
    <w:rsid w:val="00EA1D7A"/>
    <w:rsid w:val="00EA25EE"/>
    <w:rsid w:val="00EA2836"/>
    <w:rsid w:val="00EA2CF4"/>
    <w:rsid w:val="00EA454D"/>
    <w:rsid w:val="00EA45FC"/>
    <w:rsid w:val="00EA5264"/>
    <w:rsid w:val="00EA6E80"/>
    <w:rsid w:val="00EA77BA"/>
    <w:rsid w:val="00EA77C7"/>
    <w:rsid w:val="00EA7878"/>
    <w:rsid w:val="00EA7DAC"/>
    <w:rsid w:val="00EB0140"/>
    <w:rsid w:val="00EB02C6"/>
    <w:rsid w:val="00EB069F"/>
    <w:rsid w:val="00EB11E8"/>
    <w:rsid w:val="00EB217E"/>
    <w:rsid w:val="00EB22E9"/>
    <w:rsid w:val="00EB2456"/>
    <w:rsid w:val="00EB3436"/>
    <w:rsid w:val="00EB359D"/>
    <w:rsid w:val="00EB361A"/>
    <w:rsid w:val="00EB3C8F"/>
    <w:rsid w:val="00EB45A4"/>
    <w:rsid w:val="00EB4620"/>
    <w:rsid w:val="00EB4C72"/>
    <w:rsid w:val="00EB5345"/>
    <w:rsid w:val="00EB5D83"/>
    <w:rsid w:val="00EB5FDE"/>
    <w:rsid w:val="00EB6027"/>
    <w:rsid w:val="00EB6331"/>
    <w:rsid w:val="00EB6D09"/>
    <w:rsid w:val="00EB6D8D"/>
    <w:rsid w:val="00EB7027"/>
    <w:rsid w:val="00EB706D"/>
    <w:rsid w:val="00EB7774"/>
    <w:rsid w:val="00EB7F21"/>
    <w:rsid w:val="00EC0448"/>
    <w:rsid w:val="00EC0696"/>
    <w:rsid w:val="00EC06BA"/>
    <w:rsid w:val="00EC0D16"/>
    <w:rsid w:val="00EC12F0"/>
    <w:rsid w:val="00EC185A"/>
    <w:rsid w:val="00EC1B3F"/>
    <w:rsid w:val="00EC1CEF"/>
    <w:rsid w:val="00EC2AE6"/>
    <w:rsid w:val="00EC2CBA"/>
    <w:rsid w:val="00EC2F09"/>
    <w:rsid w:val="00EC36B6"/>
    <w:rsid w:val="00EC43EC"/>
    <w:rsid w:val="00EC4697"/>
    <w:rsid w:val="00EC49F4"/>
    <w:rsid w:val="00EC51A3"/>
    <w:rsid w:val="00EC5727"/>
    <w:rsid w:val="00EC5EBD"/>
    <w:rsid w:val="00EC66FB"/>
    <w:rsid w:val="00EC685E"/>
    <w:rsid w:val="00EC714F"/>
    <w:rsid w:val="00EC7159"/>
    <w:rsid w:val="00EC7219"/>
    <w:rsid w:val="00EC7686"/>
    <w:rsid w:val="00EC76B5"/>
    <w:rsid w:val="00EC7814"/>
    <w:rsid w:val="00ED04F2"/>
    <w:rsid w:val="00ED07C1"/>
    <w:rsid w:val="00ED0D69"/>
    <w:rsid w:val="00ED0E36"/>
    <w:rsid w:val="00ED17B1"/>
    <w:rsid w:val="00ED1E8C"/>
    <w:rsid w:val="00ED1F24"/>
    <w:rsid w:val="00ED25C0"/>
    <w:rsid w:val="00ED2CBB"/>
    <w:rsid w:val="00ED2D39"/>
    <w:rsid w:val="00ED3312"/>
    <w:rsid w:val="00ED3360"/>
    <w:rsid w:val="00ED36CA"/>
    <w:rsid w:val="00ED375C"/>
    <w:rsid w:val="00ED3EDC"/>
    <w:rsid w:val="00ED4F0B"/>
    <w:rsid w:val="00ED5152"/>
    <w:rsid w:val="00ED54CD"/>
    <w:rsid w:val="00ED558C"/>
    <w:rsid w:val="00ED5605"/>
    <w:rsid w:val="00ED5A29"/>
    <w:rsid w:val="00ED5DA4"/>
    <w:rsid w:val="00ED5E12"/>
    <w:rsid w:val="00ED66A2"/>
    <w:rsid w:val="00ED6F60"/>
    <w:rsid w:val="00ED701F"/>
    <w:rsid w:val="00ED777F"/>
    <w:rsid w:val="00EE0081"/>
    <w:rsid w:val="00EE0B25"/>
    <w:rsid w:val="00EE16F0"/>
    <w:rsid w:val="00EE1803"/>
    <w:rsid w:val="00EE1997"/>
    <w:rsid w:val="00EE1AD7"/>
    <w:rsid w:val="00EE230B"/>
    <w:rsid w:val="00EE2608"/>
    <w:rsid w:val="00EE2887"/>
    <w:rsid w:val="00EE2CA1"/>
    <w:rsid w:val="00EE391B"/>
    <w:rsid w:val="00EE47DE"/>
    <w:rsid w:val="00EE4E25"/>
    <w:rsid w:val="00EE5295"/>
    <w:rsid w:val="00EE558B"/>
    <w:rsid w:val="00EE5FE3"/>
    <w:rsid w:val="00EE6207"/>
    <w:rsid w:val="00EE6246"/>
    <w:rsid w:val="00EE6E0E"/>
    <w:rsid w:val="00EE70D1"/>
    <w:rsid w:val="00EF1B1D"/>
    <w:rsid w:val="00EF20E3"/>
    <w:rsid w:val="00EF22F4"/>
    <w:rsid w:val="00EF2609"/>
    <w:rsid w:val="00EF2B73"/>
    <w:rsid w:val="00EF3C0F"/>
    <w:rsid w:val="00EF3F90"/>
    <w:rsid w:val="00EF419D"/>
    <w:rsid w:val="00EF4940"/>
    <w:rsid w:val="00EF4CE3"/>
    <w:rsid w:val="00EF533B"/>
    <w:rsid w:val="00EF55E4"/>
    <w:rsid w:val="00EF58CD"/>
    <w:rsid w:val="00EF5C20"/>
    <w:rsid w:val="00EF5C95"/>
    <w:rsid w:val="00EF60C6"/>
    <w:rsid w:val="00EF67D9"/>
    <w:rsid w:val="00EF69E2"/>
    <w:rsid w:val="00EF6E59"/>
    <w:rsid w:val="00EF7135"/>
    <w:rsid w:val="00EF7460"/>
    <w:rsid w:val="00EF7643"/>
    <w:rsid w:val="00EF7B8A"/>
    <w:rsid w:val="00EF7D07"/>
    <w:rsid w:val="00F0020C"/>
    <w:rsid w:val="00F00487"/>
    <w:rsid w:val="00F01B2D"/>
    <w:rsid w:val="00F026DA"/>
    <w:rsid w:val="00F0271D"/>
    <w:rsid w:val="00F02F04"/>
    <w:rsid w:val="00F02FF3"/>
    <w:rsid w:val="00F0389B"/>
    <w:rsid w:val="00F04614"/>
    <w:rsid w:val="00F0475E"/>
    <w:rsid w:val="00F04FC5"/>
    <w:rsid w:val="00F054D1"/>
    <w:rsid w:val="00F05C3D"/>
    <w:rsid w:val="00F062E6"/>
    <w:rsid w:val="00F06CCC"/>
    <w:rsid w:val="00F103A8"/>
    <w:rsid w:val="00F104E9"/>
    <w:rsid w:val="00F10BA4"/>
    <w:rsid w:val="00F11AD2"/>
    <w:rsid w:val="00F11E21"/>
    <w:rsid w:val="00F13068"/>
    <w:rsid w:val="00F1368E"/>
    <w:rsid w:val="00F13AA2"/>
    <w:rsid w:val="00F13C31"/>
    <w:rsid w:val="00F140E7"/>
    <w:rsid w:val="00F14F9C"/>
    <w:rsid w:val="00F1534C"/>
    <w:rsid w:val="00F156E4"/>
    <w:rsid w:val="00F17EA3"/>
    <w:rsid w:val="00F20546"/>
    <w:rsid w:val="00F20D9F"/>
    <w:rsid w:val="00F218F2"/>
    <w:rsid w:val="00F21B56"/>
    <w:rsid w:val="00F2207C"/>
    <w:rsid w:val="00F22592"/>
    <w:rsid w:val="00F227D3"/>
    <w:rsid w:val="00F22C7E"/>
    <w:rsid w:val="00F23C7F"/>
    <w:rsid w:val="00F24885"/>
    <w:rsid w:val="00F24EA1"/>
    <w:rsid w:val="00F24EB7"/>
    <w:rsid w:val="00F25306"/>
    <w:rsid w:val="00F25397"/>
    <w:rsid w:val="00F25BC7"/>
    <w:rsid w:val="00F25FA0"/>
    <w:rsid w:val="00F2603F"/>
    <w:rsid w:val="00F27203"/>
    <w:rsid w:val="00F279EA"/>
    <w:rsid w:val="00F27EF9"/>
    <w:rsid w:val="00F3074F"/>
    <w:rsid w:val="00F3187A"/>
    <w:rsid w:val="00F31A16"/>
    <w:rsid w:val="00F340BF"/>
    <w:rsid w:val="00F34126"/>
    <w:rsid w:val="00F345E6"/>
    <w:rsid w:val="00F34913"/>
    <w:rsid w:val="00F3596C"/>
    <w:rsid w:val="00F35D9A"/>
    <w:rsid w:val="00F362E1"/>
    <w:rsid w:val="00F36404"/>
    <w:rsid w:val="00F36975"/>
    <w:rsid w:val="00F36BF7"/>
    <w:rsid w:val="00F37DEF"/>
    <w:rsid w:val="00F411CE"/>
    <w:rsid w:val="00F4177B"/>
    <w:rsid w:val="00F4204F"/>
    <w:rsid w:val="00F4226E"/>
    <w:rsid w:val="00F42CF8"/>
    <w:rsid w:val="00F43493"/>
    <w:rsid w:val="00F43F60"/>
    <w:rsid w:val="00F440C2"/>
    <w:rsid w:val="00F460FC"/>
    <w:rsid w:val="00F463CA"/>
    <w:rsid w:val="00F4703F"/>
    <w:rsid w:val="00F4708A"/>
    <w:rsid w:val="00F476ED"/>
    <w:rsid w:val="00F50010"/>
    <w:rsid w:val="00F5010A"/>
    <w:rsid w:val="00F50652"/>
    <w:rsid w:val="00F5071A"/>
    <w:rsid w:val="00F50B91"/>
    <w:rsid w:val="00F50D53"/>
    <w:rsid w:val="00F50FE4"/>
    <w:rsid w:val="00F51805"/>
    <w:rsid w:val="00F51B56"/>
    <w:rsid w:val="00F527BE"/>
    <w:rsid w:val="00F52A6E"/>
    <w:rsid w:val="00F52A84"/>
    <w:rsid w:val="00F5336F"/>
    <w:rsid w:val="00F535A0"/>
    <w:rsid w:val="00F5379D"/>
    <w:rsid w:val="00F53E30"/>
    <w:rsid w:val="00F55C6A"/>
    <w:rsid w:val="00F55C78"/>
    <w:rsid w:val="00F56115"/>
    <w:rsid w:val="00F563B7"/>
    <w:rsid w:val="00F57F74"/>
    <w:rsid w:val="00F600DF"/>
    <w:rsid w:val="00F6013F"/>
    <w:rsid w:val="00F60B19"/>
    <w:rsid w:val="00F611B2"/>
    <w:rsid w:val="00F6120A"/>
    <w:rsid w:val="00F612C5"/>
    <w:rsid w:val="00F628F8"/>
    <w:rsid w:val="00F641DC"/>
    <w:rsid w:val="00F64745"/>
    <w:rsid w:val="00F64BA9"/>
    <w:rsid w:val="00F65D58"/>
    <w:rsid w:val="00F66183"/>
    <w:rsid w:val="00F665A3"/>
    <w:rsid w:val="00F6676F"/>
    <w:rsid w:val="00F6679D"/>
    <w:rsid w:val="00F66A0F"/>
    <w:rsid w:val="00F66BB2"/>
    <w:rsid w:val="00F67C1A"/>
    <w:rsid w:val="00F67FEF"/>
    <w:rsid w:val="00F701A9"/>
    <w:rsid w:val="00F70787"/>
    <w:rsid w:val="00F70826"/>
    <w:rsid w:val="00F7090A"/>
    <w:rsid w:val="00F70F55"/>
    <w:rsid w:val="00F71DC6"/>
    <w:rsid w:val="00F71F44"/>
    <w:rsid w:val="00F72470"/>
    <w:rsid w:val="00F7295F"/>
    <w:rsid w:val="00F72DF5"/>
    <w:rsid w:val="00F73838"/>
    <w:rsid w:val="00F7435B"/>
    <w:rsid w:val="00F74C14"/>
    <w:rsid w:val="00F76AD3"/>
    <w:rsid w:val="00F76AE4"/>
    <w:rsid w:val="00F779B8"/>
    <w:rsid w:val="00F77ABB"/>
    <w:rsid w:val="00F80722"/>
    <w:rsid w:val="00F807DC"/>
    <w:rsid w:val="00F80924"/>
    <w:rsid w:val="00F80ACA"/>
    <w:rsid w:val="00F81269"/>
    <w:rsid w:val="00F81676"/>
    <w:rsid w:val="00F81692"/>
    <w:rsid w:val="00F81959"/>
    <w:rsid w:val="00F81C23"/>
    <w:rsid w:val="00F81E67"/>
    <w:rsid w:val="00F823F0"/>
    <w:rsid w:val="00F82B0D"/>
    <w:rsid w:val="00F82E96"/>
    <w:rsid w:val="00F833C3"/>
    <w:rsid w:val="00F835A9"/>
    <w:rsid w:val="00F84133"/>
    <w:rsid w:val="00F84825"/>
    <w:rsid w:val="00F856B1"/>
    <w:rsid w:val="00F860B5"/>
    <w:rsid w:val="00F862E6"/>
    <w:rsid w:val="00F86315"/>
    <w:rsid w:val="00F8737F"/>
    <w:rsid w:val="00F877AB"/>
    <w:rsid w:val="00F877AD"/>
    <w:rsid w:val="00F87CBE"/>
    <w:rsid w:val="00F87E2C"/>
    <w:rsid w:val="00F90EF2"/>
    <w:rsid w:val="00F91EDF"/>
    <w:rsid w:val="00F929F1"/>
    <w:rsid w:val="00F92A0C"/>
    <w:rsid w:val="00F94126"/>
    <w:rsid w:val="00F94199"/>
    <w:rsid w:val="00F9467E"/>
    <w:rsid w:val="00F956DB"/>
    <w:rsid w:val="00F9687E"/>
    <w:rsid w:val="00F96A92"/>
    <w:rsid w:val="00F9701A"/>
    <w:rsid w:val="00F976E4"/>
    <w:rsid w:val="00F97CC3"/>
    <w:rsid w:val="00F97D50"/>
    <w:rsid w:val="00FA0741"/>
    <w:rsid w:val="00FA0BBB"/>
    <w:rsid w:val="00FA0C02"/>
    <w:rsid w:val="00FA0C20"/>
    <w:rsid w:val="00FA1066"/>
    <w:rsid w:val="00FA14B5"/>
    <w:rsid w:val="00FA176E"/>
    <w:rsid w:val="00FA1849"/>
    <w:rsid w:val="00FA21E2"/>
    <w:rsid w:val="00FA22D7"/>
    <w:rsid w:val="00FA28A3"/>
    <w:rsid w:val="00FA2ACC"/>
    <w:rsid w:val="00FA3D40"/>
    <w:rsid w:val="00FA4391"/>
    <w:rsid w:val="00FA48BF"/>
    <w:rsid w:val="00FA5E10"/>
    <w:rsid w:val="00FA64BF"/>
    <w:rsid w:val="00FA6B8F"/>
    <w:rsid w:val="00FA6C6C"/>
    <w:rsid w:val="00FA7463"/>
    <w:rsid w:val="00FB002A"/>
    <w:rsid w:val="00FB02EA"/>
    <w:rsid w:val="00FB03F9"/>
    <w:rsid w:val="00FB064C"/>
    <w:rsid w:val="00FB0C94"/>
    <w:rsid w:val="00FB1373"/>
    <w:rsid w:val="00FB174F"/>
    <w:rsid w:val="00FB2184"/>
    <w:rsid w:val="00FB23BE"/>
    <w:rsid w:val="00FB2ADC"/>
    <w:rsid w:val="00FB3D30"/>
    <w:rsid w:val="00FB3FE7"/>
    <w:rsid w:val="00FB4099"/>
    <w:rsid w:val="00FB4574"/>
    <w:rsid w:val="00FB4948"/>
    <w:rsid w:val="00FB4987"/>
    <w:rsid w:val="00FB533E"/>
    <w:rsid w:val="00FB5568"/>
    <w:rsid w:val="00FB5A43"/>
    <w:rsid w:val="00FB5D89"/>
    <w:rsid w:val="00FB5F35"/>
    <w:rsid w:val="00FB61D6"/>
    <w:rsid w:val="00FB7992"/>
    <w:rsid w:val="00FB7C62"/>
    <w:rsid w:val="00FB7F6D"/>
    <w:rsid w:val="00FC0130"/>
    <w:rsid w:val="00FC0236"/>
    <w:rsid w:val="00FC02A5"/>
    <w:rsid w:val="00FC04EC"/>
    <w:rsid w:val="00FC0544"/>
    <w:rsid w:val="00FC054B"/>
    <w:rsid w:val="00FC0DE3"/>
    <w:rsid w:val="00FC1548"/>
    <w:rsid w:val="00FC1C04"/>
    <w:rsid w:val="00FC20BD"/>
    <w:rsid w:val="00FC29D6"/>
    <w:rsid w:val="00FC2B57"/>
    <w:rsid w:val="00FC2EF4"/>
    <w:rsid w:val="00FC45C9"/>
    <w:rsid w:val="00FC4AD0"/>
    <w:rsid w:val="00FC4B08"/>
    <w:rsid w:val="00FC5EC1"/>
    <w:rsid w:val="00FC74E4"/>
    <w:rsid w:val="00FD098D"/>
    <w:rsid w:val="00FD1493"/>
    <w:rsid w:val="00FD171E"/>
    <w:rsid w:val="00FD1846"/>
    <w:rsid w:val="00FD1A75"/>
    <w:rsid w:val="00FD1C16"/>
    <w:rsid w:val="00FD3765"/>
    <w:rsid w:val="00FD395C"/>
    <w:rsid w:val="00FD39C5"/>
    <w:rsid w:val="00FD39FD"/>
    <w:rsid w:val="00FD41D4"/>
    <w:rsid w:val="00FD4D64"/>
    <w:rsid w:val="00FD5790"/>
    <w:rsid w:val="00FD5FED"/>
    <w:rsid w:val="00FD7562"/>
    <w:rsid w:val="00FD7C40"/>
    <w:rsid w:val="00FE02B6"/>
    <w:rsid w:val="00FE038B"/>
    <w:rsid w:val="00FE0708"/>
    <w:rsid w:val="00FE0914"/>
    <w:rsid w:val="00FE0A1B"/>
    <w:rsid w:val="00FE0BDC"/>
    <w:rsid w:val="00FE0F28"/>
    <w:rsid w:val="00FE0F59"/>
    <w:rsid w:val="00FE153F"/>
    <w:rsid w:val="00FE1829"/>
    <w:rsid w:val="00FE1A4E"/>
    <w:rsid w:val="00FE206A"/>
    <w:rsid w:val="00FE2641"/>
    <w:rsid w:val="00FE2CD2"/>
    <w:rsid w:val="00FE3937"/>
    <w:rsid w:val="00FE3E45"/>
    <w:rsid w:val="00FE4BAD"/>
    <w:rsid w:val="00FE4C8B"/>
    <w:rsid w:val="00FE528E"/>
    <w:rsid w:val="00FE5369"/>
    <w:rsid w:val="00FE53B1"/>
    <w:rsid w:val="00FE577D"/>
    <w:rsid w:val="00FE5D16"/>
    <w:rsid w:val="00FE6052"/>
    <w:rsid w:val="00FE6193"/>
    <w:rsid w:val="00FF02DE"/>
    <w:rsid w:val="00FF0485"/>
    <w:rsid w:val="00FF080E"/>
    <w:rsid w:val="00FF1150"/>
    <w:rsid w:val="00FF2C4B"/>
    <w:rsid w:val="00FF313C"/>
    <w:rsid w:val="00FF33B4"/>
    <w:rsid w:val="00FF4A79"/>
    <w:rsid w:val="00FF4DB0"/>
    <w:rsid w:val="00FF4F03"/>
    <w:rsid w:val="00FF509D"/>
    <w:rsid w:val="00FF7254"/>
    <w:rsid w:val="00FF731C"/>
    <w:rsid w:val="00FF7327"/>
    <w:rsid w:val="00FF7AB3"/>
    <w:rsid w:val="00FF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C1612"/>
  <w15:chartTrackingRefBased/>
  <w15:docId w15:val="{340C0E07-4437-40B7-9431-46AC50E18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3D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D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1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6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Logan</dc:creator>
  <cp:keywords/>
  <dc:description/>
  <cp:lastModifiedBy>Gwen</cp:lastModifiedBy>
  <cp:revision>2</cp:revision>
  <cp:lastPrinted>2018-10-24T21:32:00Z</cp:lastPrinted>
  <dcterms:created xsi:type="dcterms:W3CDTF">2018-10-24T21:35:00Z</dcterms:created>
  <dcterms:modified xsi:type="dcterms:W3CDTF">2018-10-24T21:35:00Z</dcterms:modified>
</cp:coreProperties>
</file>